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E8E23" w14:textId="4151715F" w:rsidR="00A372C1" w:rsidRPr="001A2915" w:rsidRDefault="00A372C1" w:rsidP="001A2915">
      <w:pPr>
        <w:pStyle w:val="ListParagraph"/>
        <w:tabs>
          <w:tab w:val="left" w:pos="993"/>
        </w:tabs>
        <w:spacing w:before="0" w:line="240" w:lineRule="auto"/>
        <w:ind w:left="0" w:firstLine="720"/>
        <w:contextualSpacing w:val="0"/>
        <w:outlineLvl w:val="5"/>
        <w:rPr>
          <w:sz w:val="28"/>
          <w:szCs w:val="28"/>
          <w:lang w:val="vi-VN"/>
        </w:rPr>
      </w:pPr>
      <w:r w:rsidRPr="001A2915">
        <w:rPr>
          <w:sz w:val="28"/>
          <w:szCs w:val="28"/>
          <w:lang w:val="vi-VN"/>
        </w:rPr>
        <w:t xml:space="preserve">Ngày 15/11/2022, tại kỳ họp thứ 4, Quốc hội khóa XV đã thông qua Luật Phòng, chống rửa tiền (Luật số 14/2022/QH15), có hiệu lực thi hành từ ngày 01/3/2023, Luật gồm những nội dung cơ bản như sau: </w:t>
      </w:r>
    </w:p>
    <w:p w14:paraId="45B14F6D" w14:textId="5B03A39E" w:rsidR="00232415" w:rsidRPr="001A2915" w:rsidRDefault="001A2915" w:rsidP="001A2915">
      <w:pPr>
        <w:widowControl w:val="0"/>
        <w:ind w:firstLine="720"/>
        <w:jc w:val="both"/>
        <w:rPr>
          <w:b/>
          <w:bCs/>
          <w:sz w:val="28"/>
          <w:szCs w:val="28"/>
          <w:lang w:val="pt-BR"/>
        </w:rPr>
      </w:pPr>
      <w:r w:rsidRPr="001A2915">
        <w:rPr>
          <w:b/>
          <w:sz w:val="28"/>
          <w:szCs w:val="28"/>
          <w:lang w:val="pt-BR"/>
        </w:rPr>
        <w:t>I</w:t>
      </w:r>
      <w:r w:rsidR="009A471E" w:rsidRPr="001A2915">
        <w:rPr>
          <w:b/>
          <w:sz w:val="28"/>
          <w:szCs w:val="28"/>
          <w:lang w:val="pt-BR"/>
        </w:rPr>
        <w:t xml:space="preserve">. </w:t>
      </w:r>
      <w:r w:rsidR="00D21884" w:rsidRPr="001A2915">
        <w:rPr>
          <w:b/>
          <w:sz w:val="28"/>
          <w:szCs w:val="28"/>
          <w:lang w:val="pt-BR"/>
        </w:rPr>
        <w:t xml:space="preserve">BỐ CỤC, </w:t>
      </w:r>
      <w:r w:rsidR="00232415" w:rsidRPr="001A2915">
        <w:rPr>
          <w:b/>
          <w:bCs/>
          <w:sz w:val="28"/>
          <w:szCs w:val="28"/>
          <w:lang w:val="pt-BR"/>
        </w:rPr>
        <w:t xml:space="preserve">NỘI DUNG CƠ BẢN CỦA </w:t>
      </w:r>
      <w:r w:rsidR="00E64728" w:rsidRPr="001A2915">
        <w:rPr>
          <w:b/>
          <w:bCs/>
          <w:sz w:val="28"/>
          <w:szCs w:val="28"/>
          <w:lang w:val="pt-BR"/>
        </w:rPr>
        <w:t>LUẬT</w:t>
      </w:r>
    </w:p>
    <w:p w14:paraId="3E40E8A8" w14:textId="35A8BF96" w:rsidR="005F07BD" w:rsidRPr="001A2915" w:rsidRDefault="001A2915" w:rsidP="001A2915">
      <w:pPr>
        <w:widowControl w:val="0"/>
        <w:ind w:firstLine="720"/>
        <w:jc w:val="both"/>
        <w:rPr>
          <w:sz w:val="28"/>
          <w:szCs w:val="28"/>
          <w:lang w:val="pt-BR"/>
        </w:rPr>
      </w:pPr>
      <w:r w:rsidRPr="001A2915">
        <w:rPr>
          <w:sz w:val="28"/>
          <w:szCs w:val="28"/>
          <w:lang w:val="pt-BR"/>
        </w:rPr>
        <w:t xml:space="preserve">1. </w:t>
      </w:r>
      <w:r w:rsidR="009E315D" w:rsidRPr="001A2915">
        <w:rPr>
          <w:sz w:val="28"/>
          <w:szCs w:val="28"/>
          <w:lang w:val="pt-BR"/>
        </w:rPr>
        <w:t xml:space="preserve">Luật </w:t>
      </w:r>
      <w:r w:rsidR="00BA7D61" w:rsidRPr="001A2915">
        <w:rPr>
          <w:sz w:val="28"/>
          <w:szCs w:val="28"/>
          <w:lang w:val="pt-BR"/>
        </w:rPr>
        <w:t>P</w:t>
      </w:r>
      <w:r w:rsidR="00BA7D61" w:rsidRPr="001A2915">
        <w:rPr>
          <w:sz w:val="28"/>
          <w:szCs w:val="28"/>
          <w:lang w:val="vi-VN"/>
        </w:rPr>
        <w:t>hòng, chống rửa tiền</w:t>
      </w:r>
      <w:r w:rsidR="009E315D" w:rsidRPr="001A2915">
        <w:rPr>
          <w:sz w:val="28"/>
          <w:szCs w:val="28"/>
          <w:lang w:val="pt-BR"/>
        </w:rPr>
        <w:t xml:space="preserve"> năm 2022</w:t>
      </w:r>
      <w:r w:rsidR="005F07BD" w:rsidRPr="001A2915">
        <w:rPr>
          <w:sz w:val="28"/>
          <w:szCs w:val="28"/>
          <w:lang w:val="pt-BR"/>
        </w:rPr>
        <w:t xml:space="preserve"> được bố cục gồ</w:t>
      </w:r>
      <w:r w:rsidR="00F158C3" w:rsidRPr="001A2915">
        <w:rPr>
          <w:sz w:val="28"/>
          <w:szCs w:val="28"/>
          <w:lang w:val="pt-BR"/>
        </w:rPr>
        <w:t xml:space="preserve">m 4 Chương, </w:t>
      </w:r>
      <w:r w:rsidR="004E24DF" w:rsidRPr="001A2915">
        <w:rPr>
          <w:sz w:val="28"/>
          <w:szCs w:val="28"/>
          <w:lang w:val="pt-BR"/>
        </w:rPr>
        <w:t>6</w:t>
      </w:r>
      <w:r w:rsidR="009E315D" w:rsidRPr="001A2915">
        <w:rPr>
          <w:sz w:val="28"/>
          <w:szCs w:val="28"/>
          <w:lang w:val="pt-BR"/>
        </w:rPr>
        <w:t>6</w:t>
      </w:r>
      <w:r w:rsidR="004E24DF" w:rsidRPr="001A2915">
        <w:rPr>
          <w:sz w:val="28"/>
          <w:szCs w:val="28"/>
          <w:lang w:val="pt-BR"/>
        </w:rPr>
        <w:t xml:space="preserve"> </w:t>
      </w:r>
      <w:r w:rsidR="005F07BD" w:rsidRPr="001A2915">
        <w:rPr>
          <w:sz w:val="28"/>
          <w:szCs w:val="28"/>
          <w:lang w:val="pt-BR"/>
        </w:rPr>
        <w:t>Điề</w:t>
      </w:r>
      <w:r w:rsidR="007F351E" w:rsidRPr="001A2915">
        <w:rPr>
          <w:sz w:val="28"/>
          <w:szCs w:val="28"/>
          <w:lang w:val="pt-BR"/>
        </w:rPr>
        <w:t>u, c</w:t>
      </w:r>
      <w:r w:rsidR="005F07BD" w:rsidRPr="001A2915">
        <w:rPr>
          <w:sz w:val="28"/>
          <w:szCs w:val="28"/>
          <w:lang w:val="pt-BR"/>
        </w:rPr>
        <w:t>ụ thể:</w:t>
      </w:r>
    </w:p>
    <w:p w14:paraId="5B2A49A0" w14:textId="77777777" w:rsidR="000F27C4" w:rsidRPr="001A2915" w:rsidRDefault="000F27C4" w:rsidP="001A2915">
      <w:pPr>
        <w:widowControl w:val="0"/>
        <w:ind w:firstLine="720"/>
        <w:jc w:val="both"/>
        <w:rPr>
          <w:sz w:val="28"/>
          <w:szCs w:val="28"/>
          <w:lang w:val="pt-BR"/>
        </w:rPr>
      </w:pPr>
      <w:r w:rsidRPr="001A2915">
        <w:rPr>
          <w:sz w:val="28"/>
          <w:szCs w:val="28"/>
          <w:lang w:val="pt-BR"/>
        </w:rPr>
        <w:t xml:space="preserve">- Chương I: Những quy định </w:t>
      </w:r>
      <w:r w:rsidR="004B2020" w:rsidRPr="001A2915">
        <w:rPr>
          <w:sz w:val="28"/>
          <w:szCs w:val="28"/>
          <w:lang w:val="pt-BR"/>
        </w:rPr>
        <w:t>chung</w:t>
      </w:r>
      <w:r w:rsidR="00F135C6" w:rsidRPr="001A2915">
        <w:rPr>
          <w:sz w:val="28"/>
          <w:szCs w:val="28"/>
          <w:lang w:val="pt-BR"/>
        </w:rPr>
        <w:t>.</w:t>
      </w:r>
    </w:p>
    <w:p w14:paraId="00575BBE" w14:textId="77777777" w:rsidR="000F27C4" w:rsidRPr="001A2915" w:rsidRDefault="000F27C4" w:rsidP="001A2915">
      <w:pPr>
        <w:widowControl w:val="0"/>
        <w:ind w:firstLine="720"/>
        <w:jc w:val="both"/>
        <w:rPr>
          <w:sz w:val="28"/>
          <w:szCs w:val="28"/>
          <w:lang w:val="pt-BR"/>
        </w:rPr>
      </w:pPr>
      <w:r w:rsidRPr="001A2915">
        <w:rPr>
          <w:sz w:val="28"/>
          <w:szCs w:val="28"/>
          <w:lang w:val="pt-BR"/>
        </w:rPr>
        <w:t>- Chương II: Biện pháp phòng, chống rửa tiền</w:t>
      </w:r>
      <w:r w:rsidR="00F135C6" w:rsidRPr="001A2915">
        <w:rPr>
          <w:sz w:val="28"/>
          <w:szCs w:val="28"/>
          <w:lang w:val="pt-BR"/>
        </w:rPr>
        <w:t>.</w:t>
      </w:r>
    </w:p>
    <w:p w14:paraId="3267289E" w14:textId="77777777" w:rsidR="000F27C4" w:rsidRPr="001A2915" w:rsidRDefault="000F27C4" w:rsidP="001A2915">
      <w:pPr>
        <w:widowControl w:val="0"/>
        <w:ind w:firstLine="720"/>
        <w:jc w:val="both"/>
        <w:rPr>
          <w:sz w:val="28"/>
          <w:szCs w:val="28"/>
          <w:lang w:val="pt-BR"/>
        </w:rPr>
      </w:pPr>
      <w:r w:rsidRPr="001A2915">
        <w:rPr>
          <w:sz w:val="28"/>
          <w:szCs w:val="28"/>
          <w:lang w:val="pt-BR"/>
        </w:rPr>
        <w:t>- Chương III: Trách nhiệm của các cơ quan nhà nước trong phòng, chống rửa tiền.</w:t>
      </w:r>
    </w:p>
    <w:p w14:paraId="3A8E0FC4" w14:textId="77777777" w:rsidR="000F27C4" w:rsidRPr="001A2915" w:rsidRDefault="000F27C4" w:rsidP="001A2915">
      <w:pPr>
        <w:widowControl w:val="0"/>
        <w:ind w:firstLine="720"/>
        <w:jc w:val="both"/>
        <w:rPr>
          <w:sz w:val="28"/>
          <w:szCs w:val="28"/>
          <w:lang w:val="pt-BR"/>
        </w:rPr>
      </w:pPr>
      <w:r w:rsidRPr="001A2915">
        <w:rPr>
          <w:sz w:val="28"/>
          <w:szCs w:val="28"/>
          <w:lang w:val="pt-BR"/>
        </w:rPr>
        <w:t xml:space="preserve">- Chương </w:t>
      </w:r>
      <w:r w:rsidR="00696696" w:rsidRPr="001A2915">
        <w:rPr>
          <w:sz w:val="28"/>
          <w:szCs w:val="28"/>
          <w:lang w:val="pt-BR"/>
        </w:rPr>
        <w:t>I</w:t>
      </w:r>
      <w:r w:rsidRPr="001A2915">
        <w:rPr>
          <w:sz w:val="28"/>
          <w:szCs w:val="28"/>
          <w:lang w:val="pt-BR"/>
        </w:rPr>
        <w:t>V: Điều khoản thi hành.</w:t>
      </w:r>
    </w:p>
    <w:p w14:paraId="76FF964F" w14:textId="25CAB982" w:rsidR="00117969" w:rsidRPr="001A2915" w:rsidRDefault="001A2915" w:rsidP="001A2915">
      <w:pPr>
        <w:widowControl w:val="0"/>
        <w:ind w:firstLine="720"/>
        <w:jc w:val="both"/>
        <w:rPr>
          <w:sz w:val="28"/>
          <w:szCs w:val="28"/>
          <w:highlight w:val="yellow"/>
          <w:lang w:val="vi-VN"/>
        </w:rPr>
      </w:pPr>
      <w:r w:rsidRPr="001A2915">
        <w:rPr>
          <w:sz w:val="28"/>
          <w:szCs w:val="28"/>
          <w:lang w:val="pt-BR"/>
        </w:rPr>
        <w:t xml:space="preserve">2. </w:t>
      </w:r>
      <w:r w:rsidR="009E315D" w:rsidRPr="001A2915">
        <w:rPr>
          <w:sz w:val="28"/>
          <w:szCs w:val="28"/>
          <w:lang w:val="pt-BR"/>
        </w:rPr>
        <w:t>M</w:t>
      </w:r>
      <w:r w:rsidR="00117969" w:rsidRPr="001A2915">
        <w:rPr>
          <w:sz w:val="28"/>
          <w:szCs w:val="28"/>
          <w:lang w:val="vi-VN"/>
        </w:rPr>
        <w:t xml:space="preserve">ột số nội dung cơ bản của </w:t>
      </w:r>
      <w:r w:rsidR="009E315D" w:rsidRPr="001A2915">
        <w:rPr>
          <w:sz w:val="28"/>
          <w:szCs w:val="28"/>
          <w:lang w:val="pt-BR"/>
        </w:rPr>
        <w:t xml:space="preserve">Luật </w:t>
      </w:r>
      <w:r w:rsidR="00BA7D61" w:rsidRPr="001A2915">
        <w:rPr>
          <w:sz w:val="28"/>
          <w:szCs w:val="28"/>
          <w:lang w:val="pt-BR"/>
        </w:rPr>
        <w:t>P</w:t>
      </w:r>
      <w:r w:rsidR="00BA7D61" w:rsidRPr="001A2915">
        <w:rPr>
          <w:sz w:val="28"/>
          <w:szCs w:val="28"/>
          <w:lang w:val="vi-VN"/>
        </w:rPr>
        <w:t>hòng, chống rửa tiền</w:t>
      </w:r>
      <w:r w:rsidR="009E315D" w:rsidRPr="001A2915">
        <w:rPr>
          <w:sz w:val="28"/>
          <w:szCs w:val="28"/>
          <w:lang w:val="pt-BR"/>
        </w:rPr>
        <w:t xml:space="preserve"> năm 2022</w:t>
      </w:r>
      <w:r w:rsidR="00117969" w:rsidRPr="001A2915">
        <w:rPr>
          <w:sz w:val="28"/>
          <w:szCs w:val="28"/>
          <w:lang w:val="vi-VN"/>
        </w:rPr>
        <w:t xml:space="preserve"> như sau:</w:t>
      </w:r>
    </w:p>
    <w:p w14:paraId="4636592C" w14:textId="6D3B65CC" w:rsidR="00117969" w:rsidRPr="001A2915" w:rsidRDefault="001A2915" w:rsidP="001A2915">
      <w:pPr>
        <w:widowControl w:val="0"/>
        <w:ind w:firstLine="720"/>
        <w:jc w:val="both"/>
        <w:rPr>
          <w:sz w:val="28"/>
          <w:szCs w:val="28"/>
          <w:lang w:val="vi-VN"/>
        </w:rPr>
      </w:pPr>
      <w:r w:rsidRPr="001A2915">
        <w:rPr>
          <w:sz w:val="28"/>
          <w:szCs w:val="28"/>
        </w:rPr>
        <w:t>2.</w:t>
      </w:r>
      <w:r w:rsidR="00117969" w:rsidRPr="001A2915">
        <w:rPr>
          <w:sz w:val="28"/>
          <w:szCs w:val="28"/>
          <w:lang w:val="vi-VN"/>
        </w:rPr>
        <w:t>1. Phạm vi điều chỉnh</w:t>
      </w:r>
      <w:r w:rsidR="00B9638D" w:rsidRPr="001A2915">
        <w:rPr>
          <w:sz w:val="28"/>
          <w:szCs w:val="28"/>
          <w:lang w:val="vi-VN"/>
        </w:rPr>
        <w:t xml:space="preserve"> </w:t>
      </w:r>
    </w:p>
    <w:p w14:paraId="2E07CC38" w14:textId="5418F837" w:rsidR="009E291F" w:rsidRPr="001A2915" w:rsidRDefault="004B2020" w:rsidP="001A2915">
      <w:pPr>
        <w:widowControl w:val="0"/>
        <w:ind w:firstLine="720"/>
        <w:jc w:val="both"/>
        <w:rPr>
          <w:color w:val="000000"/>
          <w:sz w:val="28"/>
          <w:szCs w:val="28"/>
          <w:lang w:val="vi-VN"/>
        </w:rPr>
      </w:pPr>
      <w:r w:rsidRPr="001A2915">
        <w:rPr>
          <w:sz w:val="28"/>
          <w:szCs w:val="28"/>
          <w:lang w:val="vi-VN"/>
        </w:rPr>
        <w:t xml:space="preserve">Về cơ bản, </w:t>
      </w:r>
      <w:r w:rsidR="009E315D" w:rsidRPr="001A2915">
        <w:rPr>
          <w:sz w:val="28"/>
          <w:szCs w:val="28"/>
          <w:lang w:val="pt-BR"/>
        </w:rPr>
        <w:t xml:space="preserve">Luật </w:t>
      </w:r>
      <w:r w:rsidR="00BA7D61" w:rsidRPr="001A2915">
        <w:rPr>
          <w:sz w:val="28"/>
          <w:szCs w:val="28"/>
          <w:lang w:val="vi-VN"/>
        </w:rPr>
        <w:t>Phòng, chống rửa tiền</w:t>
      </w:r>
      <w:r w:rsidR="00BA7D61" w:rsidRPr="001A2915">
        <w:rPr>
          <w:sz w:val="28"/>
          <w:szCs w:val="28"/>
          <w:lang w:val="pt-BR"/>
        </w:rPr>
        <w:t xml:space="preserve"> </w:t>
      </w:r>
      <w:r w:rsidR="009E315D" w:rsidRPr="001A2915">
        <w:rPr>
          <w:sz w:val="28"/>
          <w:szCs w:val="28"/>
          <w:lang w:val="pt-BR"/>
        </w:rPr>
        <w:t>năm 2022</w:t>
      </w:r>
      <w:r w:rsidR="00117969" w:rsidRPr="001A2915">
        <w:rPr>
          <w:sz w:val="28"/>
          <w:szCs w:val="28"/>
          <w:lang w:val="vi-VN"/>
        </w:rPr>
        <w:t xml:space="preserve"> kế thừa quy định tại Luật </w:t>
      </w:r>
      <w:r w:rsidR="00BA7D61" w:rsidRPr="001A2915">
        <w:rPr>
          <w:sz w:val="28"/>
          <w:szCs w:val="28"/>
          <w:lang w:val="vi-VN"/>
        </w:rPr>
        <w:t>Phòng, chống rửa tiền/</w:t>
      </w:r>
      <w:r w:rsidR="009E315D" w:rsidRPr="001A2915">
        <w:rPr>
          <w:sz w:val="28"/>
          <w:szCs w:val="28"/>
          <w:lang w:val="vi-VN"/>
        </w:rPr>
        <w:t xml:space="preserve"> năm 2012</w:t>
      </w:r>
      <w:r w:rsidR="00117969" w:rsidRPr="001A2915">
        <w:rPr>
          <w:sz w:val="28"/>
          <w:szCs w:val="28"/>
          <w:lang w:val="vi-VN"/>
        </w:rPr>
        <w:t>, theo đó phạm vi điều chỉnh của Luật quy định về các biện pháp phòng ngừa, phát hiện, ngăn chặn</w:t>
      </w:r>
      <w:r w:rsidR="00F158C3" w:rsidRPr="001A2915">
        <w:rPr>
          <w:sz w:val="28"/>
          <w:szCs w:val="28"/>
          <w:lang w:val="vi-VN"/>
        </w:rPr>
        <w:t>, xử lý</w:t>
      </w:r>
      <w:r w:rsidR="00117969" w:rsidRPr="001A2915">
        <w:rPr>
          <w:sz w:val="28"/>
          <w:szCs w:val="28"/>
          <w:lang w:val="vi-VN"/>
        </w:rPr>
        <w:t xml:space="preserve"> tổ chức, cá nhân có hành vi rửa tiền, trách nhiệm của cơ quan, tổ chức, cá nhân trong </w:t>
      </w:r>
      <w:r w:rsidR="00BA7D61" w:rsidRPr="001A2915">
        <w:rPr>
          <w:sz w:val="28"/>
          <w:szCs w:val="28"/>
          <w:lang w:val="vi-VN"/>
        </w:rPr>
        <w:t>phòng, chống rửa tiền</w:t>
      </w:r>
      <w:r w:rsidR="00117969" w:rsidRPr="001A2915">
        <w:rPr>
          <w:sz w:val="28"/>
          <w:szCs w:val="28"/>
          <w:lang w:val="vi-VN"/>
        </w:rPr>
        <w:t xml:space="preserve">; hợp tác quốc tế </w:t>
      </w:r>
      <w:r w:rsidR="00E42EA4" w:rsidRPr="001A2915">
        <w:rPr>
          <w:sz w:val="28"/>
          <w:szCs w:val="28"/>
          <w:lang w:val="vi-VN"/>
        </w:rPr>
        <w:t xml:space="preserve">về </w:t>
      </w:r>
      <w:r w:rsidR="00BA7D61" w:rsidRPr="001A2915">
        <w:rPr>
          <w:sz w:val="28"/>
          <w:szCs w:val="28"/>
          <w:lang w:val="vi-VN"/>
        </w:rPr>
        <w:t>phòng, chống rửa tiền</w:t>
      </w:r>
      <w:r w:rsidR="00117969" w:rsidRPr="001A2915">
        <w:rPr>
          <w:sz w:val="28"/>
          <w:szCs w:val="28"/>
          <w:lang w:val="vi-VN"/>
        </w:rPr>
        <w:t xml:space="preserve">. Bên cạnh đó, </w:t>
      </w:r>
      <w:r w:rsidR="009E315D" w:rsidRPr="001A2915">
        <w:rPr>
          <w:sz w:val="28"/>
          <w:szCs w:val="28"/>
          <w:lang w:val="pt-BR"/>
        </w:rPr>
        <w:t xml:space="preserve">Luật </w:t>
      </w:r>
      <w:r w:rsidR="00BA7D61" w:rsidRPr="001A2915">
        <w:rPr>
          <w:sz w:val="28"/>
          <w:szCs w:val="28"/>
          <w:lang w:val="vi-VN"/>
        </w:rPr>
        <w:t>Phòng, chống rửa tiền</w:t>
      </w:r>
      <w:r w:rsidR="009E315D" w:rsidRPr="001A2915">
        <w:rPr>
          <w:sz w:val="28"/>
          <w:szCs w:val="28"/>
          <w:lang w:val="pt-BR"/>
        </w:rPr>
        <w:t xml:space="preserve"> năm 2022</w:t>
      </w:r>
      <w:r w:rsidR="00117969" w:rsidRPr="001A2915">
        <w:rPr>
          <w:sz w:val="28"/>
          <w:szCs w:val="28"/>
          <w:lang w:val="vi-VN"/>
        </w:rPr>
        <w:t xml:space="preserve"> cũng quy định việc </w:t>
      </w:r>
      <w:r w:rsidR="0021637D" w:rsidRPr="001A2915">
        <w:rPr>
          <w:sz w:val="28"/>
          <w:szCs w:val="28"/>
          <w:lang w:val="vi-VN"/>
        </w:rPr>
        <w:t xml:space="preserve">phòng, chống hành vi rửa tiền của các tổ chức, cá nhân có mục đích </w:t>
      </w:r>
      <w:r w:rsidR="00BA7D61" w:rsidRPr="001A2915">
        <w:rPr>
          <w:sz w:val="28"/>
          <w:szCs w:val="28"/>
          <w:lang w:val="vi-VN"/>
        </w:rPr>
        <w:t>tài trợ khủng bố</w:t>
      </w:r>
      <w:r w:rsidR="00117969" w:rsidRPr="001A2915">
        <w:rPr>
          <w:sz w:val="28"/>
          <w:szCs w:val="28"/>
          <w:lang w:val="vi-VN"/>
        </w:rPr>
        <w:t xml:space="preserve">, </w:t>
      </w:r>
      <w:r w:rsidR="00BA7D61" w:rsidRPr="001A2915">
        <w:rPr>
          <w:sz w:val="28"/>
          <w:szCs w:val="28"/>
          <w:lang w:val="vi-VN"/>
        </w:rPr>
        <w:t>tài trợ phổ biến vũ khí hủy diệt hàng loạt</w:t>
      </w:r>
      <w:r w:rsidR="00117969" w:rsidRPr="001A2915">
        <w:rPr>
          <w:sz w:val="28"/>
          <w:szCs w:val="28"/>
          <w:lang w:val="vi-VN"/>
        </w:rPr>
        <w:t xml:space="preserve"> được thực hiện theo quy định của Luật này, quy định của </w:t>
      </w:r>
      <w:r w:rsidR="009E19BC" w:rsidRPr="001A2915">
        <w:rPr>
          <w:sz w:val="28"/>
          <w:szCs w:val="28"/>
          <w:lang w:val="vi-VN"/>
        </w:rPr>
        <w:t>pháp</w:t>
      </w:r>
      <w:r w:rsidR="00117969" w:rsidRPr="001A2915">
        <w:rPr>
          <w:sz w:val="28"/>
          <w:szCs w:val="28"/>
          <w:lang w:val="vi-VN"/>
        </w:rPr>
        <w:t xml:space="preserve"> luật </w:t>
      </w:r>
      <w:r w:rsidR="000D6173" w:rsidRPr="001A2915">
        <w:rPr>
          <w:sz w:val="28"/>
          <w:szCs w:val="28"/>
          <w:lang w:val="vi-VN"/>
        </w:rPr>
        <w:t>h</w:t>
      </w:r>
      <w:r w:rsidR="00117969" w:rsidRPr="001A2915">
        <w:rPr>
          <w:sz w:val="28"/>
          <w:szCs w:val="28"/>
          <w:lang w:val="vi-VN"/>
        </w:rPr>
        <w:t>ình sự và pháp luật về phòng, chống khủng bố, phổ biến vũ khí hủy diệt hàng loạt</w:t>
      </w:r>
      <w:r w:rsidR="00117969" w:rsidRPr="001A2915">
        <w:rPr>
          <w:color w:val="000000"/>
          <w:sz w:val="28"/>
          <w:szCs w:val="28"/>
          <w:lang w:val="vi-VN"/>
        </w:rPr>
        <w:t xml:space="preserve">.  </w:t>
      </w:r>
    </w:p>
    <w:p w14:paraId="7C325502" w14:textId="1ABD3E72" w:rsidR="00117969" w:rsidRPr="001A2915" w:rsidRDefault="001A2915" w:rsidP="001A2915">
      <w:pPr>
        <w:widowControl w:val="0"/>
        <w:ind w:firstLine="720"/>
        <w:jc w:val="both"/>
        <w:rPr>
          <w:sz w:val="28"/>
          <w:szCs w:val="28"/>
          <w:lang w:val="vi-VN"/>
        </w:rPr>
      </w:pPr>
      <w:r w:rsidRPr="001A2915">
        <w:rPr>
          <w:sz w:val="28"/>
          <w:szCs w:val="28"/>
        </w:rPr>
        <w:t>2.</w:t>
      </w:r>
      <w:r w:rsidR="00117969" w:rsidRPr="001A2915">
        <w:rPr>
          <w:sz w:val="28"/>
          <w:szCs w:val="28"/>
          <w:lang w:val="vi-VN"/>
        </w:rPr>
        <w:t xml:space="preserve">2. Đối tượng báo cáo về </w:t>
      </w:r>
      <w:r w:rsidR="009E7659" w:rsidRPr="001A2915">
        <w:rPr>
          <w:sz w:val="28"/>
          <w:szCs w:val="28"/>
          <w:lang w:val="vi-VN"/>
        </w:rPr>
        <w:t>phòng, chống rửa tiền</w:t>
      </w:r>
    </w:p>
    <w:p w14:paraId="31F437AC" w14:textId="2A5371EF" w:rsidR="00696696" w:rsidRPr="001A2915" w:rsidRDefault="009E315D" w:rsidP="001A2915">
      <w:pPr>
        <w:widowControl w:val="0"/>
        <w:ind w:firstLine="720"/>
        <w:jc w:val="both"/>
        <w:rPr>
          <w:sz w:val="28"/>
          <w:szCs w:val="28"/>
          <w:lang w:val="vi-VN"/>
        </w:rPr>
      </w:pPr>
      <w:r w:rsidRPr="001A2915">
        <w:rPr>
          <w:sz w:val="28"/>
          <w:szCs w:val="28"/>
          <w:lang w:val="pt-BR"/>
        </w:rPr>
        <w:t xml:space="preserve">Luật </w:t>
      </w:r>
      <w:r w:rsidR="009E7659" w:rsidRPr="001A2915">
        <w:rPr>
          <w:sz w:val="28"/>
          <w:szCs w:val="28"/>
          <w:lang w:val="pt-BR"/>
        </w:rPr>
        <w:t>Phòng, chống rửa tiền</w:t>
      </w:r>
      <w:r w:rsidRPr="001A2915">
        <w:rPr>
          <w:sz w:val="28"/>
          <w:szCs w:val="28"/>
          <w:lang w:val="pt-BR"/>
        </w:rPr>
        <w:t xml:space="preserve"> năm 2022</w:t>
      </w:r>
      <w:r w:rsidR="00117969" w:rsidRPr="001A2915">
        <w:rPr>
          <w:sz w:val="28"/>
          <w:szCs w:val="28"/>
          <w:lang w:val="vi-VN"/>
        </w:rPr>
        <w:t xml:space="preserve"> kế thừa quy định về đối tượng báo cáo </w:t>
      </w:r>
      <w:r w:rsidR="009E7659" w:rsidRPr="001A2915">
        <w:rPr>
          <w:sz w:val="28"/>
          <w:szCs w:val="28"/>
          <w:lang w:val="pt-BR"/>
        </w:rPr>
        <w:t>phòng, chống rửa tiền</w:t>
      </w:r>
      <w:r w:rsidR="00117969" w:rsidRPr="001A2915">
        <w:rPr>
          <w:sz w:val="28"/>
          <w:szCs w:val="28"/>
          <w:lang w:val="vi-VN"/>
        </w:rPr>
        <w:t xml:space="preserve"> tại Luật </w:t>
      </w:r>
      <w:r w:rsidR="009E7659" w:rsidRPr="001A2915">
        <w:rPr>
          <w:sz w:val="28"/>
          <w:szCs w:val="28"/>
          <w:lang w:val="pt-BR"/>
        </w:rPr>
        <w:t>Phòng, chống rửa tiền</w:t>
      </w:r>
      <w:r w:rsidRPr="001A2915">
        <w:rPr>
          <w:sz w:val="28"/>
          <w:szCs w:val="28"/>
          <w:lang w:val="vi-VN"/>
        </w:rPr>
        <w:t xml:space="preserve"> năm 2012</w:t>
      </w:r>
      <w:r w:rsidR="00117969" w:rsidRPr="001A2915">
        <w:rPr>
          <w:sz w:val="28"/>
          <w:szCs w:val="28"/>
          <w:lang w:val="vi-VN"/>
        </w:rPr>
        <w:t xml:space="preserve">, bao gồm tổ chức tài chính và tổ chức, cá nhân kinh doanh ngành nghề phi tài chính. </w:t>
      </w:r>
    </w:p>
    <w:p w14:paraId="01088466" w14:textId="565D7055" w:rsidR="00BC5854" w:rsidRPr="001A2915" w:rsidRDefault="00BC5854" w:rsidP="001A2915">
      <w:pPr>
        <w:widowControl w:val="0"/>
        <w:ind w:firstLine="720"/>
        <w:jc w:val="both"/>
        <w:rPr>
          <w:sz w:val="28"/>
          <w:szCs w:val="28"/>
          <w:lang w:val="vi-VN"/>
        </w:rPr>
      </w:pPr>
      <w:r w:rsidRPr="001A2915">
        <w:rPr>
          <w:sz w:val="28"/>
          <w:szCs w:val="28"/>
          <w:lang w:val="vi-VN"/>
        </w:rPr>
        <w:t xml:space="preserve">Bên cạnh đó, </w:t>
      </w:r>
      <w:r w:rsidR="009E315D" w:rsidRPr="001A2915">
        <w:rPr>
          <w:sz w:val="28"/>
          <w:szCs w:val="28"/>
          <w:lang w:val="pt-BR"/>
        </w:rPr>
        <w:t xml:space="preserve">Luật </w:t>
      </w:r>
      <w:r w:rsidR="009E7659" w:rsidRPr="001A2915">
        <w:rPr>
          <w:sz w:val="28"/>
          <w:szCs w:val="28"/>
          <w:lang w:val="pt-BR"/>
        </w:rPr>
        <w:t>Phòng, chống rửa tiền</w:t>
      </w:r>
      <w:r w:rsidR="009E315D" w:rsidRPr="001A2915">
        <w:rPr>
          <w:sz w:val="28"/>
          <w:szCs w:val="28"/>
          <w:lang w:val="pt-BR"/>
        </w:rPr>
        <w:t xml:space="preserve"> năm 2022</w:t>
      </w:r>
      <w:r w:rsidRPr="001A2915">
        <w:rPr>
          <w:sz w:val="28"/>
          <w:szCs w:val="28"/>
          <w:lang w:val="vi-VN"/>
        </w:rPr>
        <w:t xml:space="preserve"> sửa đổi, bổ sung một số nội dung về đối tượng báo cáo, cụ thể:</w:t>
      </w:r>
    </w:p>
    <w:p w14:paraId="3ECBF866" w14:textId="77777777" w:rsidR="00117969" w:rsidRPr="001A2915" w:rsidRDefault="00BC5854" w:rsidP="001A2915">
      <w:pPr>
        <w:widowControl w:val="0"/>
        <w:ind w:firstLine="720"/>
        <w:jc w:val="both"/>
        <w:rPr>
          <w:sz w:val="28"/>
          <w:szCs w:val="28"/>
          <w:lang w:val="vi-VN"/>
        </w:rPr>
      </w:pPr>
      <w:r w:rsidRPr="001A2915">
        <w:rPr>
          <w:sz w:val="28"/>
          <w:szCs w:val="28"/>
          <w:lang w:val="vi-VN"/>
        </w:rPr>
        <w:t>- S</w:t>
      </w:r>
      <w:r w:rsidR="00117969" w:rsidRPr="001A2915">
        <w:rPr>
          <w:sz w:val="28"/>
          <w:szCs w:val="28"/>
          <w:lang w:val="vi-VN"/>
        </w:rPr>
        <w:t>ửa đổi, bổ sung tên gọi của một số hoạt động của đối tượng báo cáo, ví dụ: sửa đổi tên gọi hoạt động cung cấp dịch vụ ủy thác đầu tư thành hoạt động cung</w:t>
      </w:r>
      <w:r w:rsidR="00737B18" w:rsidRPr="001A2915">
        <w:rPr>
          <w:sz w:val="28"/>
          <w:szCs w:val="28"/>
          <w:lang w:val="vi-VN"/>
        </w:rPr>
        <w:t xml:space="preserve"> cấp dịch vụ thỏa thuận pháp lý;</w:t>
      </w:r>
      <w:r w:rsidR="00117969" w:rsidRPr="001A2915">
        <w:rPr>
          <w:sz w:val="28"/>
          <w:szCs w:val="28"/>
          <w:lang w:val="vi-VN"/>
        </w:rPr>
        <w:t xml:space="preserve"> sửa đổi, bổ sung tên gọi các hoạt động trong lĩnh vực chứng khoán, bảo hiểm, kinh doanh bất động sản, kinh doanh trò chơi có thưởng</w:t>
      </w:r>
      <w:r w:rsidR="00FA5DAB" w:rsidRPr="001A2915">
        <w:rPr>
          <w:sz w:val="28"/>
          <w:szCs w:val="28"/>
          <w:lang w:val="vi-VN"/>
        </w:rPr>
        <w:t>..</w:t>
      </w:r>
      <w:r w:rsidRPr="001A2915">
        <w:rPr>
          <w:sz w:val="28"/>
          <w:szCs w:val="28"/>
          <w:lang w:val="vi-VN"/>
        </w:rPr>
        <w:t xml:space="preserve">. Việc sửa đổi, bổ sung </w:t>
      </w:r>
      <w:r w:rsidR="00575CBC" w:rsidRPr="001A2915">
        <w:rPr>
          <w:sz w:val="28"/>
          <w:szCs w:val="28"/>
          <w:lang w:val="vi-VN"/>
        </w:rPr>
        <w:t xml:space="preserve">tên gọi </w:t>
      </w:r>
      <w:r w:rsidR="005440FA" w:rsidRPr="001A2915">
        <w:rPr>
          <w:sz w:val="28"/>
          <w:szCs w:val="28"/>
          <w:lang w:val="vi-VN"/>
        </w:rPr>
        <w:t xml:space="preserve">các hoạt động </w:t>
      </w:r>
      <w:r w:rsidR="00575CBC" w:rsidRPr="001A2915">
        <w:rPr>
          <w:sz w:val="28"/>
          <w:szCs w:val="28"/>
          <w:lang w:val="vi-VN"/>
        </w:rPr>
        <w:t>để phù hợp với nội hàm khái niệm của FATF và phù hợp v</w:t>
      </w:r>
      <w:r w:rsidR="005440FA" w:rsidRPr="001A2915">
        <w:rPr>
          <w:sz w:val="28"/>
          <w:szCs w:val="28"/>
          <w:lang w:val="vi-VN"/>
        </w:rPr>
        <w:t>ới quy định pháp luật hiện hành</w:t>
      </w:r>
      <w:r w:rsidR="00117969" w:rsidRPr="001A2915">
        <w:rPr>
          <w:sz w:val="28"/>
          <w:szCs w:val="28"/>
          <w:lang w:val="vi-VN"/>
        </w:rPr>
        <w:t xml:space="preserve">. </w:t>
      </w:r>
    </w:p>
    <w:p w14:paraId="32053580" w14:textId="1994203A" w:rsidR="002E25D6" w:rsidRPr="001A2915" w:rsidRDefault="008B3F02" w:rsidP="001A2915">
      <w:pPr>
        <w:widowControl w:val="0"/>
        <w:ind w:firstLine="720"/>
        <w:jc w:val="both"/>
        <w:rPr>
          <w:sz w:val="28"/>
          <w:szCs w:val="28"/>
          <w:lang w:val="vi-VN"/>
        </w:rPr>
      </w:pPr>
      <w:r w:rsidRPr="001A2915">
        <w:rPr>
          <w:sz w:val="28"/>
          <w:szCs w:val="28"/>
          <w:lang w:val="vi-VN"/>
        </w:rPr>
        <w:t xml:space="preserve">- </w:t>
      </w:r>
      <w:r w:rsidR="009E315D" w:rsidRPr="001A2915">
        <w:rPr>
          <w:sz w:val="28"/>
          <w:szCs w:val="28"/>
          <w:lang w:val="pt-BR"/>
        </w:rPr>
        <w:t xml:space="preserve">Luật </w:t>
      </w:r>
      <w:r w:rsidR="009E7659" w:rsidRPr="001A2915">
        <w:rPr>
          <w:sz w:val="28"/>
          <w:szCs w:val="28"/>
          <w:lang w:val="pt-BR"/>
        </w:rPr>
        <w:t>Phòng, chống rửa tiền</w:t>
      </w:r>
      <w:r w:rsidR="009E315D" w:rsidRPr="001A2915">
        <w:rPr>
          <w:sz w:val="28"/>
          <w:szCs w:val="28"/>
          <w:lang w:val="pt-BR"/>
        </w:rPr>
        <w:t xml:space="preserve"> năm 2022</w:t>
      </w:r>
      <w:r w:rsidR="002E25D6" w:rsidRPr="001A2915">
        <w:rPr>
          <w:sz w:val="28"/>
          <w:szCs w:val="28"/>
          <w:lang w:val="vi-VN"/>
        </w:rPr>
        <w:t xml:space="preserve"> </w:t>
      </w:r>
      <w:r w:rsidR="00B9638D" w:rsidRPr="001A2915">
        <w:rPr>
          <w:sz w:val="28"/>
          <w:szCs w:val="28"/>
          <w:lang w:val="vi-VN"/>
        </w:rPr>
        <w:t xml:space="preserve">đã </w:t>
      </w:r>
      <w:r w:rsidR="002E25D6" w:rsidRPr="001A2915">
        <w:rPr>
          <w:sz w:val="28"/>
          <w:szCs w:val="28"/>
          <w:lang w:val="vi-VN"/>
        </w:rPr>
        <w:t xml:space="preserve">luật hóa quy định tại Nghị định </w:t>
      </w:r>
      <w:r w:rsidR="00270145" w:rsidRPr="001A2915">
        <w:rPr>
          <w:sz w:val="28"/>
          <w:szCs w:val="28"/>
          <w:lang w:val="vi-VN"/>
        </w:rPr>
        <w:t>87/2019/NĐ-CP ngày 14/11/2019 sửa đổi, bổ sung một số điều của Nghị định số 116/2013/NĐ-CP</w:t>
      </w:r>
      <w:r w:rsidR="00F50A3F" w:rsidRPr="001A2915">
        <w:rPr>
          <w:sz w:val="28"/>
          <w:szCs w:val="28"/>
          <w:lang w:val="vi-VN"/>
        </w:rPr>
        <w:t xml:space="preserve"> ngày 14/10/2013</w:t>
      </w:r>
      <w:r w:rsidR="00C54B29" w:rsidRPr="001A2915">
        <w:rPr>
          <w:sz w:val="28"/>
          <w:szCs w:val="28"/>
          <w:lang w:val="vi-VN"/>
        </w:rPr>
        <w:t>, theo đó</w:t>
      </w:r>
      <w:r w:rsidRPr="001A2915">
        <w:rPr>
          <w:sz w:val="28"/>
          <w:szCs w:val="28"/>
          <w:lang w:val="vi-VN"/>
        </w:rPr>
        <w:t>,</w:t>
      </w:r>
      <w:r w:rsidR="00C54B29" w:rsidRPr="001A2915">
        <w:rPr>
          <w:sz w:val="28"/>
          <w:szCs w:val="28"/>
          <w:lang w:val="vi-VN"/>
        </w:rPr>
        <w:t xml:space="preserve"> bổ sung đối tượng báo cáo là các tổ chức cung ứng dịch vụ trung gian thanh toán. </w:t>
      </w:r>
    </w:p>
    <w:p w14:paraId="717EF015" w14:textId="7C2DED22" w:rsidR="000118A5" w:rsidRPr="001A2915" w:rsidRDefault="0031123B" w:rsidP="001A2915">
      <w:pPr>
        <w:widowControl w:val="0"/>
        <w:ind w:firstLine="720"/>
        <w:jc w:val="both"/>
        <w:rPr>
          <w:sz w:val="28"/>
          <w:szCs w:val="28"/>
          <w:lang w:val="vi-VN"/>
        </w:rPr>
      </w:pPr>
      <w:r w:rsidRPr="001A2915">
        <w:rPr>
          <w:sz w:val="28"/>
          <w:szCs w:val="28"/>
          <w:lang w:val="vi-VN"/>
        </w:rPr>
        <w:t>-</w:t>
      </w:r>
      <w:r w:rsidR="00C4500C" w:rsidRPr="001A2915">
        <w:rPr>
          <w:sz w:val="28"/>
          <w:szCs w:val="28"/>
          <w:lang w:val="vi-VN"/>
        </w:rPr>
        <w:t xml:space="preserve"> </w:t>
      </w:r>
      <w:r w:rsidR="00FD7528" w:rsidRPr="001A2915">
        <w:rPr>
          <w:sz w:val="28"/>
          <w:szCs w:val="28"/>
          <w:lang w:val="vi-VN"/>
        </w:rPr>
        <w:t xml:space="preserve"> </w:t>
      </w:r>
      <w:r w:rsidR="00533957" w:rsidRPr="001A2915">
        <w:rPr>
          <w:sz w:val="28"/>
          <w:szCs w:val="28"/>
          <w:lang w:val="pt-BR"/>
        </w:rPr>
        <w:t xml:space="preserve">Đồng thời, để đảm bảo bao quát được các hoạt động phát sinh trong tương lai, Luật quy định Chính phủ quy định </w:t>
      </w:r>
      <w:r w:rsidR="00F50A3F" w:rsidRPr="001A2915">
        <w:rPr>
          <w:sz w:val="28"/>
          <w:szCs w:val="28"/>
          <w:lang w:val="pt-BR"/>
        </w:rPr>
        <w:t xml:space="preserve">cụ thể các </w:t>
      </w:r>
      <w:r w:rsidR="00533957" w:rsidRPr="001A2915">
        <w:rPr>
          <w:sz w:val="28"/>
          <w:szCs w:val="28"/>
          <w:lang w:val="pt-BR"/>
        </w:rPr>
        <w:t xml:space="preserve">hoạt động mới phát sinh có rủi ro về rửa tiền của đối tượng báo cáo </w:t>
      </w:r>
      <w:r w:rsidR="00F50A3F" w:rsidRPr="001A2915">
        <w:rPr>
          <w:sz w:val="28"/>
          <w:szCs w:val="28"/>
          <w:lang w:val="pt-BR"/>
        </w:rPr>
        <w:t xml:space="preserve">nhưng </w:t>
      </w:r>
      <w:r w:rsidR="00533957" w:rsidRPr="001A2915">
        <w:rPr>
          <w:sz w:val="28"/>
          <w:szCs w:val="28"/>
          <w:lang w:val="pt-BR"/>
        </w:rPr>
        <w:t>chưa được quy định tại Luật sau khi được sự đồng ý của Ủy ban Thường vụ Quốc hội</w:t>
      </w:r>
      <w:r w:rsidR="00507466" w:rsidRPr="001A2915">
        <w:rPr>
          <w:sz w:val="28"/>
          <w:szCs w:val="28"/>
          <w:lang w:val="vi-VN"/>
        </w:rPr>
        <w:t xml:space="preserve">. </w:t>
      </w:r>
    </w:p>
    <w:p w14:paraId="27A804BF" w14:textId="69114E4A" w:rsidR="00117969" w:rsidRPr="001A2915" w:rsidRDefault="001A2915" w:rsidP="001A2915">
      <w:pPr>
        <w:widowControl w:val="0"/>
        <w:ind w:firstLine="720"/>
        <w:jc w:val="both"/>
        <w:rPr>
          <w:i/>
          <w:sz w:val="28"/>
          <w:szCs w:val="28"/>
          <w:lang w:val="vi-VN"/>
        </w:rPr>
      </w:pPr>
      <w:r w:rsidRPr="001A2915">
        <w:rPr>
          <w:sz w:val="28"/>
          <w:szCs w:val="28"/>
        </w:rPr>
        <w:t>2.</w:t>
      </w:r>
      <w:r w:rsidR="00117969" w:rsidRPr="001A2915">
        <w:rPr>
          <w:sz w:val="28"/>
          <w:szCs w:val="28"/>
          <w:lang w:val="vi-VN"/>
        </w:rPr>
        <w:t>3</w:t>
      </w:r>
      <w:r w:rsidR="00117969" w:rsidRPr="001A2915">
        <w:rPr>
          <w:i/>
          <w:sz w:val="28"/>
          <w:szCs w:val="28"/>
          <w:lang w:val="vi-VN"/>
        </w:rPr>
        <w:t xml:space="preserve">. </w:t>
      </w:r>
      <w:r w:rsidR="00117969" w:rsidRPr="001A2915">
        <w:rPr>
          <w:sz w:val="28"/>
          <w:szCs w:val="28"/>
          <w:lang w:val="vi-VN"/>
        </w:rPr>
        <w:t xml:space="preserve">Về hợp tác quốc tế </w:t>
      </w:r>
      <w:r w:rsidR="00AD7185" w:rsidRPr="001A2915">
        <w:rPr>
          <w:sz w:val="28"/>
          <w:szCs w:val="28"/>
          <w:lang w:val="vi-VN"/>
        </w:rPr>
        <w:t xml:space="preserve">về </w:t>
      </w:r>
      <w:r w:rsidR="009E7659" w:rsidRPr="001A2915">
        <w:rPr>
          <w:sz w:val="28"/>
          <w:szCs w:val="28"/>
          <w:lang w:val="pt-BR"/>
        </w:rPr>
        <w:t>phòng, chống rửa tiền</w:t>
      </w:r>
    </w:p>
    <w:p w14:paraId="73CAE31C" w14:textId="3071249E" w:rsidR="009E291F" w:rsidRPr="001A2915" w:rsidRDefault="00405BF4" w:rsidP="001A2915">
      <w:pPr>
        <w:widowControl w:val="0"/>
        <w:ind w:firstLine="720"/>
        <w:jc w:val="both"/>
        <w:rPr>
          <w:sz w:val="28"/>
          <w:szCs w:val="28"/>
          <w:lang w:val="vi-VN"/>
        </w:rPr>
      </w:pPr>
      <w:r w:rsidRPr="001A2915">
        <w:rPr>
          <w:sz w:val="28"/>
          <w:szCs w:val="28"/>
          <w:lang w:val="vi-VN"/>
        </w:rPr>
        <w:lastRenderedPageBreak/>
        <w:t xml:space="preserve">Luật </w:t>
      </w:r>
      <w:r w:rsidR="009E7659" w:rsidRPr="001A2915">
        <w:rPr>
          <w:sz w:val="28"/>
          <w:szCs w:val="28"/>
          <w:lang w:val="pt-BR"/>
        </w:rPr>
        <w:t>Phòng, chống rửa tiền</w:t>
      </w:r>
      <w:r w:rsidRPr="001A2915">
        <w:rPr>
          <w:sz w:val="28"/>
          <w:szCs w:val="28"/>
          <w:lang w:val="vi-VN"/>
        </w:rPr>
        <w:t xml:space="preserve"> năm 2022</w:t>
      </w:r>
      <w:r w:rsidR="00117969" w:rsidRPr="001A2915">
        <w:rPr>
          <w:sz w:val="28"/>
          <w:szCs w:val="28"/>
          <w:lang w:val="vi-VN"/>
        </w:rPr>
        <w:t xml:space="preserve"> quy định cụ thể về nguyên tắc, nội dung hợp tác quốc tế về </w:t>
      </w:r>
      <w:r w:rsidR="009E7659" w:rsidRPr="001A2915">
        <w:rPr>
          <w:sz w:val="28"/>
          <w:szCs w:val="28"/>
          <w:lang w:val="pt-BR"/>
        </w:rPr>
        <w:t>phòng, chống rửa tiền</w:t>
      </w:r>
      <w:r w:rsidR="00117969" w:rsidRPr="001A2915">
        <w:rPr>
          <w:sz w:val="28"/>
          <w:szCs w:val="28"/>
          <w:lang w:val="vi-VN"/>
        </w:rPr>
        <w:t xml:space="preserve">, các trường hợp từ chối yêu cầu trao đổi, cung cấp thông tin, quy trình, thủ tục, phương thức hợp tác quốc tế về </w:t>
      </w:r>
      <w:r w:rsidR="009E7659" w:rsidRPr="001A2915">
        <w:rPr>
          <w:sz w:val="28"/>
          <w:szCs w:val="28"/>
          <w:lang w:val="pt-BR"/>
        </w:rPr>
        <w:t>phòng, chống rửa tiền</w:t>
      </w:r>
      <w:r w:rsidR="00117969" w:rsidRPr="001A2915">
        <w:rPr>
          <w:sz w:val="28"/>
          <w:szCs w:val="28"/>
          <w:lang w:val="vi-VN"/>
        </w:rPr>
        <w:t xml:space="preserve"> và trách nhiệm của các cơ quan Nhà nước trong hợp tác quốc tế về </w:t>
      </w:r>
      <w:r w:rsidR="009E7659" w:rsidRPr="001A2915">
        <w:rPr>
          <w:sz w:val="28"/>
          <w:szCs w:val="28"/>
          <w:lang w:val="pt-BR"/>
        </w:rPr>
        <w:t>phòng, chống rửa tiền</w:t>
      </w:r>
      <w:r w:rsidR="00117969" w:rsidRPr="001A2915">
        <w:rPr>
          <w:sz w:val="28"/>
          <w:szCs w:val="28"/>
          <w:lang w:val="vi-VN"/>
        </w:rPr>
        <w:t>.</w:t>
      </w:r>
      <w:r w:rsidR="00234F1E" w:rsidRPr="001A2915">
        <w:rPr>
          <w:sz w:val="28"/>
          <w:szCs w:val="28"/>
          <w:lang w:val="vi-VN"/>
        </w:rPr>
        <w:t xml:space="preserve"> Bên cạnh đó, để đáp ứng thực tiễn công tác trao đổi</w:t>
      </w:r>
      <w:r w:rsidR="00125311" w:rsidRPr="001A2915">
        <w:rPr>
          <w:sz w:val="28"/>
          <w:szCs w:val="28"/>
          <w:lang w:val="vi-VN"/>
        </w:rPr>
        <w:t xml:space="preserve">, cung cấp </w:t>
      </w:r>
      <w:r w:rsidR="00234F1E" w:rsidRPr="001A2915">
        <w:rPr>
          <w:sz w:val="28"/>
          <w:szCs w:val="28"/>
          <w:lang w:val="vi-VN"/>
        </w:rPr>
        <w:t xml:space="preserve">thông tin về </w:t>
      </w:r>
      <w:r w:rsidR="009E7659" w:rsidRPr="001A2915">
        <w:rPr>
          <w:sz w:val="28"/>
          <w:szCs w:val="28"/>
          <w:lang w:val="pt-BR"/>
        </w:rPr>
        <w:t>phòng, chống rửa tiền</w:t>
      </w:r>
      <w:r w:rsidR="003B44F2" w:rsidRPr="001A2915">
        <w:rPr>
          <w:sz w:val="28"/>
          <w:szCs w:val="28"/>
          <w:lang w:val="vi-VN"/>
        </w:rPr>
        <w:t xml:space="preserve">, </w:t>
      </w:r>
      <w:r w:rsidRPr="001A2915">
        <w:rPr>
          <w:sz w:val="28"/>
          <w:szCs w:val="28"/>
          <w:lang w:val="vi-VN"/>
        </w:rPr>
        <w:t xml:space="preserve">Luật </w:t>
      </w:r>
      <w:r w:rsidR="009E7659" w:rsidRPr="001A2915">
        <w:rPr>
          <w:sz w:val="28"/>
          <w:szCs w:val="28"/>
          <w:lang w:val="pt-BR"/>
        </w:rPr>
        <w:t>Phòng, chống rửa tiền</w:t>
      </w:r>
      <w:r w:rsidRPr="001A2915">
        <w:rPr>
          <w:sz w:val="28"/>
          <w:szCs w:val="28"/>
          <w:lang w:val="vi-VN"/>
        </w:rPr>
        <w:t xml:space="preserve"> năm 2022</w:t>
      </w:r>
      <w:r w:rsidR="00234F1E" w:rsidRPr="001A2915">
        <w:rPr>
          <w:sz w:val="28"/>
          <w:szCs w:val="28"/>
          <w:lang w:val="vi-VN"/>
        </w:rPr>
        <w:t xml:space="preserve"> cũng bổ sung nguyên tắc: trường hợp giữa Việt Nam và nước ngoài </w:t>
      </w:r>
      <w:r w:rsidR="00125311" w:rsidRPr="001A2915">
        <w:rPr>
          <w:sz w:val="28"/>
          <w:szCs w:val="28"/>
          <w:lang w:val="vi-VN"/>
        </w:rPr>
        <w:t xml:space="preserve">chưa </w:t>
      </w:r>
      <w:r w:rsidR="00234F1E" w:rsidRPr="001A2915">
        <w:rPr>
          <w:sz w:val="28"/>
          <w:szCs w:val="28"/>
          <w:lang w:val="vi-VN"/>
        </w:rPr>
        <w:t>có điều ước quốc tế, thỏa thuận quốc tế</w:t>
      </w:r>
      <w:r w:rsidR="00125311" w:rsidRPr="001A2915">
        <w:rPr>
          <w:sz w:val="28"/>
          <w:szCs w:val="28"/>
          <w:lang w:val="vi-VN"/>
        </w:rPr>
        <w:t xml:space="preserve"> về </w:t>
      </w:r>
      <w:r w:rsidR="009E7659" w:rsidRPr="001A2915">
        <w:rPr>
          <w:sz w:val="28"/>
          <w:szCs w:val="28"/>
          <w:lang w:val="pt-BR"/>
        </w:rPr>
        <w:t>phòng, chống rửa tiền</w:t>
      </w:r>
      <w:r w:rsidR="00234F1E" w:rsidRPr="001A2915">
        <w:rPr>
          <w:sz w:val="28"/>
          <w:szCs w:val="28"/>
          <w:lang w:val="vi-VN"/>
        </w:rPr>
        <w:t xml:space="preserve">, việc trao đổi, chuyển giao thông tin trong hợp tác quốc tế về </w:t>
      </w:r>
      <w:r w:rsidR="009E7659" w:rsidRPr="001A2915">
        <w:rPr>
          <w:sz w:val="28"/>
          <w:szCs w:val="28"/>
          <w:lang w:val="pt-BR"/>
        </w:rPr>
        <w:t>phòng, chống rửa tiền</w:t>
      </w:r>
      <w:r w:rsidR="00234F1E" w:rsidRPr="001A2915">
        <w:rPr>
          <w:sz w:val="28"/>
          <w:szCs w:val="28"/>
          <w:lang w:val="vi-VN"/>
        </w:rPr>
        <w:t xml:space="preserve"> được thực hiện trên nguyên tắc có đi có lại nhưng không trái với pháp luật Việt Nam, phù hợp với pháp luật và tập quán quốc tế.</w:t>
      </w:r>
    </w:p>
    <w:p w14:paraId="49778D33" w14:textId="57F55389" w:rsidR="00507466" w:rsidRPr="001A2915" w:rsidRDefault="001A2915" w:rsidP="001A2915">
      <w:pPr>
        <w:widowControl w:val="0"/>
        <w:ind w:firstLine="720"/>
        <w:jc w:val="both"/>
        <w:rPr>
          <w:sz w:val="28"/>
          <w:szCs w:val="28"/>
          <w:lang w:val="vi-VN"/>
        </w:rPr>
      </w:pPr>
      <w:r w:rsidRPr="001A2915">
        <w:rPr>
          <w:sz w:val="28"/>
          <w:szCs w:val="28"/>
        </w:rPr>
        <w:t>2.</w:t>
      </w:r>
      <w:r w:rsidR="00117969" w:rsidRPr="001A2915">
        <w:rPr>
          <w:sz w:val="28"/>
          <w:szCs w:val="28"/>
          <w:lang w:val="vi-VN"/>
        </w:rPr>
        <w:t>4. Quy định về đánh giá rủi ro quốc gia, đối tượng báo cáo</w:t>
      </w:r>
      <w:r w:rsidR="00CA4AF5" w:rsidRPr="001A2915">
        <w:rPr>
          <w:sz w:val="28"/>
          <w:szCs w:val="28"/>
          <w:lang w:val="vi-VN"/>
        </w:rPr>
        <w:t xml:space="preserve"> về rửa tiền</w:t>
      </w:r>
    </w:p>
    <w:p w14:paraId="0A70CA40" w14:textId="4F7DC874" w:rsidR="00117969" w:rsidRPr="001A2915" w:rsidRDefault="00117969" w:rsidP="001A2915">
      <w:pPr>
        <w:widowControl w:val="0"/>
        <w:ind w:firstLine="720"/>
        <w:jc w:val="both"/>
        <w:rPr>
          <w:sz w:val="28"/>
          <w:szCs w:val="28"/>
          <w:lang w:val="vi-VN"/>
        </w:rPr>
      </w:pPr>
      <w:r w:rsidRPr="001A2915">
        <w:rPr>
          <w:sz w:val="28"/>
          <w:szCs w:val="28"/>
          <w:lang w:val="vi-VN"/>
        </w:rPr>
        <w:t>Để đáp ứng khuyến nghị của FATF, đánh giá của APG tại Báo cáo đánh giá đa phương và phù hợp với thực tiễn triển khai hoạt động đánh giá rủi ro quốc gia, đối tượng báo cáo</w:t>
      </w:r>
      <w:r w:rsidR="00CA4AF5" w:rsidRPr="001A2915">
        <w:rPr>
          <w:sz w:val="28"/>
          <w:szCs w:val="28"/>
          <w:lang w:val="vi-VN"/>
        </w:rPr>
        <w:t xml:space="preserve"> về rửa tiền</w:t>
      </w:r>
      <w:r w:rsidRPr="001A2915">
        <w:rPr>
          <w:sz w:val="28"/>
          <w:szCs w:val="28"/>
          <w:lang w:val="vi-VN"/>
        </w:rPr>
        <w:t xml:space="preserve">, </w:t>
      </w:r>
      <w:r w:rsidR="009E315D" w:rsidRPr="001A2915">
        <w:rPr>
          <w:sz w:val="28"/>
          <w:szCs w:val="28"/>
          <w:lang w:val="pt-BR"/>
        </w:rPr>
        <w:t xml:space="preserve">Luật </w:t>
      </w:r>
      <w:r w:rsidR="009E7659" w:rsidRPr="001A2915">
        <w:rPr>
          <w:sz w:val="28"/>
          <w:szCs w:val="28"/>
          <w:lang w:val="pt-BR"/>
        </w:rPr>
        <w:t>Phòng, chống rửa tiền</w:t>
      </w:r>
      <w:r w:rsidR="009E315D" w:rsidRPr="001A2915">
        <w:rPr>
          <w:sz w:val="28"/>
          <w:szCs w:val="28"/>
          <w:lang w:val="pt-BR"/>
        </w:rPr>
        <w:t xml:space="preserve"> năm 2022</w:t>
      </w:r>
      <w:r w:rsidRPr="001A2915">
        <w:rPr>
          <w:sz w:val="28"/>
          <w:szCs w:val="28"/>
          <w:lang w:val="vi-VN"/>
        </w:rPr>
        <w:t xml:space="preserve"> bổ sung các quy định về đánh giá rủi ro quốc gia, đối tượng báo cáo</w:t>
      </w:r>
      <w:r w:rsidR="00CA4AF5" w:rsidRPr="001A2915">
        <w:rPr>
          <w:sz w:val="28"/>
          <w:szCs w:val="28"/>
          <w:lang w:val="vi-VN"/>
        </w:rPr>
        <w:t xml:space="preserve"> về rửa tiền</w:t>
      </w:r>
      <w:r w:rsidRPr="001A2915">
        <w:rPr>
          <w:sz w:val="28"/>
          <w:szCs w:val="28"/>
          <w:lang w:val="vi-VN"/>
        </w:rPr>
        <w:t xml:space="preserve">, cụ thể: </w:t>
      </w:r>
    </w:p>
    <w:p w14:paraId="3D5488FB" w14:textId="0B6F7035" w:rsidR="00533957" w:rsidRPr="001A2915" w:rsidRDefault="00533957" w:rsidP="001A2915">
      <w:pPr>
        <w:widowControl w:val="0"/>
        <w:ind w:firstLine="720"/>
        <w:jc w:val="both"/>
        <w:rPr>
          <w:sz w:val="28"/>
          <w:szCs w:val="28"/>
          <w:lang w:val="vi-VN"/>
        </w:rPr>
      </w:pPr>
      <w:r w:rsidRPr="001A2915">
        <w:rPr>
          <w:sz w:val="28"/>
          <w:szCs w:val="28"/>
          <w:lang w:val="vi-VN"/>
        </w:rPr>
        <w:t>a) Về quy định đánh giá, cập nhật rủi ro quốc gia về rửa tiền</w:t>
      </w:r>
    </w:p>
    <w:p w14:paraId="240BC23B" w14:textId="31A9C794" w:rsidR="00C2332E" w:rsidRPr="001A2915" w:rsidRDefault="00533957" w:rsidP="001A2915">
      <w:pPr>
        <w:widowControl w:val="0"/>
        <w:ind w:firstLine="720"/>
        <w:jc w:val="both"/>
        <w:rPr>
          <w:sz w:val="28"/>
          <w:szCs w:val="28"/>
          <w:lang w:val="vi-VN"/>
        </w:rPr>
      </w:pPr>
      <w:r w:rsidRPr="001A2915">
        <w:rPr>
          <w:sz w:val="28"/>
          <w:szCs w:val="28"/>
          <w:lang w:val="vi-VN"/>
        </w:rPr>
        <w:t xml:space="preserve">Tại Luật </w:t>
      </w:r>
      <w:r w:rsidR="009E7659" w:rsidRPr="001A2915">
        <w:rPr>
          <w:sz w:val="28"/>
          <w:szCs w:val="28"/>
          <w:lang w:val="pt-BR"/>
        </w:rPr>
        <w:t>Phòng, chống rửa tiền</w:t>
      </w:r>
      <w:r w:rsidRPr="001A2915">
        <w:rPr>
          <w:sz w:val="28"/>
          <w:szCs w:val="28"/>
          <w:lang w:val="vi-VN"/>
        </w:rPr>
        <w:t xml:space="preserve"> năm 2022 b</w:t>
      </w:r>
      <w:r w:rsidR="00117969" w:rsidRPr="001A2915">
        <w:rPr>
          <w:sz w:val="28"/>
          <w:szCs w:val="28"/>
          <w:lang w:val="vi-VN"/>
        </w:rPr>
        <w:t>ổ sung quy định về nghĩa vụ thực hiện đánh giá</w:t>
      </w:r>
      <w:r w:rsidR="00EF7DC6" w:rsidRPr="001A2915">
        <w:rPr>
          <w:sz w:val="28"/>
          <w:szCs w:val="28"/>
          <w:lang w:val="vi-VN"/>
        </w:rPr>
        <w:t>, cập nhật</w:t>
      </w:r>
      <w:r w:rsidR="00117969" w:rsidRPr="001A2915">
        <w:rPr>
          <w:sz w:val="28"/>
          <w:szCs w:val="28"/>
          <w:lang w:val="vi-VN"/>
        </w:rPr>
        <w:t xml:space="preserve"> rủi ro quốc gia về rửa tiền</w:t>
      </w:r>
      <w:r w:rsidRPr="001A2915">
        <w:rPr>
          <w:sz w:val="28"/>
          <w:szCs w:val="28"/>
          <w:lang w:val="vi-VN"/>
        </w:rPr>
        <w:t>, cụ thể như sau:</w:t>
      </w:r>
      <w:r w:rsidR="00117969" w:rsidRPr="001A2915">
        <w:rPr>
          <w:sz w:val="28"/>
          <w:szCs w:val="28"/>
          <w:lang w:val="vi-VN"/>
        </w:rPr>
        <w:t xml:space="preserve"> </w:t>
      </w:r>
    </w:p>
    <w:p w14:paraId="7227281F" w14:textId="052B3B2A" w:rsidR="00C50B15" w:rsidRPr="001A2915" w:rsidRDefault="009E315D" w:rsidP="001A2915">
      <w:pPr>
        <w:widowControl w:val="0"/>
        <w:ind w:firstLine="720"/>
        <w:jc w:val="both"/>
        <w:rPr>
          <w:sz w:val="28"/>
          <w:szCs w:val="28"/>
          <w:lang w:val="vi-VN"/>
        </w:rPr>
      </w:pPr>
      <w:r w:rsidRPr="001A2915">
        <w:rPr>
          <w:sz w:val="28"/>
          <w:szCs w:val="28"/>
          <w:lang w:val="vi-VN"/>
        </w:rPr>
        <w:t>Định kỳ 05 năm, Ngân hàng Nhà nước Việt Nam chủ trì, phối hợp với các Bộ, ngành có liên quan thực hiện đánh giá rủi ro quốc gia về rửa tiền và trình Chính phủ phê duyệt kết quả đánh giá, kế hoạch thực hiện sau đánh giá. Việc đánh giá rủi ro quốc gia về rửa tiền được thực hiện đối với cả hoạt động mới phát sinh có thể có rủi ro về rửa tiền</w:t>
      </w:r>
      <w:r w:rsidR="00C50B15" w:rsidRPr="001A2915">
        <w:rPr>
          <w:sz w:val="28"/>
          <w:szCs w:val="28"/>
          <w:lang w:val="vi-VN"/>
        </w:rPr>
        <w:t xml:space="preserve">. </w:t>
      </w:r>
      <w:r w:rsidR="00C2332E" w:rsidRPr="001A2915">
        <w:rPr>
          <w:sz w:val="28"/>
          <w:szCs w:val="28"/>
          <w:lang w:val="vi-VN"/>
        </w:rPr>
        <w:t xml:space="preserve"> </w:t>
      </w:r>
    </w:p>
    <w:p w14:paraId="633B3388" w14:textId="18E6417B" w:rsidR="0074774A" w:rsidRPr="001A2915" w:rsidRDefault="008B4E1A" w:rsidP="001A2915">
      <w:pPr>
        <w:widowControl w:val="0"/>
        <w:ind w:firstLine="720"/>
        <w:jc w:val="both"/>
        <w:rPr>
          <w:sz w:val="28"/>
          <w:szCs w:val="28"/>
          <w:lang w:val="vi-VN"/>
        </w:rPr>
      </w:pPr>
      <w:r w:rsidRPr="001A2915">
        <w:rPr>
          <w:sz w:val="28"/>
          <w:szCs w:val="28"/>
          <w:lang w:val="vi-VN"/>
        </w:rPr>
        <w:t>C</w:t>
      </w:r>
      <w:r w:rsidR="00117969" w:rsidRPr="001A2915">
        <w:rPr>
          <w:sz w:val="28"/>
          <w:szCs w:val="28"/>
          <w:lang w:val="vi-VN"/>
        </w:rPr>
        <w:t xml:space="preserve">ác bộ, ngành liên quan có trách nhiệm </w:t>
      </w:r>
      <w:r w:rsidR="0074774A" w:rsidRPr="001A2915">
        <w:rPr>
          <w:sz w:val="28"/>
          <w:szCs w:val="28"/>
          <w:lang w:val="vi-VN"/>
        </w:rPr>
        <w:t>thực hiện</w:t>
      </w:r>
      <w:r w:rsidR="00165063" w:rsidRPr="001A2915">
        <w:rPr>
          <w:sz w:val="28"/>
          <w:szCs w:val="28"/>
          <w:lang w:val="vi-VN"/>
        </w:rPr>
        <w:t xml:space="preserve">: (i) </w:t>
      </w:r>
      <w:r w:rsidR="009E315D" w:rsidRPr="001A2915">
        <w:rPr>
          <w:sz w:val="28"/>
          <w:szCs w:val="28"/>
          <w:lang w:val="vi-VN"/>
        </w:rPr>
        <w:t>Phổ biến kết quả đánh giá rủi ro quốc gia về rửa tiền trong nội bộ Bộ, ngành mình và đến các đối tượng báo cáo thuộc phạm vi quản lý, đồng thời có biện pháp nhằm giảm thiểu rủi ro đã xác định</w:t>
      </w:r>
      <w:r w:rsidR="00165063" w:rsidRPr="001A2915">
        <w:rPr>
          <w:sz w:val="28"/>
          <w:szCs w:val="28"/>
          <w:lang w:val="vi-VN"/>
        </w:rPr>
        <w:t>; (ii)</w:t>
      </w:r>
      <w:r w:rsidR="001F6222" w:rsidRPr="001A2915">
        <w:rPr>
          <w:sz w:val="28"/>
          <w:szCs w:val="28"/>
          <w:lang w:val="vi-VN"/>
        </w:rPr>
        <w:t xml:space="preserve"> </w:t>
      </w:r>
      <w:r w:rsidR="009E315D" w:rsidRPr="001A2915">
        <w:rPr>
          <w:sz w:val="28"/>
          <w:szCs w:val="28"/>
          <w:lang w:val="vi-VN"/>
        </w:rPr>
        <w:t>Cập nhật rủi ro về rửa tiền dựa trên việc triển khai kế hoạch thực hiện sau đánh giá hoặc khi có rủi ro phát sinh thuộc phạm vi quản lý của Bộ, ngành mình gửi Ngân hàng Nhà nước Việt Nam. Trên cơ sở kết quả cập nhật rủi ro của các Bộ, ngành, Ngân hàng Nhà nước Việt Nam tổng hợp trình Chính phủ phê duyệt kết quả cập nhật rủi ro quốc gia về rửa tiền, kế hoạch thực hiện sau cập nhật</w:t>
      </w:r>
      <w:r w:rsidR="001F6222" w:rsidRPr="001A2915">
        <w:rPr>
          <w:sz w:val="28"/>
          <w:szCs w:val="28"/>
          <w:lang w:val="vi-VN"/>
        </w:rPr>
        <w:t>.</w:t>
      </w:r>
      <w:r w:rsidR="00165063" w:rsidRPr="001A2915">
        <w:rPr>
          <w:sz w:val="28"/>
          <w:szCs w:val="28"/>
          <w:lang w:val="vi-VN"/>
        </w:rPr>
        <w:t xml:space="preserve"> </w:t>
      </w:r>
    </w:p>
    <w:p w14:paraId="7134D56D" w14:textId="780EC243" w:rsidR="00117969" w:rsidRPr="001A2915" w:rsidRDefault="00D65850" w:rsidP="001A2915">
      <w:pPr>
        <w:widowControl w:val="0"/>
        <w:ind w:firstLine="720"/>
        <w:jc w:val="both"/>
        <w:rPr>
          <w:sz w:val="28"/>
          <w:szCs w:val="28"/>
          <w:lang w:val="vi-VN"/>
        </w:rPr>
      </w:pPr>
      <w:r w:rsidRPr="001A2915">
        <w:rPr>
          <w:sz w:val="28"/>
          <w:szCs w:val="28"/>
          <w:lang w:val="vi-VN"/>
        </w:rPr>
        <w:t>Do các tiêu chí</w:t>
      </w:r>
      <w:r w:rsidR="001F6222" w:rsidRPr="001A2915">
        <w:rPr>
          <w:sz w:val="28"/>
          <w:szCs w:val="28"/>
          <w:lang w:val="vi-VN"/>
        </w:rPr>
        <w:t>, phương pháp</w:t>
      </w:r>
      <w:r w:rsidRPr="001A2915">
        <w:rPr>
          <w:sz w:val="28"/>
          <w:szCs w:val="28"/>
          <w:lang w:val="vi-VN"/>
        </w:rPr>
        <w:t xml:space="preserve"> đánh giá rủi ro quốc gia về rửa tiền mang tính kỹ thuật và có thể thay đổi trong từng thời kỳ, </w:t>
      </w:r>
      <w:r w:rsidR="009E315D" w:rsidRPr="001A2915">
        <w:rPr>
          <w:sz w:val="28"/>
          <w:szCs w:val="28"/>
          <w:lang w:val="vi-VN"/>
        </w:rPr>
        <w:t xml:space="preserve">Luật </w:t>
      </w:r>
      <w:r w:rsidR="009E7659" w:rsidRPr="001A2915">
        <w:rPr>
          <w:sz w:val="28"/>
          <w:szCs w:val="28"/>
          <w:lang w:val="pt-BR"/>
        </w:rPr>
        <w:t>Phòng, chống rửa tiền</w:t>
      </w:r>
      <w:r w:rsidR="009E315D" w:rsidRPr="001A2915">
        <w:rPr>
          <w:sz w:val="28"/>
          <w:szCs w:val="28"/>
          <w:lang w:val="vi-VN"/>
        </w:rPr>
        <w:t xml:space="preserve"> năm 2022</w:t>
      </w:r>
      <w:r w:rsidRPr="001A2915">
        <w:rPr>
          <w:sz w:val="28"/>
          <w:szCs w:val="28"/>
          <w:lang w:val="vi-VN"/>
        </w:rPr>
        <w:t xml:space="preserve"> giao Chính phủ quy định về </w:t>
      </w:r>
      <w:r w:rsidR="009E315D" w:rsidRPr="001A2915">
        <w:rPr>
          <w:sz w:val="28"/>
          <w:szCs w:val="28"/>
          <w:lang w:val="vi-VN"/>
        </w:rPr>
        <w:t xml:space="preserve">nguyên tắc, </w:t>
      </w:r>
      <w:r w:rsidRPr="001A2915">
        <w:rPr>
          <w:sz w:val="28"/>
          <w:szCs w:val="28"/>
          <w:lang w:val="vi-VN"/>
        </w:rPr>
        <w:t>tiêu chí</w:t>
      </w:r>
      <w:r w:rsidR="001F6222" w:rsidRPr="001A2915">
        <w:rPr>
          <w:sz w:val="28"/>
          <w:szCs w:val="28"/>
          <w:lang w:val="vi-VN"/>
        </w:rPr>
        <w:t>, phương pháp</w:t>
      </w:r>
      <w:r w:rsidRPr="001A2915">
        <w:rPr>
          <w:sz w:val="28"/>
          <w:szCs w:val="28"/>
          <w:lang w:val="vi-VN"/>
        </w:rPr>
        <w:t xml:space="preserve"> đánh giá rủi ro quốc gia về rửa tiền.</w:t>
      </w:r>
    </w:p>
    <w:p w14:paraId="3854AEB8" w14:textId="23BF99C5" w:rsidR="00533957" w:rsidRPr="001A2915" w:rsidRDefault="00533957" w:rsidP="001A2915">
      <w:pPr>
        <w:widowControl w:val="0"/>
        <w:ind w:firstLine="720"/>
        <w:jc w:val="both"/>
        <w:rPr>
          <w:sz w:val="28"/>
          <w:szCs w:val="28"/>
          <w:lang w:val="vi-VN"/>
        </w:rPr>
      </w:pPr>
      <w:r w:rsidRPr="001A2915">
        <w:rPr>
          <w:sz w:val="28"/>
          <w:szCs w:val="28"/>
          <w:lang w:val="vi-VN"/>
        </w:rPr>
        <w:t>b) Về quy định đánh giá, cập nhật rủi ro về rửa tiền của đối tượng báo cáo</w:t>
      </w:r>
    </w:p>
    <w:p w14:paraId="1E39327C" w14:textId="6998422B" w:rsidR="00117969" w:rsidRPr="001A2915" w:rsidRDefault="00533957" w:rsidP="001A2915">
      <w:pPr>
        <w:widowControl w:val="0"/>
        <w:ind w:firstLine="720"/>
        <w:jc w:val="both"/>
        <w:rPr>
          <w:sz w:val="28"/>
          <w:szCs w:val="28"/>
          <w:lang w:val="vi-VN"/>
        </w:rPr>
      </w:pPr>
      <w:r w:rsidRPr="001A2915">
        <w:rPr>
          <w:sz w:val="28"/>
          <w:szCs w:val="28"/>
          <w:lang w:val="vi-VN"/>
        </w:rPr>
        <w:t xml:space="preserve">Luật </w:t>
      </w:r>
      <w:r w:rsidR="009E7659" w:rsidRPr="001A2915">
        <w:rPr>
          <w:sz w:val="28"/>
          <w:szCs w:val="28"/>
          <w:lang w:val="pt-BR"/>
        </w:rPr>
        <w:t>Phòng, chống rửa tiền</w:t>
      </w:r>
      <w:r w:rsidRPr="001A2915">
        <w:rPr>
          <w:sz w:val="28"/>
          <w:szCs w:val="28"/>
          <w:lang w:val="vi-VN"/>
        </w:rPr>
        <w:t xml:space="preserve"> năm 2022 đã Luật hóa các</w:t>
      </w:r>
      <w:r w:rsidR="00117969" w:rsidRPr="001A2915">
        <w:rPr>
          <w:sz w:val="28"/>
          <w:szCs w:val="28"/>
          <w:lang w:val="vi-VN"/>
        </w:rPr>
        <w:t xml:space="preserve"> quy định về trách nhiệm đánh giá</w:t>
      </w:r>
      <w:r w:rsidR="003F5DD8" w:rsidRPr="001A2915">
        <w:rPr>
          <w:sz w:val="28"/>
          <w:szCs w:val="28"/>
          <w:lang w:val="vi-VN"/>
        </w:rPr>
        <w:t>, cập nhật</w:t>
      </w:r>
      <w:r w:rsidR="00117969" w:rsidRPr="001A2915">
        <w:rPr>
          <w:sz w:val="28"/>
          <w:szCs w:val="28"/>
          <w:lang w:val="vi-VN"/>
        </w:rPr>
        <w:t xml:space="preserve"> rủi ro về rửa tiền </w:t>
      </w:r>
      <w:r w:rsidR="00436908" w:rsidRPr="001A2915">
        <w:rPr>
          <w:sz w:val="28"/>
          <w:szCs w:val="28"/>
          <w:lang w:val="vi-VN"/>
        </w:rPr>
        <w:t xml:space="preserve">của </w:t>
      </w:r>
      <w:r w:rsidR="00117969" w:rsidRPr="001A2915">
        <w:rPr>
          <w:sz w:val="28"/>
          <w:szCs w:val="28"/>
          <w:lang w:val="vi-VN"/>
        </w:rPr>
        <w:t>đối tượng báo cáo</w:t>
      </w:r>
      <w:r w:rsidR="007138C0" w:rsidRPr="001A2915">
        <w:rPr>
          <w:sz w:val="28"/>
          <w:szCs w:val="28"/>
          <w:lang w:val="vi-VN"/>
        </w:rPr>
        <w:t>;</w:t>
      </w:r>
      <w:r w:rsidR="00117969" w:rsidRPr="001A2915">
        <w:rPr>
          <w:sz w:val="28"/>
          <w:szCs w:val="28"/>
          <w:lang w:val="vi-VN"/>
        </w:rPr>
        <w:t xml:space="preserve"> báo cáo cơ quan nhà nước có thẩm quyền</w:t>
      </w:r>
      <w:r w:rsidR="005C11E9" w:rsidRPr="001A2915">
        <w:rPr>
          <w:sz w:val="28"/>
          <w:szCs w:val="28"/>
          <w:lang w:val="vi-VN"/>
        </w:rPr>
        <w:t xml:space="preserve"> và phổ biến trong toàn hệ thống của đối tượng báo cáo</w:t>
      </w:r>
      <w:r w:rsidR="00117969" w:rsidRPr="001A2915">
        <w:rPr>
          <w:sz w:val="28"/>
          <w:szCs w:val="28"/>
          <w:lang w:val="vi-VN"/>
        </w:rPr>
        <w:t xml:space="preserve"> kết quả đánh giá</w:t>
      </w:r>
      <w:r w:rsidR="005C11E9" w:rsidRPr="001A2915">
        <w:rPr>
          <w:sz w:val="28"/>
          <w:szCs w:val="28"/>
          <w:lang w:val="vi-VN"/>
        </w:rPr>
        <w:t>,</w:t>
      </w:r>
      <w:r w:rsidR="00117969" w:rsidRPr="001A2915">
        <w:rPr>
          <w:sz w:val="28"/>
          <w:szCs w:val="28"/>
          <w:lang w:val="vi-VN"/>
        </w:rPr>
        <w:t xml:space="preserve"> cập nhật rủi ro về rửa tiền. </w:t>
      </w:r>
      <w:r w:rsidR="00405BF4" w:rsidRPr="001A2915">
        <w:rPr>
          <w:sz w:val="28"/>
          <w:szCs w:val="28"/>
          <w:lang w:val="vi-VN"/>
        </w:rPr>
        <w:t xml:space="preserve">Luật </w:t>
      </w:r>
      <w:r w:rsidR="009E7659" w:rsidRPr="001A2915">
        <w:rPr>
          <w:sz w:val="28"/>
          <w:szCs w:val="28"/>
          <w:lang w:val="pt-BR"/>
        </w:rPr>
        <w:t>Phòng, chống rửa tiền</w:t>
      </w:r>
      <w:r w:rsidR="00405BF4" w:rsidRPr="001A2915">
        <w:rPr>
          <w:sz w:val="28"/>
          <w:szCs w:val="28"/>
          <w:lang w:val="vi-VN"/>
        </w:rPr>
        <w:t xml:space="preserve"> năm 2022</w:t>
      </w:r>
      <w:r w:rsidR="003F5DD8" w:rsidRPr="001A2915">
        <w:rPr>
          <w:sz w:val="28"/>
          <w:szCs w:val="28"/>
          <w:lang w:val="vi-VN"/>
        </w:rPr>
        <w:t xml:space="preserve"> giao </w:t>
      </w:r>
      <w:r w:rsidR="00E30429" w:rsidRPr="001A2915">
        <w:rPr>
          <w:sz w:val="28"/>
          <w:szCs w:val="28"/>
          <w:lang w:val="vi-VN"/>
        </w:rPr>
        <w:t xml:space="preserve">Thống đốc </w:t>
      </w:r>
      <w:r w:rsidR="003F5DD8" w:rsidRPr="001A2915">
        <w:rPr>
          <w:sz w:val="28"/>
          <w:szCs w:val="28"/>
          <w:lang w:val="vi-VN"/>
        </w:rPr>
        <w:t>Ngân hàng Nhà nước hướng dẫn tiêu chí, phương pháp đánh giá rủi ro về rửa tiền của đối tượng báo cáo.</w:t>
      </w:r>
    </w:p>
    <w:p w14:paraId="13526F61" w14:textId="60C74C2A" w:rsidR="00791E8C" w:rsidRPr="001A2915" w:rsidRDefault="005C11E9" w:rsidP="001A2915">
      <w:pPr>
        <w:widowControl w:val="0"/>
        <w:ind w:firstLine="720"/>
        <w:jc w:val="both"/>
        <w:rPr>
          <w:sz w:val="28"/>
          <w:szCs w:val="28"/>
          <w:lang w:val="vi-VN"/>
        </w:rPr>
      </w:pPr>
      <w:r w:rsidRPr="001A2915">
        <w:rPr>
          <w:sz w:val="28"/>
          <w:szCs w:val="28"/>
          <w:lang w:val="vi-VN"/>
        </w:rPr>
        <w:lastRenderedPageBreak/>
        <w:t xml:space="preserve">Luật cũng quy định căn cứ kết quả đánh giá, cập nhật rủi ro về rửa tiền, đối tượng báo cáo phải xây dựng quy trình quản lý rủi ro về rửa tiền, trong đó có nội dung về việc phân loại khách hàng theo mức độ rủi ro thấp, trung bình, cao và các biện pháp áp dụng tương ứng với các mức độ rủi ro về rửa tiền; cụ thể: (i) Đối với khách hàng có mức độ rủi ro về rửa tiền thấp, đối tượng báo cáo có thể thu thập, cập nhật, xác minh thông tin nhận biết khách hàng ở mức độ giảm nhẹ sau lần đầu thiết lập quan hệ với khách hàng; (ii) Đối với khách hàng có mức độ rủi ro về rửa tiền trung bình, đối tượng báo cáo phải nhận biết khách hàng theo quy định tại Điều 9 Luật </w:t>
      </w:r>
      <w:r w:rsidR="009E7659" w:rsidRPr="001A2915">
        <w:rPr>
          <w:sz w:val="28"/>
          <w:szCs w:val="28"/>
          <w:lang w:val="pt-BR"/>
        </w:rPr>
        <w:t>Phòng, chống rửa tiền</w:t>
      </w:r>
      <w:r w:rsidRPr="001A2915">
        <w:rPr>
          <w:sz w:val="28"/>
          <w:szCs w:val="28"/>
          <w:lang w:val="vi-VN"/>
        </w:rPr>
        <w:t xml:space="preserve">; (iii) Đối với khách hàng có mức độ rủi ro về rửa tiền cao, </w:t>
      </w:r>
      <w:r w:rsidR="001A2070" w:rsidRPr="001A2915">
        <w:rPr>
          <w:sz w:val="28"/>
          <w:szCs w:val="28"/>
          <w:lang w:val="vi-VN"/>
        </w:rPr>
        <w:t xml:space="preserve">đối tượng báo cáo đồng thời phải thực hiện nhận biết khách hàng theo quy định tại Điều 9 Luật Phòng, chống rửa tiền và </w:t>
      </w:r>
      <w:r w:rsidRPr="001A2915">
        <w:rPr>
          <w:sz w:val="28"/>
          <w:szCs w:val="28"/>
          <w:lang w:val="vi-VN"/>
        </w:rPr>
        <w:t>áp dụng biện pháp tăng cường bao gồm thu thập, cập nhật, xác minh thông tin nhận biết khách hàng tăng cường và giám sát chặt chẽ các giao dịch của khách hàng.</w:t>
      </w:r>
    </w:p>
    <w:p w14:paraId="5C8795C8" w14:textId="799282C3" w:rsidR="00117969" w:rsidRPr="001A2915" w:rsidRDefault="001A2915" w:rsidP="001A2915">
      <w:pPr>
        <w:widowControl w:val="0"/>
        <w:ind w:firstLine="720"/>
        <w:jc w:val="both"/>
        <w:rPr>
          <w:sz w:val="28"/>
          <w:szCs w:val="28"/>
          <w:lang w:val="vi-VN"/>
        </w:rPr>
      </w:pPr>
      <w:r w:rsidRPr="001A2915">
        <w:rPr>
          <w:sz w:val="28"/>
          <w:szCs w:val="28"/>
        </w:rPr>
        <w:t>2.</w:t>
      </w:r>
      <w:r w:rsidR="00117969" w:rsidRPr="001A2915">
        <w:rPr>
          <w:sz w:val="28"/>
          <w:szCs w:val="28"/>
          <w:lang w:val="vi-VN"/>
        </w:rPr>
        <w:t>5. Quy định về nhận biết khách hàng và cập nhật, xác minh thông tin nhận biết khách hàng</w:t>
      </w:r>
    </w:p>
    <w:p w14:paraId="588A06AD" w14:textId="1BC65182" w:rsidR="009A471E" w:rsidRPr="001A2915" w:rsidRDefault="009A471E" w:rsidP="001A2915">
      <w:pPr>
        <w:widowControl w:val="0"/>
        <w:ind w:firstLine="720"/>
        <w:jc w:val="both"/>
        <w:rPr>
          <w:sz w:val="28"/>
          <w:szCs w:val="28"/>
          <w:lang w:val="vi-VN"/>
        </w:rPr>
      </w:pPr>
      <w:r w:rsidRPr="001A2915">
        <w:rPr>
          <w:sz w:val="28"/>
          <w:szCs w:val="28"/>
          <w:lang w:val="vi-VN"/>
        </w:rPr>
        <w:t xml:space="preserve">- Về nhận biết khách hàng: </w:t>
      </w:r>
      <w:r w:rsidR="00405BF4" w:rsidRPr="001A2915">
        <w:rPr>
          <w:sz w:val="28"/>
          <w:szCs w:val="28"/>
          <w:lang w:val="vi-VN"/>
        </w:rPr>
        <w:t xml:space="preserve">Luật </w:t>
      </w:r>
      <w:r w:rsidR="009E7659"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sửa đổi, bổ sung quy định về thông tin nhận biết khách hàng để phù hợp với pháp luật hiện hành</w:t>
      </w:r>
      <w:r w:rsidR="007A38A4" w:rsidRPr="001A2915">
        <w:rPr>
          <w:sz w:val="28"/>
          <w:szCs w:val="28"/>
          <w:lang w:val="vi-VN"/>
        </w:rPr>
        <w:t>, khuyến nghị của FATF</w:t>
      </w:r>
      <w:r w:rsidR="007B7488" w:rsidRPr="001A2915">
        <w:rPr>
          <w:sz w:val="28"/>
          <w:szCs w:val="28"/>
          <w:lang w:val="vi-VN"/>
        </w:rPr>
        <w:t xml:space="preserve">, </w:t>
      </w:r>
      <w:r w:rsidR="007A38A4" w:rsidRPr="001A2915">
        <w:rPr>
          <w:sz w:val="28"/>
          <w:szCs w:val="28"/>
          <w:lang w:val="vi-VN"/>
        </w:rPr>
        <w:t>đánh giá của APG</w:t>
      </w:r>
      <w:r w:rsidR="005C11E9" w:rsidRPr="001A2915">
        <w:rPr>
          <w:sz w:val="28"/>
          <w:szCs w:val="28"/>
          <w:lang w:val="vi-VN"/>
        </w:rPr>
        <w:t xml:space="preserve"> như đối với khách hàng cá nhân bổ sung thông tin về số Căn cước công dân hoặc số định danh cá nhân, quy định rõ thông tin yêu cầu thu thập đối với khách hàng cá nhân có một quốc tịch là người nước ngoài cư trú tại Việt Nam hoặc người nước ngoài không cư trú tại Việt Nam, là người có từ hai quốc tịch trở lên, người không quốc tịch…; bổ sung quy định đối tượng báo cáo có thể khai thác thông tin trong các cơ sở dữ liệu quốc gia theo quy định pháp luật, thông qua cơ quan nhà nước có thẩm quyền để đối chiếu, xác minh thông tin do khách hàng cung cấp</w:t>
      </w:r>
      <w:r w:rsidRPr="001A2915">
        <w:rPr>
          <w:sz w:val="28"/>
          <w:szCs w:val="28"/>
          <w:lang w:val="vi-VN"/>
        </w:rPr>
        <w:t xml:space="preserve">. </w:t>
      </w:r>
    </w:p>
    <w:p w14:paraId="2014629A" w14:textId="36F280DD" w:rsidR="009A471E" w:rsidRPr="001A2915" w:rsidRDefault="00C17F13" w:rsidP="001A2915">
      <w:pPr>
        <w:widowControl w:val="0"/>
        <w:ind w:firstLine="720"/>
        <w:jc w:val="both"/>
        <w:rPr>
          <w:sz w:val="28"/>
          <w:szCs w:val="28"/>
          <w:lang w:val="vi-VN"/>
        </w:rPr>
      </w:pPr>
      <w:r w:rsidRPr="001A2915">
        <w:rPr>
          <w:sz w:val="28"/>
          <w:szCs w:val="28"/>
          <w:lang w:val="vi-VN"/>
        </w:rPr>
        <w:t xml:space="preserve">Bên cạnh đó, </w:t>
      </w:r>
      <w:r w:rsidR="00405BF4" w:rsidRPr="001A2915">
        <w:rPr>
          <w:sz w:val="28"/>
          <w:szCs w:val="28"/>
          <w:lang w:val="vi-VN"/>
        </w:rPr>
        <w:t xml:space="preserve">Luật </w:t>
      </w:r>
      <w:r w:rsidR="009E7659" w:rsidRPr="001A2915">
        <w:rPr>
          <w:sz w:val="28"/>
          <w:szCs w:val="28"/>
          <w:lang w:val="pt-BR"/>
        </w:rPr>
        <w:t>Phòng, chống rửa tiền</w:t>
      </w:r>
      <w:r w:rsidR="00405BF4" w:rsidRPr="001A2915">
        <w:rPr>
          <w:sz w:val="28"/>
          <w:szCs w:val="28"/>
          <w:lang w:val="vi-VN"/>
        </w:rPr>
        <w:t xml:space="preserve"> năm 2022</w:t>
      </w:r>
      <w:r w:rsidR="009A471E" w:rsidRPr="001A2915">
        <w:rPr>
          <w:sz w:val="28"/>
          <w:szCs w:val="28"/>
          <w:lang w:val="vi-VN"/>
        </w:rPr>
        <w:t xml:space="preserve"> kế thừa quy định về việc đối tượng báo cáo có thể thuê tổ chức khác xác minh thông tin khách hàng</w:t>
      </w:r>
      <w:r w:rsidR="000039BF" w:rsidRPr="001A2915">
        <w:rPr>
          <w:sz w:val="28"/>
          <w:szCs w:val="28"/>
          <w:lang w:val="vi-VN"/>
        </w:rPr>
        <w:t>. Đồng thời, để đảm bảo quyền và lợi ích hợp pháp của các tổ chức, cá nhân</w:t>
      </w:r>
      <w:r w:rsidR="009A471E" w:rsidRPr="001A2915">
        <w:rPr>
          <w:sz w:val="28"/>
          <w:szCs w:val="28"/>
          <w:lang w:val="vi-VN"/>
        </w:rPr>
        <w:t xml:space="preserve"> </w:t>
      </w:r>
      <w:r w:rsidR="00405BF4" w:rsidRPr="001A2915">
        <w:rPr>
          <w:sz w:val="28"/>
          <w:szCs w:val="28"/>
          <w:lang w:val="vi-VN"/>
        </w:rPr>
        <w:t xml:space="preserve">Luật </w:t>
      </w:r>
      <w:r w:rsidR="009E7659" w:rsidRPr="001A2915">
        <w:rPr>
          <w:sz w:val="28"/>
          <w:szCs w:val="28"/>
          <w:lang w:val="pt-BR"/>
        </w:rPr>
        <w:t>Phòng, chống rửa tiền</w:t>
      </w:r>
      <w:r w:rsidR="00405BF4" w:rsidRPr="001A2915">
        <w:rPr>
          <w:sz w:val="28"/>
          <w:szCs w:val="28"/>
          <w:lang w:val="vi-VN"/>
        </w:rPr>
        <w:t xml:space="preserve"> năm 2022</w:t>
      </w:r>
      <w:r w:rsidR="000039BF" w:rsidRPr="001A2915">
        <w:rPr>
          <w:sz w:val="28"/>
          <w:szCs w:val="28"/>
          <w:lang w:val="vi-VN"/>
        </w:rPr>
        <w:t xml:space="preserve"> </w:t>
      </w:r>
      <w:r w:rsidR="009A471E" w:rsidRPr="001A2915">
        <w:rPr>
          <w:sz w:val="28"/>
          <w:szCs w:val="28"/>
          <w:lang w:val="vi-VN"/>
        </w:rPr>
        <w:t>bổ sung quy định</w:t>
      </w:r>
      <w:r w:rsidR="00D85C35" w:rsidRPr="001A2915">
        <w:rPr>
          <w:sz w:val="28"/>
          <w:szCs w:val="28"/>
          <w:lang w:val="vi-VN"/>
        </w:rPr>
        <w:t>:</w:t>
      </w:r>
      <w:r w:rsidR="009A471E" w:rsidRPr="001A2915">
        <w:rPr>
          <w:sz w:val="28"/>
          <w:szCs w:val="28"/>
          <w:lang w:val="vi-VN"/>
        </w:rPr>
        <w:t xml:space="preserve"> đối tượng báo cáo phải bảo đảm tổ chức </w:t>
      </w:r>
      <w:r w:rsidR="00D85C35" w:rsidRPr="001A2915">
        <w:rPr>
          <w:sz w:val="28"/>
          <w:szCs w:val="28"/>
          <w:lang w:val="vi-VN"/>
        </w:rPr>
        <w:t xml:space="preserve">được </w:t>
      </w:r>
      <w:r w:rsidR="009A471E" w:rsidRPr="001A2915">
        <w:rPr>
          <w:sz w:val="28"/>
          <w:szCs w:val="28"/>
          <w:lang w:val="vi-VN"/>
        </w:rPr>
        <w:t xml:space="preserve">thuê xác minh phải bảo mật thông tin khách hàng theo quy định của pháp luật và đối tượng báo cáo phải chịu trách nhiệm về kết quả xác minh thông tin nhận biết khách hàng của tổ chức </w:t>
      </w:r>
      <w:r w:rsidR="00D85C35" w:rsidRPr="001A2915">
        <w:rPr>
          <w:sz w:val="28"/>
          <w:szCs w:val="28"/>
          <w:lang w:val="vi-VN"/>
        </w:rPr>
        <w:t xml:space="preserve">được </w:t>
      </w:r>
      <w:r w:rsidR="009A471E" w:rsidRPr="001A2915">
        <w:rPr>
          <w:sz w:val="28"/>
          <w:szCs w:val="28"/>
          <w:lang w:val="vi-VN"/>
        </w:rPr>
        <w:t xml:space="preserve">thuê. Việc thuê tổ chức khác để xác minh thông tin nhận biết khách hàng thực hiện theo thỏa thuận của các bên và quy định của pháp luật có liên quan. </w:t>
      </w:r>
    </w:p>
    <w:p w14:paraId="491768FD" w14:textId="2F4D4C3F" w:rsidR="00C17F13" w:rsidRPr="001A2915" w:rsidRDefault="00405BF4" w:rsidP="001A2915">
      <w:pPr>
        <w:widowControl w:val="0"/>
        <w:ind w:firstLine="720"/>
        <w:jc w:val="both"/>
        <w:rPr>
          <w:sz w:val="28"/>
          <w:szCs w:val="28"/>
          <w:lang w:val="vi-VN"/>
        </w:rPr>
      </w:pPr>
      <w:r w:rsidRPr="001A2915">
        <w:rPr>
          <w:sz w:val="28"/>
          <w:szCs w:val="28"/>
          <w:lang w:val="vi-VN"/>
        </w:rPr>
        <w:t xml:space="preserve">Luật </w:t>
      </w:r>
      <w:r w:rsidR="009E7659" w:rsidRPr="001A2915">
        <w:rPr>
          <w:sz w:val="28"/>
          <w:szCs w:val="28"/>
          <w:lang w:val="pt-BR"/>
        </w:rPr>
        <w:t xml:space="preserve">Phòng, chống rửa tiền </w:t>
      </w:r>
      <w:r w:rsidRPr="001A2915">
        <w:rPr>
          <w:sz w:val="28"/>
          <w:szCs w:val="28"/>
          <w:lang w:val="vi-VN"/>
        </w:rPr>
        <w:t>năm 2022</w:t>
      </w:r>
      <w:r w:rsidR="00C17F13" w:rsidRPr="001A2915">
        <w:rPr>
          <w:sz w:val="28"/>
          <w:szCs w:val="28"/>
          <w:lang w:val="vi-VN"/>
        </w:rPr>
        <w:t xml:space="preserve"> cũng sửa đổi, bổ sung quy định về nhận biết, xác minh thông tin nhận biết khách hàng thông qua bên thứ ba, là hoạt động được sửa đổi tên gọi từ hoạt động kinh doanh qua giới thiệu quy định tại Luật </w:t>
      </w:r>
      <w:r w:rsidR="009E7659" w:rsidRPr="001A2915">
        <w:rPr>
          <w:sz w:val="28"/>
          <w:szCs w:val="28"/>
          <w:lang w:val="pt-BR"/>
        </w:rPr>
        <w:t>Phòng, chống rửa tiền</w:t>
      </w:r>
      <w:r w:rsidR="00C17F13" w:rsidRPr="001A2915">
        <w:rPr>
          <w:sz w:val="28"/>
          <w:szCs w:val="28"/>
          <w:lang w:val="vi-VN"/>
        </w:rPr>
        <w:t xml:space="preserve"> 2012, trong đó</w:t>
      </w:r>
      <w:r w:rsidR="00E16F5C" w:rsidRPr="001A2915">
        <w:rPr>
          <w:sz w:val="28"/>
          <w:szCs w:val="28"/>
          <w:lang w:val="vi-VN"/>
        </w:rPr>
        <w:t>,</w:t>
      </w:r>
      <w:r w:rsidR="00C17F13" w:rsidRPr="001A2915">
        <w:rPr>
          <w:sz w:val="28"/>
          <w:szCs w:val="28"/>
          <w:lang w:val="vi-VN"/>
        </w:rPr>
        <w:t xml:space="preserve"> sửa đổi, bổ sung quy định về các yêu cầu đối với bên thứ ba, quy định rõ việc nhận biết, xác minh thông tin khách hàng thông qua bên thứ ba không loại trừ trách nhiệm của đối tượng báo cáo trong việc nhận biết, xác minh thông tin khách hàng.</w:t>
      </w:r>
    </w:p>
    <w:p w14:paraId="222390D9" w14:textId="2994648C" w:rsidR="009A471E" w:rsidRPr="001A2915" w:rsidRDefault="009A471E" w:rsidP="001A2915">
      <w:pPr>
        <w:widowControl w:val="0"/>
        <w:ind w:firstLine="720"/>
        <w:jc w:val="both"/>
        <w:rPr>
          <w:sz w:val="28"/>
          <w:szCs w:val="28"/>
          <w:lang w:val="vi-VN"/>
        </w:rPr>
      </w:pPr>
      <w:r w:rsidRPr="001A2915">
        <w:rPr>
          <w:sz w:val="28"/>
          <w:szCs w:val="28"/>
          <w:lang w:val="vi-VN"/>
        </w:rPr>
        <w:t xml:space="preserve">- Về </w:t>
      </w:r>
      <w:r w:rsidR="00636BD2" w:rsidRPr="001A2915">
        <w:rPr>
          <w:sz w:val="28"/>
          <w:szCs w:val="28"/>
          <w:lang w:val="vi-VN"/>
        </w:rPr>
        <w:t xml:space="preserve">trách nhiệm của đối tượng báo cáo liên quan đến </w:t>
      </w:r>
      <w:r w:rsidRPr="001A2915">
        <w:rPr>
          <w:sz w:val="28"/>
          <w:szCs w:val="28"/>
          <w:lang w:val="vi-VN"/>
        </w:rPr>
        <w:t xml:space="preserve">cá nhân nước ngoài có ảnh hưởng chính trị (PEP): </w:t>
      </w:r>
      <w:r w:rsidR="00405BF4" w:rsidRPr="001A2915">
        <w:rPr>
          <w:sz w:val="28"/>
          <w:szCs w:val="28"/>
          <w:lang w:val="vi-VN"/>
        </w:rPr>
        <w:t xml:space="preserve">Luật </w:t>
      </w:r>
      <w:r w:rsidR="009E7659"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bổ sung quy định về đối tượng PEP của tổ chức quốc tế, quy định</w:t>
      </w:r>
      <w:r w:rsidR="005C11E9" w:rsidRPr="001A2915">
        <w:rPr>
          <w:sz w:val="28"/>
          <w:szCs w:val="28"/>
          <w:lang w:val="vi-VN"/>
        </w:rPr>
        <w:t xml:space="preserve"> rõ hơn</w:t>
      </w:r>
      <w:r w:rsidRPr="001A2915">
        <w:rPr>
          <w:sz w:val="28"/>
          <w:szCs w:val="28"/>
          <w:lang w:val="vi-VN"/>
        </w:rPr>
        <w:t xml:space="preserve"> trách nhiệm của đối </w:t>
      </w:r>
      <w:r w:rsidRPr="001A2915">
        <w:rPr>
          <w:sz w:val="28"/>
          <w:szCs w:val="28"/>
          <w:lang w:val="vi-VN"/>
        </w:rPr>
        <w:lastRenderedPageBreak/>
        <w:t>tượng báo cáo phải thực hiện các biện pháp thích hợp để xác minh nguồn gốc tài sản của khách hàng và chủ sở hữu hưởng lợi và thực hiện giám sát mối quan hệ kinh doanh trong suốt quá trình giao dịch với khách hàng này.</w:t>
      </w:r>
    </w:p>
    <w:p w14:paraId="49788DA1" w14:textId="57F3C124" w:rsidR="009A471E" w:rsidRPr="001A2915" w:rsidRDefault="009A471E" w:rsidP="001A2915">
      <w:pPr>
        <w:widowControl w:val="0"/>
        <w:ind w:firstLine="720"/>
        <w:jc w:val="both"/>
        <w:rPr>
          <w:sz w:val="28"/>
          <w:szCs w:val="28"/>
          <w:lang w:val="vi-VN"/>
        </w:rPr>
      </w:pPr>
      <w:r w:rsidRPr="001A2915">
        <w:rPr>
          <w:sz w:val="28"/>
          <w:szCs w:val="28"/>
          <w:lang w:val="vi-VN"/>
        </w:rPr>
        <w:t>- Về quan hệ ngân hàng đại lý</w:t>
      </w:r>
      <w:r w:rsidR="004B54FF" w:rsidRPr="001A2915">
        <w:rPr>
          <w:sz w:val="28"/>
          <w:szCs w:val="28"/>
          <w:lang w:val="vi-VN"/>
        </w:rPr>
        <w:t xml:space="preserve"> (được hiểu </w:t>
      </w:r>
      <w:r w:rsidR="004B54FF" w:rsidRPr="001A2915">
        <w:rPr>
          <w:sz w:val="28"/>
          <w:szCs w:val="28"/>
          <w:shd w:val="clear" w:color="auto" w:fill="FFFFFF"/>
          <w:lang w:val="vi-VN"/>
        </w:rPr>
        <w:t>là quan hệ được hình thành từ việc một ngân hàng tại một quốc gia, vùng lãnh thổ cung cấp dịch vụ ngân hàng, thanh toán và các dịch vụ khác cho một ngân hàng đối tác tại một quốc gia, vùng lãnh thổ khác)</w:t>
      </w:r>
      <w:r w:rsidRPr="001A2915">
        <w:rPr>
          <w:sz w:val="28"/>
          <w:szCs w:val="28"/>
          <w:lang w:val="vi-VN"/>
        </w:rPr>
        <w:t xml:space="preserve">: </w:t>
      </w:r>
      <w:r w:rsidR="00405BF4" w:rsidRPr="001A2915">
        <w:rPr>
          <w:sz w:val="28"/>
          <w:szCs w:val="28"/>
          <w:lang w:val="vi-VN"/>
        </w:rPr>
        <w:t xml:space="preserve">Luật </w:t>
      </w:r>
      <w:r w:rsidR="009E7659"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bổ sung quy định đối tượng báo cáo khi thiết lập quan hệ với ngân hàng đối tác tại một quốc gia, vùng lãnh thổ khác để cung cấp dịch vụ ngân hàng, thanh toán và các dịch vụ khác cho ngân hàng đối tác phải áp dụng các biện pháp</w:t>
      </w:r>
      <w:r w:rsidR="007C415C" w:rsidRPr="001A2915">
        <w:rPr>
          <w:sz w:val="28"/>
          <w:szCs w:val="28"/>
          <w:lang w:val="vi-VN"/>
        </w:rPr>
        <w:t xml:space="preserve"> nhằm thu thập thông tin, </w:t>
      </w:r>
      <w:r w:rsidR="00DD62EF" w:rsidRPr="001A2915">
        <w:rPr>
          <w:sz w:val="28"/>
          <w:szCs w:val="28"/>
          <w:lang w:val="vi-VN"/>
        </w:rPr>
        <w:t xml:space="preserve">đánh giá việc thực hiện các biện pháp về </w:t>
      </w:r>
      <w:r w:rsidR="009E7659" w:rsidRPr="001A2915">
        <w:rPr>
          <w:sz w:val="28"/>
          <w:szCs w:val="28"/>
          <w:lang w:val="pt-BR"/>
        </w:rPr>
        <w:t>phòng, chống rửa tiền</w:t>
      </w:r>
      <w:r w:rsidR="00DD62EF" w:rsidRPr="001A2915">
        <w:rPr>
          <w:sz w:val="28"/>
          <w:szCs w:val="28"/>
          <w:lang w:val="vi-VN"/>
        </w:rPr>
        <w:t xml:space="preserve">, hiểu biết về các trách nhiệm </w:t>
      </w:r>
      <w:r w:rsidR="009E7659" w:rsidRPr="001A2915">
        <w:rPr>
          <w:sz w:val="28"/>
          <w:szCs w:val="28"/>
          <w:lang w:val="pt-BR"/>
        </w:rPr>
        <w:t>phòng, chống rửa tiền</w:t>
      </w:r>
      <w:r w:rsidR="00DD62EF" w:rsidRPr="001A2915">
        <w:rPr>
          <w:sz w:val="28"/>
          <w:szCs w:val="28"/>
          <w:lang w:val="vi-VN"/>
        </w:rPr>
        <w:t xml:space="preserve"> của ngân hàng đối tác</w:t>
      </w:r>
      <w:r w:rsidR="007B3FB0" w:rsidRPr="001A2915">
        <w:rPr>
          <w:sz w:val="28"/>
          <w:szCs w:val="28"/>
          <w:lang w:val="vi-VN"/>
        </w:rPr>
        <w:t xml:space="preserve"> trong quan hệ đại lý</w:t>
      </w:r>
      <w:r w:rsidRPr="001A2915">
        <w:rPr>
          <w:sz w:val="28"/>
          <w:szCs w:val="28"/>
          <w:lang w:val="vi-VN"/>
        </w:rPr>
        <w:t>; trong trường hợp khách hàng của ngân hàng đối tác có thể thanh toán thông qua tài khoản của ngân hàng đối tác mở tại đối tượng báo cáo, đối tượng báo cáo phải đảm bảo rằng tài khoản của ngân hàng đối tác mở tại đối tượng báo cáo không được phép sử dụng bởi các ngân hàng vỏ bọc</w:t>
      </w:r>
      <w:r w:rsidR="004B54FF" w:rsidRPr="001A2915">
        <w:rPr>
          <w:sz w:val="28"/>
          <w:szCs w:val="28"/>
          <w:lang w:val="vi-VN"/>
        </w:rPr>
        <w:t xml:space="preserve"> (được hiểu là ngân hàng không có sự hiện diện thực tế tại quốc gia hoặc vùng lãnh thổ mà tại đó ngân hàng phải được thành lập và cấp phép, đồng thời không có sự liên kết hoặc kiểm soát của bất kỳ định chế tài chính nào đã được quản lý và giám sát</w:t>
      </w:r>
      <w:r w:rsidR="004B54FF" w:rsidRPr="001A2915">
        <w:rPr>
          <w:sz w:val="28"/>
          <w:szCs w:val="28"/>
          <w:lang w:val="es-VE"/>
        </w:rPr>
        <w:t>)</w:t>
      </w:r>
      <w:r w:rsidRPr="001A2915">
        <w:rPr>
          <w:sz w:val="28"/>
          <w:szCs w:val="28"/>
          <w:lang w:val="vi-VN"/>
        </w:rPr>
        <w:t>.</w:t>
      </w:r>
    </w:p>
    <w:p w14:paraId="6B656A9E" w14:textId="04AF646F" w:rsidR="005C11E9" w:rsidRPr="001A2915" w:rsidRDefault="001A2915" w:rsidP="001A2915">
      <w:pPr>
        <w:widowControl w:val="0"/>
        <w:ind w:firstLine="720"/>
        <w:jc w:val="both"/>
        <w:rPr>
          <w:sz w:val="28"/>
          <w:szCs w:val="28"/>
          <w:lang w:val="vi-VN"/>
        </w:rPr>
      </w:pPr>
      <w:r w:rsidRPr="001A2915">
        <w:rPr>
          <w:sz w:val="28"/>
          <w:szCs w:val="28"/>
        </w:rPr>
        <w:t>2.</w:t>
      </w:r>
      <w:r w:rsidR="005C11E9" w:rsidRPr="001A2915">
        <w:rPr>
          <w:sz w:val="28"/>
          <w:szCs w:val="28"/>
          <w:lang w:val="vi-VN"/>
        </w:rPr>
        <w:t xml:space="preserve">6. </w:t>
      </w:r>
      <w:r w:rsidR="00B624B3" w:rsidRPr="001A2915">
        <w:rPr>
          <w:sz w:val="28"/>
          <w:szCs w:val="28"/>
          <w:lang w:val="vi-VN"/>
        </w:rPr>
        <w:t>V</w:t>
      </w:r>
      <w:r w:rsidR="009A471E" w:rsidRPr="001A2915">
        <w:rPr>
          <w:sz w:val="28"/>
          <w:szCs w:val="28"/>
          <w:lang w:val="vi-VN"/>
        </w:rPr>
        <w:t xml:space="preserve">ề </w:t>
      </w:r>
      <w:r w:rsidR="007B3FB0" w:rsidRPr="001A2915">
        <w:rPr>
          <w:sz w:val="28"/>
          <w:szCs w:val="28"/>
          <w:lang w:val="vi-VN"/>
        </w:rPr>
        <w:t xml:space="preserve">trách nhiệm của đối tượng báo cáo khi cung cấp </w:t>
      </w:r>
      <w:r w:rsidR="009A471E" w:rsidRPr="001A2915">
        <w:rPr>
          <w:sz w:val="28"/>
          <w:szCs w:val="28"/>
          <w:lang w:val="vi-VN"/>
        </w:rPr>
        <w:t>các sản phẩm, dịch vụ mới</w:t>
      </w:r>
      <w:r w:rsidR="003872A2" w:rsidRPr="001A2915">
        <w:rPr>
          <w:sz w:val="28"/>
          <w:szCs w:val="28"/>
          <w:lang w:val="vi-VN"/>
        </w:rPr>
        <w:t>;</w:t>
      </w:r>
      <w:r w:rsidR="009A471E" w:rsidRPr="001A2915">
        <w:rPr>
          <w:sz w:val="28"/>
          <w:szCs w:val="28"/>
          <w:lang w:val="vi-VN"/>
        </w:rPr>
        <w:t xml:space="preserve"> </w:t>
      </w:r>
      <w:r w:rsidR="00B624B3" w:rsidRPr="001A2915">
        <w:rPr>
          <w:sz w:val="28"/>
          <w:szCs w:val="28"/>
          <w:lang w:val="vi-VN"/>
        </w:rPr>
        <w:t xml:space="preserve">sản phẩm, dịch vụ hiện có </w:t>
      </w:r>
      <w:r w:rsidR="009A471E" w:rsidRPr="001A2915">
        <w:rPr>
          <w:sz w:val="28"/>
          <w:szCs w:val="28"/>
          <w:lang w:val="vi-VN"/>
        </w:rPr>
        <w:t xml:space="preserve">áp dụng công nghệ đổi mới: </w:t>
      </w:r>
    </w:p>
    <w:p w14:paraId="30DE2731" w14:textId="2AC9E230" w:rsidR="009A471E" w:rsidRPr="001A2915" w:rsidRDefault="00405BF4" w:rsidP="001A2915">
      <w:pPr>
        <w:widowControl w:val="0"/>
        <w:ind w:firstLine="720"/>
        <w:jc w:val="both"/>
        <w:rPr>
          <w:sz w:val="28"/>
          <w:szCs w:val="28"/>
          <w:lang w:val="vi-VN"/>
        </w:rPr>
      </w:pPr>
      <w:r w:rsidRPr="001A2915">
        <w:rPr>
          <w:sz w:val="28"/>
          <w:szCs w:val="28"/>
          <w:lang w:val="vi-VN"/>
        </w:rPr>
        <w:t xml:space="preserve">Luật </w:t>
      </w:r>
      <w:r w:rsidR="009E7659" w:rsidRPr="001A2915">
        <w:rPr>
          <w:sz w:val="28"/>
          <w:szCs w:val="28"/>
          <w:lang w:val="pt-BR"/>
        </w:rPr>
        <w:t>Phòng, chống rửa tiền</w:t>
      </w:r>
      <w:r w:rsidRPr="001A2915">
        <w:rPr>
          <w:sz w:val="28"/>
          <w:szCs w:val="28"/>
          <w:lang w:val="vi-VN"/>
        </w:rPr>
        <w:t xml:space="preserve"> năm 2022</w:t>
      </w:r>
      <w:r w:rsidR="005C11E9" w:rsidRPr="001A2915">
        <w:rPr>
          <w:sz w:val="28"/>
          <w:szCs w:val="28"/>
          <w:lang w:val="vi-VN"/>
        </w:rPr>
        <w:t xml:space="preserve"> sửa đổi và làm rõ hơn về trách nhiệm của đối tượng báo cáo liên quan đến cung cấp các sản phẩm, dịch vụ mới; sản phẩm, dịch vụ hiện có áp dụng công nghệ đổi mới, cụ thể:</w:t>
      </w:r>
      <w:r w:rsidR="009A471E" w:rsidRPr="001A2915">
        <w:rPr>
          <w:sz w:val="28"/>
          <w:szCs w:val="28"/>
          <w:lang w:val="vi-VN"/>
        </w:rPr>
        <w:t xml:space="preserve"> quy định đối tượng báo cáo phải</w:t>
      </w:r>
      <w:r w:rsidR="007B3FB0" w:rsidRPr="001A2915">
        <w:rPr>
          <w:sz w:val="28"/>
          <w:szCs w:val="28"/>
          <w:lang w:val="vi-VN"/>
        </w:rPr>
        <w:t xml:space="preserve"> ban hành chính sách, quy trình để nhận diện và </w:t>
      </w:r>
      <w:r w:rsidR="009A471E" w:rsidRPr="001A2915">
        <w:rPr>
          <w:sz w:val="28"/>
          <w:szCs w:val="28"/>
          <w:lang w:val="vi-VN"/>
        </w:rPr>
        <w:t xml:space="preserve">đánh giá </w:t>
      </w:r>
      <w:r w:rsidR="007B3FB0" w:rsidRPr="001A2915">
        <w:rPr>
          <w:sz w:val="28"/>
          <w:szCs w:val="28"/>
          <w:lang w:val="vi-VN"/>
        </w:rPr>
        <w:t xml:space="preserve">mức độ </w:t>
      </w:r>
      <w:r w:rsidR="009A471E" w:rsidRPr="001A2915">
        <w:rPr>
          <w:sz w:val="28"/>
          <w:szCs w:val="28"/>
          <w:lang w:val="vi-VN"/>
        </w:rPr>
        <w:t xml:space="preserve">rủi ro về rửa tiền đối với các sản phẩm, dịch vụ mới và sản phẩm, dịch vụ </w:t>
      </w:r>
      <w:r w:rsidR="007D31EE" w:rsidRPr="001A2915">
        <w:rPr>
          <w:sz w:val="28"/>
          <w:szCs w:val="28"/>
          <w:lang w:val="vi-VN"/>
        </w:rPr>
        <w:t xml:space="preserve">hiện có </w:t>
      </w:r>
      <w:r w:rsidR="009A471E" w:rsidRPr="001A2915">
        <w:rPr>
          <w:sz w:val="28"/>
          <w:szCs w:val="28"/>
          <w:lang w:val="vi-VN"/>
        </w:rPr>
        <w:t xml:space="preserve">áp dụng công nghệ đổi mới trước khi đưa vào sử dụng; </w:t>
      </w:r>
      <w:r w:rsidR="00EB4195" w:rsidRPr="001A2915">
        <w:rPr>
          <w:sz w:val="28"/>
          <w:szCs w:val="28"/>
          <w:lang w:val="vi-VN"/>
        </w:rPr>
        <w:t>áp dụng các biện pháp cần thiết để giảm thiểu rủi ro về rửa tiền</w:t>
      </w:r>
      <w:r w:rsidR="009A471E" w:rsidRPr="001A2915">
        <w:rPr>
          <w:sz w:val="28"/>
          <w:szCs w:val="28"/>
          <w:lang w:val="vi-VN"/>
        </w:rPr>
        <w:t>.</w:t>
      </w:r>
    </w:p>
    <w:p w14:paraId="467748AC" w14:textId="57ACB7E3" w:rsidR="005C11E9" w:rsidRPr="001A2915" w:rsidRDefault="001A2915" w:rsidP="001A2915">
      <w:pPr>
        <w:widowControl w:val="0"/>
        <w:ind w:firstLine="720"/>
        <w:jc w:val="both"/>
        <w:rPr>
          <w:sz w:val="28"/>
          <w:szCs w:val="28"/>
          <w:lang w:val="vi-VN"/>
        </w:rPr>
      </w:pPr>
      <w:r w:rsidRPr="001A2915">
        <w:rPr>
          <w:sz w:val="28"/>
          <w:szCs w:val="28"/>
        </w:rPr>
        <w:t>2.</w:t>
      </w:r>
      <w:r w:rsidR="005C11E9" w:rsidRPr="001A2915">
        <w:rPr>
          <w:sz w:val="28"/>
          <w:szCs w:val="28"/>
          <w:lang w:val="vi-VN"/>
        </w:rPr>
        <w:t xml:space="preserve">7. </w:t>
      </w:r>
      <w:r w:rsidR="00B07AED" w:rsidRPr="001A2915">
        <w:rPr>
          <w:sz w:val="28"/>
          <w:szCs w:val="28"/>
          <w:lang w:val="vi-VN"/>
        </w:rPr>
        <w:t xml:space="preserve">Về giám sát một số giao dịch đặc biệt </w:t>
      </w:r>
    </w:p>
    <w:p w14:paraId="55924423" w14:textId="76C54836" w:rsidR="009A471E" w:rsidRPr="001A2915" w:rsidRDefault="00405BF4" w:rsidP="001A2915">
      <w:pPr>
        <w:widowControl w:val="0"/>
        <w:ind w:firstLine="720"/>
        <w:jc w:val="both"/>
        <w:rPr>
          <w:sz w:val="28"/>
          <w:szCs w:val="28"/>
          <w:lang w:val="vi-VN"/>
        </w:rPr>
      </w:pPr>
      <w:r w:rsidRPr="001A2915">
        <w:rPr>
          <w:sz w:val="28"/>
          <w:szCs w:val="28"/>
          <w:lang w:val="vi-VN"/>
        </w:rPr>
        <w:t xml:space="preserve">Luật </w:t>
      </w:r>
      <w:r w:rsidR="00EB1593" w:rsidRPr="001A2915">
        <w:rPr>
          <w:sz w:val="28"/>
          <w:szCs w:val="28"/>
          <w:lang w:val="pt-BR"/>
        </w:rPr>
        <w:t>Phòng, chống rửa tiền</w:t>
      </w:r>
      <w:r w:rsidRPr="001A2915">
        <w:rPr>
          <w:sz w:val="28"/>
          <w:szCs w:val="28"/>
          <w:lang w:val="vi-VN"/>
        </w:rPr>
        <w:t xml:space="preserve"> năm 2022</w:t>
      </w:r>
      <w:r w:rsidR="00B07AED" w:rsidRPr="001A2915">
        <w:rPr>
          <w:sz w:val="28"/>
          <w:szCs w:val="28"/>
          <w:lang w:val="vi-VN"/>
        </w:rPr>
        <w:t xml:space="preserve"> kế thừa quy định tại Luật </w:t>
      </w:r>
      <w:r w:rsidR="00EB1593" w:rsidRPr="001A2915">
        <w:rPr>
          <w:sz w:val="28"/>
          <w:szCs w:val="28"/>
          <w:lang w:val="pt-BR"/>
        </w:rPr>
        <w:t xml:space="preserve">Phòng, chống rửa tiền </w:t>
      </w:r>
      <w:r w:rsidR="00B07AED" w:rsidRPr="001A2915">
        <w:rPr>
          <w:sz w:val="28"/>
          <w:szCs w:val="28"/>
          <w:lang w:val="vi-VN"/>
        </w:rPr>
        <w:t xml:space="preserve">về các giao dịch đặc biệt </w:t>
      </w:r>
      <w:r w:rsidR="00A75E95" w:rsidRPr="001A2915">
        <w:rPr>
          <w:sz w:val="28"/>
          <w:szCs w:val="28"/>
          <w:lang w:val="vi-VN"/>
        </w:rPr>
        <w:t xml:space="preserve">mà </w:t>
      </w:r>
      <w:r w:rsidR="00B07AED" w:rsidRPr="001A2915">
        <w:rPr>
          <w:sz w:val="28"/>
          <w:szCs w:val="28"/>
          <w:lang w:val="vi-VN"/>
        </w:rPr>
        <w:t>đối tượng</w:t>
      </w:r>
      <w:r w:rsidR="002B142A" w:rsidRPr="001A2915">
        <w:rPr>
          <w:sz w:val="28"/>
          <w:szCs w:val="28"/>
          <w:lang w:val="vi-VN"/>
        </w:rPr>
        <w:t xml:space="preserve"> báo cáo</w:t>
      </w:r>
      <w:r w:rsidR="00B07AED" w:rsidRPr="001A2915">
        <w:rPr>
          <w:sz w:val="28"/>
          <w:szCs w:val="28"/>
          <w:lang w:val="vi-VN"/>
        </w:rPr>
        <w:t xml:space="preserve"> phải giám sát</w:t>
      </w:r>
      <w:r w:rsidR="002B142A" w:rsidRPr="001A2915">
        <w:rPr>
          <w:sz w:val="28"/>
          <w:szCs w:val="28"/>
          <w:lang w:val="vi-VN"/>
        </w:rPr>
        <w:t>,</w:t>
      </w:r>
      <w:r w:rsidR="00B07AED" w:rsidRPr="001A2915">
        <w:rPr>
          <w:sz w:val="28"/>
          <w:szCs w:val="28"/>
          <w:lang w:val="vi-VN"/>
        </w:rPr>
        <w:t xml:space="preserve"> bao gồm: (i) Giao dịch </w:t>
      </w:r>
      <w:r w:rsidR="00525D96" w:rsidRPr="001A2915">
        <w:rPr>
          <w:sz w:val="28"/>
          <w:szCs w:val="28"/>
          <w:lang w:val="vi-VN"/>
        </w:rPr>
        <w:t xml:space="preserve">có </w:t>
      </w:r>
      <w:r w:rsidR="00B07AED" w:rsidRPr="001A2915">
        <w:rPr>
          <w:sz w:val="28"/>
          <w:szCs w:val="28"/>
          <w:lang w:val="vi-VN"/>
        </w:rPr>
        <w:t>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w:t>
      </w:r>
      <w:r w:rsidR="0036332C" w:rsidRPr="001A2915">
        <w:rPr>
          <w:sz w:val="28"/>
          <w:szCs w:val="28"/>
          <w:lang w:val="vi-VN"/>
        </w:rPr>
        <w:t xml:space="preserve"> (là danh sách tổ chức, cá nhân do Ngân hàng Nhà nước Việt Nam lập nhằm cảnh báo về tổ chức, cá nhân có rủi ro cao về rửa tiền)</w:t>
      </w:r>
      <w:r w:rsidR="00B07AED" w:rsidRPr="001A2915">
        <w:rPr>
          <w:sz w:val="28"/>
          <w:szCs w:val="28"/>
          <w:lang w:val="vi-VN"/>
        </w:rPr>
        <w:t xml:space="preserve">. </w:t>
      </w:r>
      <w:r w:rsidR="005C11E9" w:rsidRPr="001A2915">
        <w:rPr>
          <w:sz w:val="28"/>
          <w:szCs w:val="28"/>
          <w:lang w:val="vi-VN"/>
        </w:rPr>
        <w:t>Đồng thời, đ</w:t>
      </w:r>
      <w:r w:rsidR="00525D96" w:rsidRPr="001A2915">
        <w:rPr>
          <w:sz w:val="28"/>
          <w:szCs w:val="28"/>
          <w:lang w:val="vi-VN"/>
        </w:rPr>
        <w:t>ể giám sát giao dịch đặc biệt</w:t>
      </w:r>
      <w:r w:rsidR="001439B8" w:rsidRPr="001A2915">
        <w:rPr>
          <w:sz w:val="28"/>
          <w:szCs w:val="28"/>
          <w:lang w:val="vi-VN"/>
        </w:rPr>
        <w:t xml:space="preserve">, </w:t>
      </w:r>
      <w:r w:rsidR="005C11E9" w:rsidRPr="001A2915">
        <w:rPr>
          <w:sz w:val="28"/>
          <w:szCs w:val="28"/>
          <w:lang w:val="vi-VN"/>
        </w:rPr>
        <w:t xml:space="preserve">Luật </w:t>
      </w:r>
      <w:r w:rsidR="00EB1593" w:rsidRPr="001A2915">
        <w:rPr>
          <w:sz w:val="28"/>
          <w:szCs w:val="28"/>
          <w:lang w:val="pt-BR"/>
        </w:rPr>
        <w:t>Phòng, chống rửa tiền</w:t>
      </w:r>
      <w:r w:rsidR="005C11E9" w:rsidRPr="001A2915">
        <w:rPr>
          <w:sz w:val="28"/>
          <w:szCs w:val="28"/>
          <w:lang w:val="vi-VN"/>
        </w:rPr>
        <w:t xml:space="preserve"> năm 2022 bổ sung</w:t>
      </w:r>
      <w:r w:rsidR="001439B8" w:rsidRPr="001A2915">
        <w:rPr>
          <w:sz w:val="28"/>
          <w:szCs w:val="28"/>
          <w:lang w:val="vi-VN"/>
        </w:rPr>
        <w:t xml:space="preserve"> quy định đối tượng bá</w:t>
      </w:r>
      <w:r w:rsidR="00B07AED" w:rsidRPr="001A2915">
        <w:rPr>
          <w:sz w:val="28"/>
          <w:szCs w:val="28"/>
          <w:lang w:val="vi-VN"/>
        </w:rPr>
        <w:t xml:space="preserve">o cáo </w:t>
      </w:r>
      <w:r w:rsidR="007A4857" w:rsidRPr="001A2915">
        <w:rPr>
          <w:sz w:val="28"/>
          <w:szCs w:val="28"/>
          <w:lang w:val="vi-VN"/>
        </w:rPr>
        <w:t>áp dụng</w:t>
      </w:r>
      <w:r w:rsidR="00B07AED" w:rsidRPr="001A2915">
        <w:rPr>
          <w:sz w:val="28"/>
          <w:szCs w:val="28"/>
          <w:lang w:val="vi-VN"/>
        </w:rPr>
        <w:t xml:space="preserve"> biện pháp tăng cường; </w:t>
      </w:r>
      <w:r w:rsidR="001439B8" w:rsidRPr="001A2915">
        <w:rPr>
          <w:sz w:val="28"/>
          <w:szCs w:val="28"/>
          <w:lang w:val="vi-VN"/>
        </w:rPr>
        <w:t>k</w:t>
      </w:r>
      <w:r w:rsidR="00B07AED" w:rsidRPr="001A2915">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14:paraId="1A2317A0" w14:textId="181756D6" w:rsidR="005C11E9" w:rsidRPr="001A2915" w:rsidRDefault="001A2915" w:rsidP="001A2915">
      <w:pPr>
        <w:widowControl w:val="0"/>
        <w:ind w:firstLine="720"/>
        <w:jc w:val="both"/>
        <w:rPr>
          <w:sz w:val="28"/>
          <w:szCs w:val="28"/>
          <w:lang w:val="vi-VN"/>
        </w:rPr>
      </w:pPr>
      <w:r w:rsidRPr="001A2915">
        <w:rPr>
          <w:sz w:val="28"/>
          <w:szCs w:val="28"/>
        </w:rPr>
        <w:t>2.</w:t>
      </w:r>
      <w:r w:rsidR="005C11E9" w:rsidRPr="001A2915">
        <w:rPr>
          <w:sz w:val="28"/>
          <w:szCs w:val="28"/>
          <w:lang w:val="vi-VN"/>
        </w:rPr>
        <w:t>8. Về minh bạch thông tin của pháp nhân, thỏa thuận pháp lý, minh bạch trong hoạt động của tổ chức phi lợi nhuận</w:t>
      </w:r>
    </w:p>
    <w:p w14:paraId="5165D62A" w14:textId="4F4E1FD4" w:rsidR="005C11E9" w:rsidRPr="001A2915" w:rsidRDefault="005C11E9" w:rsidP="001A2915">
      <w:pPr>
        <w:widowControl w:val="0"/>
        <w:ind w:firstLine="720"/>
        <w:jc w:val="both"/>
        <w:rPr>
          <w:sz w:val="28"/>
          <w:szCs w:val="28"/>
          <w:lang w:val="vi-VN"/>
        </w:rPr>
      </w:pPr>
      <w:r w:rsidRPr="001A2915">
        <w:rPr>
          <w:sz w:val="28"/>
          <w:szCs w:val="28"/>
          <w:lang w:val="vi-VN"/>
        </w:rPr>
        <w:t xml:space="preserve">Luật </w:t>
      </w:r>
      <w:r w:rsidRPr="001A2915">
        <w:rPr>
          <w:sz w:val="28"/>
          <w:szCs w:val="28"/>
          <w:lang w:val="pt-BR"/>
        </w:rPr>
        <w:t>Phòng, chống rửa tiền</w:t>
      </w:r>
      <w:r w:rsidRPr="001A2915">
        <w:rPr>
          <w:sz w:val="28"/>
          <w:szCs w:val="28"/>
          <w:lang w:val="vi-VN"/>
        </w:rPr>
        <w:t xml:space="preserve"> năm 2022 kế thừa và quy định cụ thể hơn một số yêu cầu thu thập, cập nhật, lưu trữ, thông tin của đối tượng báo cáo, cá nhân, </w:t>
      </w:r>
      <w:r w:rsidRPr="001A2915">
        <w:rPr>
          <w:sz w:val="28"/>
          <w:szCs w:val="28"/>
          <w:lang w:val="vi-VN"/>
        </w:rPr>
        <w:lastRenderedPageBreak/>
        <w:t>tổ chức có liên quan; quy định trách nhiệm cung cấp các thông tin này cho cơ quan nhà nước có thẩm quyền, cụ thể:</w:t>
      </w:r>
    </w:p>
    <w:p w14:paraId="674CDB8A" w14:textId="1269FCAB" w:rsidR="009A471E" w:rsidRPr="001A2915" w:rsidRDefault="009A471E" w:rsidP="001A2915">
      <w:pPr>
        <w:widowControl w:val="0"/>
        <w:ind w:firstLine="720"/>
        <w:jc w:val="both"/>
        <w:rPr>
          <w:sz w:val="28"/>
          <w:szCs w:val="28"/>
          <w:lang w:val="vi-VN"/>
        </w:rPr>
      </w:pPr>
      <w:r w:rsidRPr="001A2915">
        <w:rPr>
          <w:sz w:val="28"/>
          <w:szCs w:val="28"/>
          <w:lang w:val="vi-VN"/>
        </w:rPr>
        <w:t xml:space="preserve">- Về minh bạch thông tin của pháp nhân: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w:t>
      </w:r>
      <w:r w:rsidR="000039BF" w:rsidRPr="001A2915">
        <w:rPr>
          <w:sz w:val="28"/>
          <w:szCs w:val="28"/>
          <w:lang w:val="vi-VN"/>
        </w:rPr>
        <w:t>kế thừa</w:t>
      </w:r>
      <w:r w:rsidRPr="001A2915">
        <w:rPr>
          <w:sz w:val="28"/>
          <w:szCs w:val="28"/>
          <w:lang w:val="vi-VN"/>
        </w:rPr>
        <w:t xml:space="preserve"> quy định yêu cầu về việc cập nhật, lưu trữ thông tin </w:t>
      </w:r>
      <w:r w:rsidR="00A913C0" w:rsidRPr="001A2915">
        <w:rPr>
          <w:sz w:val="28"/>
          <w:szCs w:val="28"/>
          <w:lang w:val="vi-VN"/>
        </w:rPr>
        <w:t>cơ bản</w:t>
      </w:r>
      <w:r w:rsidR="002E220A" w:rsidRPr="001A2915">
        <w:rPr>
          <w:sz w:val="28"/>
          <w:szCs w:val="28"/>
          <w:lang w:val="vi-VN"/>
        </w:rPr>
        <w:t>, chủ sở hữu hưởng lợi</w:t>
      </w:r>
      <w:r w:rsidR="00A913C0" w:rsidRPr="001A2915">
        <w:rPr>
          <w:sz w:val="28"/>
          <w:szCs w:val="28"/>
          <w:lang w:val="vi-VN"/>
        </w:rPr>
        <w:t xml:space="preserve"> của pháp nhân</w:t>
      </w:r>
      <w:r w:rsidRPr="001A2915">
        <w:rPr>
          <w:sz w:val="28"/>
          <w:szCs w:val="28"/>
          <w:lang w:val="vi-VN"/>
        </w:rPr>
        <w:t xml:space="preserve"> đối với cơ quan đăng ký kinh doanh</w:t>
      </w:r>
      <w:r w:rsidR="0008042F" w:rsidRPr="001A2915">
        <w:rPr>
          <w:sz w:val="28"/>
          <w:szCs w:val="28"/>
          <w:lang w:val="vi-VN"/>
        </w:rPr>
        <w:t>;</w:t>
      </w:r>
      <w:r w:rsidR="000039BF" w:rsidRPr="001A2915">
        <w:rPr>
          <w:sz w:val="28"/>
          <w:szCs w:val="28"/>
          <w:lang w:val="vi-VN"/>
        </w:rPr>
        <w:t xml:space="preserve"> bổ sung quy định về việc cập nhật, lưu trữ thông tin </w:t>
      </w:r>
      <w:r w:rsidR="00A913C0" w:rsidRPr="001A2915">
        <w:rPr>
          <w:sz w:val="28"/>
          <w:szCs w:val="28"/>
          <w:lang w:val="vi-VN"/>
        </w:rPr>
        <w:t>cơ bản</w:t>
      </w:r>
      <w:r w:rsidR="002E220A" w:rsidRPr="001A2915">
        <w:rPr>
          <w:sz w:val="28"/>
          <w:szCs w:val="28"/>
          <w:lang w:val="vi-VN"/>
        </w:rPr>
        <w:t>, chủ sở hữu hưởng lợi</w:t>
      </w:r>
      <w:r w:rsidR="00A913C0" w:rsidRPr="001A2915">
        <w:rPr>
          <w:sz w:val="28"/>
          <w:szCs w:val="28"/>
          <w:lang w:val="vi-VN"/>
        </w:rPr>
        <w:t xml:space="preserve"> của</w:t>
      </w:r>
      <w:r w:rsidR="00147771" w:rsidRPr="001A2915">
        <w:rPr>
          <w:sz w:val="28"/>
          <w:szCs w:val="28"/>
          <w:lang w:val="vi-VN"/>
        </w:rPr>
        <w:t xml:space="preserve"> pháp nhân của</w:t>
      </w:r>
      <w:r w:rsidR="00A913C0" w:rsidRPr="001A2915">
        <w:rPr>
          <w:sz w:val="28"/>
          <w:szCs w:val="28"/>
          <w:lang w:val="vi-VN"/>
        </w:rPr>
        <w:t xml:space="preserve"> cơ quan</w:t>
      </w:r>
      <w:r w:rsidRPr="001A2915">
        <w:rPr>
          <w:sz w:val="28"/>
          <w:szCs w:val="28"/>
          <w:lang w:val="vi-VN"/>
        </w:rPr>
        <w:t xml:space="preserve"> cấp phép thành lập, hoạt động cho pháp nhân </w:t>
      </w:r>
      <w:r w:rsidR="00147771" w:rsidRPr="001A2915">
        <w:rPr>
          <w:sz w:val="28"/>
          <w:szCs w:val="28"/>
          <w:lang w:val="vi-VN"/>
        </w:rPr>
        <w:t>đó</w:t>
      </w:r>
      <w:r w:rsidR="00311896" w:rsidRPr="001A2915">
        <w:rPr>
          <w:sz w:val="28"/>
          <w:szCs w:val="28"/>
          <w:lang w:val="vi-VN"/>
        </w:rPr>
        <w:t>;</w:t>
      </w:r>
      <w:r w:rsidR="00147771" w:rsidRPr="001A2915">
        <w:rPr>
          <w:sz w:val="28"/>
          <w:szCs w:val="28"/>
          <w:lang w:val="vi-VN"/>
        </w:rPr>
        <w:t xml:space="preserve"> sửa đổi, làm rõ các thông tin </w:t>
      </w:r>
      <w:r w:rsidR="00417A4A" w:rsidRPr="001A2915">
        <w:rPr>
          <w:sz w:val="28"/>
          <w:szCs w:val="28"/>
          <w:lang w:val="vi-VN"/>
        </w:rPr>
        <w:t>cần và những thông tin nếu có</w:t>
      </w:r>
      <w:r w:rsidR="002E220A" w:rsidRPr="001A2915">
        <w:rPr>
          <w:sz w:val="28"/>
          <w:szCs w:val="28"/>
          <w:lang w:val="vi-VN"/>
        </w:rPr>
        <w:t xml:space="preserve"> (thông tin về danh sách người quản lý </w:t>
      </w:r>
      <w:r w:rsidR="00E62FB8" w:rsidRPr="001A2915">
        <w:rPr>
          <w:sz w:val="28"/>
          <w:szCs w:val="28"/>
          <w:lang w:val="vi-VN"/>
        </w:rPr>
        <w:t xml:space="preserve">pháp nhân, điều </w:t>
      </w:r>
      <w:r w:rsidR="00C77BC8" w:rsidRPr="001A2915">
        <w:rPr>
          <w:sz w:val="28"/>
          <w:szCs w:val="28"/>
          <w:lang w:val="vi-VN"/>
        </w:rPr>
        <w:t>l</w:t>
      </w:r>
      <w:r w:rsidR="00E62FB8" w:rsidRPr="001A2915">
        <w:rPr>
          <w:sz w:val="28"/>
          <w:szCs w:val="28"/>
          <w:lang w:val="vi-VN"/>
        </w:rPr>
        <w:t>ệ, thông tin chủ sở hữu hưởng lợi của pháp nhân)</w:t>
      </w:r>
      <w:r w:rsidR="00417A4A" w:rsidRPr="001A2915">
        <w:rPr>
          <w:sz w:val="28"/>
          <w:szCs w:val="28"/>
          <w:lang w:val="vi-VN"/>
        </w:rPr>
        <w:t xml:space="preserve"> mà cơ quan đăng ký, cơ quan cấp phép thành lập thực hiện cập nhật, lưu trữ.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002E220A" w:rsidRPr="001A2915">
        <w:rPr>
          <w:sz w:val="28"/>
          <w:szCs w:val="28"/>
          <w:lang w:val="vi-VN"/>
        </w:rPr>
        <w:t xml:space="preserve"> cũng </w:t>
      </w:r>
      <w:r w:rsidR="00A75E95" w:rsidRPr="001A2915">
        <w:rPr>
          <w:sz w:val="28"/>
          <w:szCs w:val="28"/>
          <w:lang w:val="vi-VN"/>
        </w:rPr>
        <w:t>bổ sung</w:t>
      </w:r>
      <w:r w:rsidR="002E220A" w:rsidRPr="001A2915">
        <w:rPr>
          <w:sz w:val="28"/>
          <w:szCs w:val="28"/>
          <w:lang w:val="vi-VN"/>
        </w:rPr>
        <w:t xml:space="preserve"> quy định về trách nhiệm thu thập, cập nhật, lưu trữ thông tin cơ bản, chủ sở hữu hưởng lợi của pháp nhân. </w:t>
      </w:r>
    </w:p>
    <w:p w14:paraId="0A8F1B65" w14:textId="635F4E54" w:rsidR="005C6224" w:rsidRPr="001A2915" w:rsidRDefault="009A471E" w:rsidP="001A2915">
      <w:pPr>
        <w:widowControl w:val="0"/>
        <w:ind w:firstLine="720"/>
        <w:jc w:val="both"/>
        <w:rPr>
          <w:sz w:val="28"/>
          <w:szCs w:val="28"/>
          <w:lang w:val="vi-VN"/>
        </w:rPr>
      </w:pPr>
      <w:r w:rsidRPr="001A2915">
        <w:rPr>
          <w:sz w:val="28"/>
          <w:szCs w:val="28"/>
          <w:lang w:val="vi-VN"/>
        </w:rPr>
        <w:t xml:space="preserve">- </w:t>
      </w:r>
      <w:r w:rsidR="00A264B8" w:rsidRPr="001A2915">
        <w:rPr>
          <w:sz w:val="28"/>
          <w:szCs w:val="28"/>
          <w:lang w:val="vi-VN"/>
        </w:rPr>
        <w:t>Về</w:t>
      </w:r>
      <w:r w:rsidR="00A75E95" w:rsidRPr="001A2915">
        <w:rPr>
          <w:sz w:val="28"/>
          <w:szCs w:val="28"/>
          <w:lang w:val="vi-VN"/>
        </w:rPr>
        <w:t xml:space="preserve"> minh bạch thông tin</w:t>
      </w:r>
      <w:r w:rsidR="00A264B8" w:rsidRPr="001A2915">
        <w:rPr>
          <w:sz w:val="28"/>
          <w:szCs w:val="28"/>
          <w:lang w:val="vi-VN"/>
        </w:rPr>
        <w:t xml:space="preserve"> thỏa thuận pháp lý: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00A264B8" w:rsidRPr="001A2915">
        <w:rPr>
          <w:sz w:val="28"/>
          <w:szCs w:val="28"/>
          <w:lang w:val="vi-VN"/>
        </w:rPr>
        <w:t xml:space="preserve"> </w:t>
      </w:r>
      <w:r w:rsidR="00A913C0" w:rsidRPr="001A2915">
        <w:rPr>
          <w:sz w:val="28"/>
          <w:szCs w:val="28"/>
          <w:lang w:val="vi-VN"/>
        </w:rPr>
        <w:t xml:space="preserve">sửa đổi, </w:t>
      </w:r>
      <w:r w:rsidR="00A264B8" w:rsidRPr="001A2915">
        <w:rPr>
          <w:sz w:val="28"/>
          <w:szCs w:val="28"/>
          <w:lang w:val="vi-VN"/>
        </w:rPr>
        <w:t xml:space="preserve">bổ sung quy định về minh bạch thông tin của thỏa thuận pháp lý, theo đó quy định về nghĩa vụ của </w:t>
      </w:r>
      <w:r w:rsidR="004E450B" w:rsidRPr="001A2915">
        <w:rPr>
          <w:sz w:val="28"/>
          <w:szCs w:val="28"/>
          <w:lang w:val="vi-VN"/>
        </w:rPr>
        <w:t xml:space="preserve">bên </w:t>
      </w:r>
      <w:r w:rsidR="00A264B8" w:rsidRPr="001A2915">
        <w:rPr>
          <w:sz w:val="28"/>
          <w:szCs w:val="28"/>
          <w:lang w:val="vi-VN"/>
        </w:rPr>
        <w:t>nhận ủy thác phải thu</w:t>
      </w:r>
      <w:r w:rsidR="004E450B" w:rsidRPr="001A2915">
        <w:rPr>
          <w:sz w:val="28"/>
          <w:szCs w:val="28"/>
          <w:lang w:val="vi-VN"/>
        </w:rPr>
        <w:t xml:space="preserve"> thập</w:t>
      </w:r>
      <w:r w:rsidR="00A264B8" w:rsidRPr="001A2915">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1A2915">
        <w:rPr>
          <w:sz w:val="28"/>
          <w:szCs w:val="28"/>
          <w:lang w:val="vi-VN"/>
        </w:rPr>
        <w:t xml:space="preserve">; </w:t>
      </w:r>
      <w:r w:rsidR="00A264B8" w:rsidRPr="001A2915">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1A2915">
        <w:rPr>
          <w:sz w:val="28"/>
          <w:szCs w:val="28"/>
          <w:lang w:val="vi-VN"/>
        </w:rPr>
        <w:t>trong quá trình</w:t>
      </w:r>
      <w:r w:rsidR="00512BD8" w:rsidRPr="001A2915">
        <w:rPr>
          <w:sz w:val="28"/>
          <w:szCs w:val="28"/>
          <w:lang w:val="vi-VN"/>
        </w:rPr>
        <w:t xml:space="preserve"> thiết lập và</w:t>
      </w:r>
      <w:r w:rsidR="00D776D4" w:rsidRPr="001A2915">
        <w:rPr>
          <w:sz w:val="28"/>
          <w:szCs w:val="28"/>
          <w:lang w:val="vi-VN"/>
        </w:rPr>
        <w:t xml:space="preserve"> duy trì mối quan hệ khách hàng với tổ chức, cá nhân này liên quan đến tài sản được ủy thác khi </w:t>
      </w:r>
      <w:r w:rsidR="00512BD8" w:rsidRPr="001A2915">
        <w:rPr>
          <w:sz w:val="28"/>
          <w:szCs w:val="28"/>
          <w:lang w:val="vi-VN"/>
        </w:rPr>
        <w:t>được</w:t>
      </w:r>
      <w:r w:rsidR="00D776D4" w:rsidRPr="001A2915">
        <w:rPr>
          <w:sz w:val="28"/>
          <w:szCs w:val="28"/>
          <w:lang w:val="vi-VN"/>
        </w:rPr>
        <w:t xml:space="preserve"> yêu cầu</w:t>
      </w:r>
      <w:r w:rsidR="00A264B8" w:rsidRPr="001A2915">
        <w:rPr>
          <w:sz w:val="28"/>
          <w:szCs w:val="28"/>
          <w:lang w:val="vi-VN"/>
        </w:rPr>
        <w:t xml:space="preserve">. </w:t>
      </w:r>
    </w:p>
    <w:p w14:paraId="2F1AB880" w14:textId="5C306C09" w:rsidR="009A471E" w:rsidRPr="001A2915" w:rsidRDefault="009A471E" w:rsidP="001A2915">
      <w:pPr>
        <w:widowControl w:val="0"/>
        <w:ind w:firstLine="720"/>
        <w:jc w:val="both"/>
        <w:rPr>
          <w:sz w:val="28"/>
          <w:szCs w:val="28"/>
          <w:lang w:val="vi-VN"/>
        </w:rPr>
      </w:pPr>
      <w:r w:rsidRPr="001A2915">
        <w:rPr>
          <w:sz w:val="28"/>
          <w:szCs w:val="28"/>
          <w:lang w:val="vi-VN"/>
        </w:rPr>
        <w:t xml:space="preserve">- Về minh bạch trong hoạt động của tổ chức phi lợi nhuận: </w:t>
      </w:r>
      <w:r w:rsidR="00405BF4" w:rsidRPr="001A2915">
        <w:rPr>
          <w:sz w:val="28"/>
          <w:szCs w:val="28"/>
          <w:lang w:val="vi-VN"/>
        </w:rPr>
        <w:t xml:space="preserve">Luật </w:t>
      </w:r>
      <w:r w:rsidR="00EB1593" w:rsidRPr="001A2915">
        <w:rPr>
          <w:sz w:val="28"/>
          <w:szCs w:val="28"/>
          <w:lang w:val="pt-BR"/>
        </w:rPr>
        <w:t xml:space="preserve">Phòng, chống rửa tiền </w:t>
      </w:r>
      <w:r w:rsidR="00405BF4" w:rsidRPr="001A2915">
        <w:rPr>
          <w:sz w:val="28"/>
          <w:szCs w:val="28"/>
          <w:lang w:val="vi-VN"/>
        </w:rPr>
        <w:t>năm 2022</w:t>
      </w:r>
      <w:r w:rsidRPr="001A2915">
        <w:rPr>
          <w:sz w:val="28"/>
          <w:szCs w:val="28"/>
          <w:lang w:val="vi-VN"/>
        </w:rPr>
        <w:t xml:space="preserve"> bổ sung quy định về khái niệm tổ chức phi lợi nhuận </w:t>
      </w:r>
      <w:r w:rsidR="00E62FB8" w:rsidRPr="001A2915">
        <w:rPr>
          <w:sz w:val="28"/>
          <w:szCs w:val="28"/>
          <w:lang w:val="vi-VN"/>
        </w:rPr>
        <w:t xml:space="preserve">là tổ chức hoạt động </w:t>
      </w:r>
      <w:r w:rsidR="00F00EF3" w:rsidRPr="001A2915">
        <w:rPr>
          <w:sz w:val="28"/>
          <w:szCs w:val="28"/>
          <w:lang w:val="vi-VN"/>
        </w:rPr>
        <w:t xml:space="preserve">không vì mục tiêu lợi nhuận, </w:t>
      </w:r>
      <w:r w:rsidRPr="001A2915">
        <w:rPr>
          <w:sz w:val="28"/>
          <w:szCs w:val="28"/>
          <w:lang w:val="vi-VN"/>
        </w:rPr>
        <w:t>bao gồm tổ chức phi chính phủ nước ngoài, quỹ</w:t>
      </w:r>
      <w:r w:rsidR="001840E4" w:rsidRPr="001A2915">
        <w:rPr>
          <w:sz w:val="28"/>
          <w:szCs w:val="28"/>
          <w:lang w:val="vi-VN"/>
        </w:rPr>
        <w:t xml:space="preserve"> </w:t>
      </w:r>
      <w:r w:rsidRPr="001A2915">
        <w:rPr>
          <w:sz w:val="28"/>
          <w:szCs w:val="28"/>
          <w:lang w:val="vi-VN"/>
        </w:rPr>
        <w:t xml:space="preserve">xã hội, quỹ từ thiện, các hội, tổ chức tôn giáo </w:t>
      </w:r>
      <w:r w:rsidR="001840E4" w:rsidRPr="001A2915">
        <w:rPr>
          <w:sz w:val="28"/>
          <w:szCs w:val="28"/>
          <w:lang w:val="vi-VN"/>
        </w:rPr>
        <w:t xml:space="preserve">được </w:t>
      </w:r>
      <w:r w:rsidRPr="001A2915">
        <w:rPr>
          <w:sz w:val="28"/>
          <w:szCs w:val="28"/>
          <w:lang w:val="vi-VN"/>
        </w:rPr>
        <w:t>thành lập</w:t>
      </w:r>
      <w:r w:rsidR="001840E4" w:rsidRPr="001A2915">
        <w:rPr>
          <w:sz w:val="28"/>
          <w:szCs w:val="28"/>
          <w:lang w:val="vi-VN"/>
        </w:rPr>
        <w:t>, đăng ký,</w:t>
      </w:r>
      <w:r w:rsidRPr="001A2915">
        <w:rPr>
          <w:sz w:val="28"/>
          <w:szCs w:val="28"/>
          <w:lang w:val="vi-VN"/>
        </w:rPr>
        <w:t xml:space="preserve"> hoạt động theo</w:t>
      </w:r>
      <w:r w:rsidR="001840E4" w:rsidRPr="001A2915">
        <w:rPr>
          <w:sz w:val="28"/>
          <w:szCs w:val="28"/>
          <w:lang w:val="vi-VN"/>
        </w:rPr>
        <w:t xml:space="preserve"> quy định của</w:t>
      </w:r>
      <w:r w:rsidRPr="001A2915">
        <w:rPr>
          <w:sz w:val="28"/>
          <w:szCs w:val="28"/>
          <w:lang w:val="vi-VN"/>
        </w:rPr>
        <w:t xml:space="preserve"> pháp luật Việt Nam. Bên cạnh đó,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quy định các tổ chức này phải thực hiện </w:t>
      </w:r>
      <w:r w:rsidR="00AF639C" w:rsidRPr="001A2915">
        <w:rPr>
          <w:sz w:val="28"/>
          <w:szCs w:val="28"/>
          <w:lang w:val="vi-VN"/>
        </w:rPr>
        <w:t xml:space="preserve">thu thập, </w:t>
      </w:r>
      <w:r w:rsidRPr="001A2915">
        <w:rPr>
          <w:sz w:val="28"/>
          <w:szCs w:val="28"/>
          <w:lang w:val="vi-VN"/>
        </w:rPr>
        <w:t xml:space="preserve">cập nhật, lưu trữ </w:t>
      </w:r>
      <w:r w:rsidR="00F00EF3" w:rsidRPr="001A2915">
        <w:rPr>
          <w:sz w:val="28"/>
          <w:szCs w:val="28"/>
          <w:lang w:val="vi-VN"/>
        </w:rPr>
        <w:t>hồ sơ</w:t>
      </w:r>
      <w:r w:rsidRPr="001A2915">
        <w:rPr>
          <w:sz w:val="28"/>
          <w:szCs w:val="28"/>
          <w:lang w:val="vi-VN"/>
        </w:rPr>
        <w:t xml:space="preserve"> về việc tài trợ, tiếp nhận tài trợ của tổ chức phi lợi nhuận </w:t>
      </w:r>
      <w:r w:rsidR="00667440" w:rsidRPr="001A2915">
        <w:rPr>
          <w:sz w:val="28"/>
          <w:szCs w:val="28"/>
          <w:lang w:val="vi-VN"/>
        </w:rPr>
        <w:t xml:space="preserve">và cung cấp </w:t>
      </w:r>
      <w:r w:rsidRPr="001A2915">
        <w:rPr>
          <w:sz w:val="28"/>
          <w:szCs w:val="28"/>
          <w:lang w:val="vi-VN"/>
        </w:rPr>
        <w:t>cho cơ quan có thẩm quyền</w:t>
      </w:r>
      <w:r w:rsidR="00667440" w:rsidRPr="001A2915">
        <w:rPr>
          <w:sz w:val="28"/>
          <w:szCs w:val="28"/>
          <w:lang w:val="vi-VN"/>
        </w:rPr>
        <w:t xml:space="preserve"> khi được yêu cầu</w:t>
      </w:r>
      <w:r w:rsidRPr="001A2915">
        <w:rPr>
          <w:sz w:val="28"/>
          <w:szCs w:val="28"/>
          <w:lang w:val="vi-VN"/>
        </w:rPr>
        <w:t xml:space="preserve">, qua đó đảm bảo yêu cầu về </w:t>
      </w:r>
      <w:r w:rsidR="00EB1593" w:rsidRPr="001A2915">
        <w:rPr>
          <w:sz w:val="28"/>
          <w:szCs w:val="28"/>
          <w:lang w:val="pt-BR"/>
        </w:rPr>
        <w:t>Phòng, chống rửa tiền</w:t>
      </w:r>
      <w:r w:rsidRPr="001A2915">
        <w:rPr>
          <w:sz w:val="28"/>
          <w:szCs w:val="28"/>
          <w:lang w:val="vi-VN"/>
        </w:rPr>
        <w:t xml:space="preserve"> trong hoạt động của các tổ chức này.</w:t>
      </w:r>
    </w:p>
    <w:p w14:paraId="2F24D2EE" w14:textId="526AFB46" w:rsidR="0030045E" w:rsidRPr="001A2915" w:rsidRDefault="001A2915" w:rsidP="001A2915">
      <w:pPr>
        <w:widowControl w:val="0"/>
        <w:ind w:firstLine="720"/>
        <w:jc w:val="both"/>
        <w:rPr>
          <w:sz w:val="28"/>
          <w:szCs w:val="28"/>
          <w:lang w:val="vi-VN"/>
        </w:rPr>
      </w:pPr>
      <w:r w:rsidRPr="001A2915">
        <w:rPr>
          <w:sz w:val="28"/>
          <w:szCs w:val="28"/>
        </w:rPr>
        <w:t>2.</w:t>
      </w:r>
      <w:r w:rsidR="00DE5E78" w:rsidRPr="001A2915">
        <w:rPr>
          <w:sz w:val="28"/>
          <w:szCs w:val="28"/>
          <w:lang w:val="vi-VN"/>
        </w:rPr>
        <w:t>9</w:t>
      </w:r>
      <w:r w:rsidR="00117969" w:rsidRPr="001A2915">
        <w:rPr>
          <w:sz w:val="28"/>
          <w:szCs w:val="28"/>
          <w:lang w:val="vi-VN"/>
        </w:rPr>
        <w:t xml:space="preserve">. Về trách nhiệm </w:t>
      </w:r>
      <w:r w:rsidR="00667440" w:rsidRPr="001A2915">
        <w:rPr>
          <w:sz w:val="28"/>
          <w:szCs w:val="28"/>
          <w:lang w:val="vi-VN"/>
        </w:rPr>
        <w:t xml:space="preserve">xây dựng quy định nội bộ và </w:t>
      </w:r>
      <w:r w:rsidR="00117969" w:rsidRPr="001A2915">
        <w:rPr>
          <w:sz w:val="28"/>
          <w:szCs w:val="28"/>
          <w:lang w:val="vi-VN"/>
        </w:rPr>
        <w:t xml:space="preserve">báo cáo, cung cấp, lưu trữ hồ sơ, thông tin về phòng, chống rửa tiền </w:t>
      </w:r>
    </w:p>
    <w:p w14:paraId="32BCB26E" w14:textId="66D638A7" w:rsidR="00FF4D40" w:rsidRPr="001A2915" w:rsidRDefault="00692C0E" w:rsidP="001A2915">
      <w:pPr>
        <w:widowControl w:val="0"/>
        <w:ind w:firstLine="720"/>
        <w:jc w:val="both"/>
        <w:textDirection w:val="btLr"/>
        <w:textAlignment w:val="top"/>
        <w:outlineLvl w:val="0"/>
        <w:rPr>
          <w:sz w:val="28"/>
          <w:szCs w:val="28"/>
          <w:lang w:val="vi-VN"/>
        </w:rPr>
      </w:pPr>
      <w:r w:rsidRPr="001A2915">
        <w:rPr>
          <w:sz w:val="28"/>
          <w:szCs w:val="28"/>
          <w:lang w:val="vi-VN"/>
        </w:rPr>
        <w:t xml:space="preserve">Về trách nhiệm xây dựng quy định nội bộ: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b</w:t>
      </w:r>
      <w:r w:rsidR="00FF4D40" w:rsidRPr="001A2915">
        <w:rPr>
          <w:sz w:val="28"/>
          <w:szCs w:val="28"/>
          <w:lang w:val="vi-VN"/>
        </w:rPr>
        <w:t xml:space="preserve">ổ sung </w:t>
      </w:r>
      <w:r w:rsidRPr="001A2915">
        <w:rPr>
          <w:sz w:val="28"/>
          <w:szCs w:val="28"/>
          <w:lang w:val="vi-VN"/>
        </w:rPr>
        <w:t xml:space="preserve">một số </w:t>
      </w:r>
      <w:r w:rsidR="00FF4D40" w:rsidRPr="001A2915">
        <w:rPr>
          <w:sz w:val="28"/>
          <w:szCs w:val="28"/>
          <w:lang w:val="vi-VN"/>
        </w:rPr>
        <w:t xml:space="preserve">nội dung phải có tại quy định nội bộ về </w:t>
      </w:r>
      <w:r w:rsidR="00EB1593" w:rsidRPr="001A2915">
        <w:rPr>
          <w:sz w:val="28"/>
          <w:szCs w:val="28"/>
          <w:lang w:val="pt-BR"/>
        </w:rPr>
        <w:t>phòng, chống rửa tiền</w:t>
      </w:r>
      <w:r w:rsidR="00FF4D40" w:rsidRPr="001A2915">
        <w:rPr>
          <w:sz w:val="28"/>
          <w:szCs w:val="28"/>
          <w:lang w:val="vi-VN"/>
        </w:rPr>
        <w:t xml:space="preserve"> của đối tượng báo cáo, bao gồm: chính sách chấp nhận khách hàng</w:t>
      </w:r>
      <w:r w:rsidR="00667440" w:rsidRPr="001A2915">
        <w:rPr>
          <w:sz w:val="28"/>
          <w:szCs w:val="28"/>
          <w:lang w:val="vi-VN"/>
        </w:rPr>
        <w:t>, trong đó có nội dung về từ chối mở tài khoản, thiết lập mối quan hệ kinh doanh, thực hiện giao dịch hoặc chấm dứt mối quan hệ kinh doanh</w:t>
      </w:r>
      <w:r w:rsidR="00FF4D40" w:rsidRPr="001A2915">
        <w:rPr>
          <w:sz w:val="28"/>
          <w:szCs w:val="28"/>
          <w:lang w:val="vi-VN"/>
        </w:rPr>
        <w:t>;</w:t>
      </w:r>
      <w:r w:rsidR="00667440" w:rsidRPr="001A2915">
        <w:rPr>
          <w:sz w:val="28"/>
          <w:szCs w:val="28"/>
          <w:lang w:val="vi-VN"/>
        </w:rPr>
        <w:t xml:space="preserve"> </w:t>
      </w:r>
      <w:r w:rsidR="00FF4D40" w:rsidRPr="001A2915">
        <w:rPr>
          <w:sz w:val="28"/>
          <w:szCs w:val="28"/>
          <w:lang w:val="vi-VN"/>
        </w:rPr>
        <w:t xml:space="preserve">chính sách, quy trình quản lý rủi ro; tuyển dụng nhân sự, đào tạo, bồi dưỡng nghiệp vụ phòng chống rửa tiền. </w:t>
      </w:r>
      <w:r w:rsidR="00667440" w:rsidRPr="001A2915">
        <w:rPr>
          <w:sz w:val="28"/>
          <w:szCs w:val="28"/>
          <w:lang w:val="vi-VN"/>
        </w:rPr>
        <w:t xml:space="preserve">Bổ sung yêu cầu quy </w:t>
      </w:r>
      <w:r w:rsidR="00FF4D40" w:rsidRPr="001A2915">
        <w:rPr>
          <w:sz w:val="28"/>
          <w:szCs w:val="28"/>
          <w:lang w:val="vi-VN"/>
        </w:rPr>
        <w:t xml:space="preserve">định nội bộ phải được áp dụng, phổ biến </w:t>
      </w:r>
      <w:r w:rsidR="00AF639C" w:rsidRPr="001A2915">
        <w:rPr>
          <w:sz w:val="28"/>
          <w:szCs w:val="28"/>
          <w:lang w:val="vi-VN"/>
        </w:rPr>
        <w:t>trong</w:t>
      </w:r>
      <w:r w:rsidR="00FF4D40" w:rsidRPr="001A2915">
        <w:rPr>
          <w:sz w:val="28"/>
          <w:szCs w:val="28"/>
          <w:lang w:val="vi-VN"/>
        </w:rPr>
        <w:t xml:space="preserve"> </w:t>
      </w:r>
      <w:r w:rsidR="003D606B" w:rsidRPr="001A2915">
        <w:rPr>
          <w:sz w:val="28"/>
          <w:szCs w:val="28"/>
          <w:lang w:val="vi-VN"/>
        </w:rPr>
        <w:t xml:space="preserve">toàn hệ thống và </w:t>
      </w:r>
      <w:r w:rsidR="00FF4D40" w:rsidRPr="001A2915">
        <w:rPr>
          <w:sz w:val="28"/>
          <w:szCs w:val="28"/>
          <w:lang w:val="vi-VN"/>
        </w:rPr>
        <w:t>đại lý</w:t>
      </w:r>
      <w:r w:rsidR="00AF639C" w:rsidRPr="001A2915">
        <w:rPr>
          <w:sz w:val="28"/>
          <w:szCs w:val="28"/>
          <w:lang w:val="vi-VN"/>
        </w:rPr>
        <w:t xml:space="preserve"> của đối tượng báo cáo</w:t>
      </w:r>
      <w:r w:rsidR="00FF4D40" w:rsidRPr="001A2915">
        <w:rPr>
          <w:sz w:val="28"/>
          <w:szCs w:val="28"/>
          <w:lang w:val="vi-VN"/>
        </w:rPr>
        <w:t>.</w:t>
      </w:r>
    </w:p>
    <w:p w14:paraId="0C15E1C2" w14:textId="097C271B" w:rsidR="000644E5" w:rsidRPr="001A2915" w:rsidRDefault="000644E5" w:rsidP="001A2915">
      <w:pPr>
        <w:widowControl w:val="0"/>
        <w:ind w:firstLine="720"/>
        <w:jc w:val="both"/>
        <w:textDirection w:val="btLr"/>
        <w:textAlignment w:val="top"/>
        <w:outlineLvl w:val="0"/>
        <w:rPr>
          <w:sz w:val="28"/>
          <w:szCs w:val="28"/>
          <w:lang w:val="vi-VN"/>
        </w:rPr>
      </w:pPr>
      <w:r w:rsidRPr="001A2915">
        <w:rPr>
          <w:sz w:val="28"/>
          <w:szCs w:val="28"/>
          <w:lang w:val="vi-VN"/>
        </w:rPr>
        <w:t xml:space="preserve">Để phù hợp với loại hình, quy mô hoạt động của các đối tượng báo cáo,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có quy định riêng trách nhiệm xây dựng quy định nội bộ của đối tượng báo cáo là cá nhân, doanh nghiệp siêu nhỏ</w:t>
      </w:r>
      <w:r w:rsidR="00DE5E78" w:rsidRPr="001A2915">
        <w:rPr>
          <w:sz w:val="28"/>
          <w:szCs w:val="28"/>
          <w:lang w:val="vi-VN"/>
        </w:rPr>
        <w:t xml:space="preserve"> theo hướng</w:t>
      </w:r>
      <w:r w:rsidRPr="001A2915">
        <w:rPr>
          <w:sz w:val="28"/>
          <w:szCs w:val="28"/>
          <w:lang w:val="vi-VN"/>
        </w:rPr>
        <w:t xml:space="preserve"> giảm bớt một số nội dung </w:t>
      </w:r>
      <w:r w:rsidR="00DE5E78" w:rsidRPr="001A2915">
        <w:rPr>
          <w:sz w:val="28"/>
          <w:szCs w:val="28"/>
          <w:lang w:val="vi-VN"/>
        </w:rPr>
        <w:t xml:space="preserve">yêu cầu phải có trong quy định nội bộ cho đối </w:t>
      </w:r>
      <w:r w:rsidR="00DE5E78" w:rsidRPr="001A2915">
        <w:rPr>
          <w:sz w:val="28"/>
          <w:szCs w:val="28"/>
          <w:lang w:val="vi-VN"/>
        </w:rPr>
        <w:lastRenderedPageBreak/>
        <w:t xml:space="preserve">tượng báo cáo này </w:t>
      </w:r>
      <w:r w:rsidRPr="001A2915">
        <w:rPr>
          <w:sz w:val="28"/>
          <w:szCs w:val="28"/>
          <w:lang w:val="vi-VN"/>
        </w:rPr>
        <w:t xml:space="preserve">(như quy trình báo cáo giao dịch phải báo cáo; </w:t>
      </w:r>
      <w:r w:rsidRPr="001A2915">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1A2915">
        <w:rPr>
          <w:sz w:val="28"/>
          <w:szCs w:val="28"/>
          <w:lang w:val="vi-VN"/>
        </w:rPr>
        <w:t xml:space="preserve"> kiểm soát và </w:t>
      </w:r>
      <w:r w:rsidR="00AF639C" w:rsidRPr="001A2915">
        <w:rPr>
          <w:sz w:val="28"/>
          <w:szCs w:val="28"/>
          <w:lang w:val="vi-VN"/>
        </w:rPr>
        <w:t>kiểm</w:t>
      </w:r>
      <w:r w:rsidRPr="001A2915">
        <w:rPr>
          <w:sz w:val="28"/>
          <w:szCs w:val="28"/>
          <w:lang w:val="vi-VN"/>
        </w:rPr>
        <w:t xml:space="preserve"> toán nội bộ việc tuân thủ các chính sách, quy định, quy trình và thủ tục liên quan đến hoạt động </w:t>
      </w:r>
      <w:r w:rsidR="00EB1593" w:rsidRPr="001A2915">
        <w:rPr>
          <w:sz w:val="28"/>
          <w:szCs w:val="28"/>
          <w:lang w:val="pt-BR"/>
        </w:rPr>
        <w:t>phòng, chống rửa tiền</w:t>
      </w:r>
      <w:r w:rsidRPr="001A2915">
        <w:rPr>
          <w:sz w:val="28"/>
          <w:szCs w:val="28"/>
          <w:lang w:val="vi-VN"/>
        </w:rPr>
        <w:t xml:space="preserve">, trách nhiệm của từng cá nhân, bộ phận trong việc thực hiện quy định nội bộ về </w:t>
      </w:r>
      <w:r w:rsidR="00EB1593" w:rsidRPr="001A2915">
        <w:rPr>
          <w:sz w:val="28"/>
          <w:szCs w:val="28"/>
          <w:lang w:val="pt-BR"/>
        </w:rPr>
        <w:t>phòng, chống rửa tiền</w:t>
      </w:r>
      <w:r w:rsidRPr="001A2915">
        <w:rPr>
          <w:sz w:val="28"/>
          <w:szCs w:val="28"/>
          <w:lang w:val="vi-VN"/>
        </w:rPr>
        <w:t>).</w:t>
      </w:r>
    </w:p>
    <w:p w14:paraId="5C008B43" w14:textId="6D369AB9" w:rsidR="00DE5E78" w:rsidRPr="001A2915" w:rsidRDefault="001A2915" w:rsidP="001A2915">
      <w:pPr>
        <w:widowControl w:val="0"/>
        <w:ind w:firstLine="709"/>
        <w:jc w:val="both"/>
        <w:rPr>
          <w:sz w:val="28"/>
          <w:szCs w:val="28"/>
          <w:lang w:val="vi-VN"/>
        </w:rPr>
      </w:pPr>
      <w:r w:rsidRPr="001A2915">
        <w:rPr>
          <w:sz w:val="28"/>
          <w:szCs w:val="28"/>
        </w:rPr>
        <w:t>2.</w:t>
      </w:r>
      <w:r w:rsidR="00DE5E78" w:rsidRPr="001A2915">
        <w:rPr>
          <w:sz w:val="28"/>
          <w:szCs w:val="28"/>
          <w:lang w:val="vi-VN"/>
        </w:rPr>
        <w:t xml:space="preserve">10. </w:t>
      </w:r>
      <w:r w:rsidR="00E55590" w:rsidRPr="001A2915">
        <w:rPr>
          <w:sz w:val="28"/>
          <w:szCs w:val="28"/>
          <w:lang w:val="vi-VN"/>
        </w:rPr>
        <w:t>Về báo cáo giao dịch đáng ngờ</w:t>
      </w:r>
    </w:p>
    <w:p w14:paraId="3E828101" w14:textId="234AE77C" w:rsidR="00EE67D1" w:rsidRPr="001A2915" w:rsidRDefault="00405BF4" w:rsidP="001A2915">
      <w:pPr>
        <w:widowControl w:val="0"/>
        <w:ind w:firstLine="709"/>
        <w:jc w:val="both"/>
        <w:rPr>
          <w:sz w:val="28"/>
          <w:szCs w:val="28"/>
          <w:lang w:val="es-VE"/>
        </w:rPr>
      </w:pPr>
      <w:r w:rsidRPr="001A2915">
        <w:rPr>
          <w:sz w:val="28"/>
          <w:szCs w:val="28"/>
          <w:lang w:val="vi-VN"/>
        </w:rPr>
        <w:t xml:space="preserve">Luật </w:t>
      </w:r>
      <w:r w:rsidR="00EB1593" w:rsidRPr="001A2915">
        <w:rPr>
          <w:sz w:val="28"/>
          <w:szCs w:val="28"/>
          <w:lang w:val="pt-BR"/>
        </w:rPr>
        <w:t>Phòng, chống rửa tiền</w:t>
      </w:r>
      <w:r w:rsidRPr="001A2915">
        <w:rPr>
          <w:sz w:val="28"/>
          <w:szCs w:val="28"/>
          <w:lang w:val="vi-VN"/>
        </w:rPr>
        <w:t xml:space="preserve"> năm 2022</w:t>
      </w:r>
      <w:r w:rsidR="00E55590" w:rsidRPr="001A2915">
        <w:rPr>
          <w:sz w:val="28"/>
          <w:szCs w:val="28"/>
          <w:lang w:val="vi-VN"/>
        </w:rPr>
        <w:t xml:space="preserve"> luật hóa các quy định tại Nghị định 116/2013/NĐ-CP </w:t>
      </w:r>
      <w:r w:rsidR="00B81C84" w:rsidRPr="001A2915">
        <w:rPr>
          <w:sz w:val="28"/>
          <w:szCs w:val="28"/>
          <w:lang w:val="vi-VN"/>
        </w:rPr>
        <w:t xml:space="preserve">ngày 14/10/2013 </w:t>
      </w:r>
      <w:r w:rsidR="00E55590" w:rsidRPr="001A2915">
        <w:rPr>
          <w:sz w:val="28"/>
          <w:szCs w:val="28"/>
          <w:lang w:val="vi-VN"/>
        </w:rPr>
        <w:t>(đã được sửa đổi, bổ sung</w:t>
      </w:r>
      <w:r w:rsidR="00B81C84" w:rsidRPr="001A2915">
        <w:rPr>
          <w:sz w:val="28"/>
          <w:szCs w:val="28"/>
          <w:lang w:val="vi-VN"/>
        </w:rPr>
        <w:t xml:space="preserve"> tại Nghị định 87/2019/NĐ-CP ngày 14/11/2019</w:t>
      </w:r>
      <w:r w:rsidR="00E55590" w:rsidRPr="001A2915">
        <w:rPr>
          <w:sz w:val="28"/>
          <w:szCs w:val="28"/>
          <w:lang w:val="vi-VN"/>
        </w:rPr>
        <w:t xml:space="preserve">) </w:t>
      </w:r>
      <w:r w:rsidR="00AD4207" w:rsidRPr="001A2915">
        <w:rPr>
          <w:sz w:val="28"/>
          <w:szCs w:val="28"/>
          <w:lang w:val="vi-VN"/>
        </w:rPr>
        <w:t xml:space="preserve">đồng thời có điều chỉnh để đảm bảo rõ ràng, minh bạch đối với </w:t>
      </w:r>
      <w:r w:rsidR="00E55590" w:rsidRPr="001A2915">
        <w:rPr>
          <w:sz w:val="28"/>
          <w:szCs w:val="28"/>
          <w:lang w:val="vi-VN"/>
        </w:rPr>
        <w:t xml:space="preserve">quy định cụ thể về các trường hợp đối tượng báo cáo </w:t>
      </w:r>
      <w:r w:rsidR="00EE67D1" w:rsidRPr="001A2915">
        <w:rPr>
          <w:sz w:val="28"/>
          <w:szCs w:val="28"/>
          <w:lang w:val="es-VE"/>
        </w:rPr>
        <w:t xml:space="preserve">có trách nhiệm báo cáo giao dịch đáng ngờ cho Ngân hàng Nhà nước Việt Nam </w:t>
      </w:r>
      <w:r w:rsidR="00AF639C" w:rsidRPr="001A2915">
        <w:rPr>
          <w:sz w:val="28"/>
          <w:szCs w:val="28"/>
          <w:lang w:val="es-VE"/>
        </w:rPr>
        <w:t>trong các trường hợp</w:t>
      </w:r>
      <w:r w:rsidR="00EE67D1" w:rsidRPr="001A2915">
        <w:rPr>
          <w:sz w:val="28"/>
          <w:szCs w:val="28"/>
          <w:lang w:val="es-VE"/>
        </w:rPr>
        <w:t xml:space="preserve"> sau:</w:t>
      </w:r>
      <w:r w:rsidR="00F66DB6" w:rsidRPr="001A2915">
        <w:rPr>
          <w:sz w:val="28"/>
          <w:szCs w:val="28"/>
          <w:lang w:val="es-VE"/>
        </w:rPr>
        <w:t xml:space="preserve"> (i</w:t>
      </w:r>
      <w:r w:rsidR="00EE67D1" w:rsidRPr="001A2915">
        <w:rPr>
          <w:sz w:val="28"/>
          <w:szCs w:val="28"/>
          <w:lang w:val="es-VE"/>
        </w:rPr>
        <w:t xml:space="preserve">) </w:t>
      </w:r>
      <w:r w:rsidR="00AF639C" w:rsidRPr="001A2915">
        <w:rPr>
          <w:sz w:val="28"/>
          <w:szCs w:val="28"/>
          <w:lang w:val="es-VE"/>
        </w:rPr>
        <w:t>Khi biết giao dịch được thực hiện theo yêu cầu của bị can, bị cáo, người bị kết án và có cơ sở hợp lý để nghi ngờ tài sản trong giao dịch là tài sản thuộc quyền sở hữu hoặc có nguồn gốc thuộc quyền sở hữu, quyền kiểm soát của bị can, bị cáo, người bị kết án đó. Việc xác định bị can, bị cáo, người bị kết án theo thông báo của cơ quan nhà nước có thẩm quyền</w:t>
      </w:r>
      <w:r w:rsidR="00EE67D1" w:rsidRPr="001A2915">
        <w:rPr>
          <w:sz w:val="28"/>
          <w:szCs w:val="28"/>
          <w:lang w:val="es-VE"/>
        </w:rPr>
        <w:t>;</w:t>
      </w:r>
      <w:r w:rsidR="00F66DB6" w:rsidRPr="001A2915">
        <w:rPr>
          <w:sz w:val="28"/>
          <w:szCs w:val="28"/>
          <w:lang w:val="es-VE"/>
        </w:rPr>
        <w:t xml:space="preserve"> (ii</w:t>
      </w:r>
      <w:r w:rsidR="00EE67D1" w:rsidRPr="001A2915">
        <w:rPr>
          <w:sz w:val="28"/>
          <w:szCs w:val="28"/>
          <w:lang w:val="es-VE"/>
        </w:rPr>
        <w:t xml:space="preserve">) </w:t>
      </w:r>
      <w:r w:rsidR="00AF639C" w:rsidRPr="001A2915">
        <w:rPr>
          <w:sz w:val="28"/>
          <w:szCs w:val="28"/>
          <w:lang w:val="es-VE"/>
        </w:rPr>
        <w:t>Khi có cơ sở hợp lý để nghi ngờ tài sản trong giao dịch liên quan đến rửa tiền được xác định từ việc xem xét, thu thập và phân tích thông tin khi khách hàng, giao dịch có một hoặc nhiều dấu hiệu đáng ngờ quy định tại Luật và có thể từ các dấu hiệu khác do đối tượng báo cáo xác định.</w:t>
      </w:r>
    </w:p>
    <w:p w14:paraId="2F9BDFAD" w14:textId="5FB24B36" w:rsidR="00D06DD6" w:rsidRPr="001A2915" w:rsidRDefault="00F87CA2" w:rsidP="001A2915">
      <w:pPr>
        <w:widowControl w:val="0"/>
        <w:ind w:firstLine="720"/>
        <w:jc w:val="both"/>
        <w:textDirection w:val="btLr"/>
        <w:textAlignment w:val="top"/>
        <w:outlineLvl w:val="0"/>
        <w:rPr>
          <w:sz w:val="28"/>
          <w:szCs w:val="28"/>
          <w:lang w:val="vi-VN"/>
        </w:rPr>
      </w:pPr>
      <w:r w:rsidRPr="001A2915">
        <w:rPr>
          <w:sz w:val="28"/>
          <w:szCs w:val="28"/>
          <w:lang w:val="vi-VN"/>
        </w:rPr>
        <w:t xml:space="preserve"> Bên cạnh đó,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00FF4D40" w:rsidRPr="001A2915">
        <w:rPr>
          <w:sz w:val="28"/>
          <w:szCs w:val="28"/>
          <w:lang w:val="vi-VN"/>
        </w:rPr>
        <w:t xml:space="preserve"> </w:t>
      </w:r>
      <w:r w:rsidR="00551158" w:rsidRPr="001A2915">
        <w:rPr>
          <w:sz w:val="28"/>
          <w:szCs w:val="28"/>
          <w:lang w:val="vi-VN"/>
        </w:rPr>
        <w:t>sửa đổi</w:t>
      </w:r>
      <w:r w:rsidR="00DA6EFB" w:rsidRPr="001A2915">
        <w:rPr>
          <w:sz w:val="28"/>
          <w:szCs w:val="28"/>
          <w:lang w:val="vi-VN"/>
        </w:rPr>
        <w:t>, bổ sung</w:t>
      </w:r>
      <w:r w:rsidR="00551158" w:rsidRPr="001A2915">
        <w:rPr>
          <w:sz w:val="28"/>
          <w:szCs w:val="28"/>
          <w:lang w:val="vi-VN"/>
        </w:rPr>
        <w:t xml:space="preserve"> một số dấu hiệu đáng ngờ trong lĩnh vực </w:t>
      </w:r>
      <w:r w:rsidR="00C0527E" w:rsidRPr="001A2915">
        <w:rPr>
          <w:sz w:val="28"/>
          <w:szCs w:val="28"/>
          <w:lang w:val="vi-VN"/>
        </w:rPr>
        <w:t xml:space="preserve">ngân hàng, </w:t>
      </w:r>
      <w:r w:rsidR="00551158" w:rsidRPr="001A2915">
        <w:rPr>
          <w:sz w:val="28"/>
          <w:szCs w:val="28"/>
          <w:lang w:val="vi-VN"/>
        </w:rPr>
        <w:t xml:space="preserve">chứng khoán, </w:t>
      </w:r>
      <w:r w:rsidR="00C0527E" w:rsidRPr="001A2915">
        <w:rPr>
          <w:sz w:val="28"/>
          <w:szCs w:val="28"/>
          <w:lang w:val="vi-VN"/>
        </w:rPr>
        <w:t>kinh doanh</w:t>
      </w:r>
      <w:r w:rsidR="00E16F5C" w:rsidRPr="001A2915">
        <w:rPr>
          <w:sz w:val="28"/>
          <w:szCs w:val="28"/>
          <w:lang w:val="vi-VN"/>
        </w:rPr>
        <w:t xml:space="preserve"> </w:t>
      </w:r>
      <w:r w:rsidR="00551158" w:rsidRPr="001A2915">
        <w:rPr>
          <w:sz w:val="28"/>
          <w:szCs w:val="28"/>
          <w:lang w:val="vi-VN"/>
        </w:rPr>
        <w:t>bảo hiểm nhân thọ</w:t>
      </w:r>
      <w:r w:rsidR="00DA6EFB" w:rsidRPr="001A2915">
        <w:rPr>
          <w:sz w:val="28"/>
          <w:szCs w:val="28"/>
          <w:lang w:val="vi-VN"/>
        </w:rPr>
        <w:t xml:space="preserve">, </w:t>
      </w:r>
      <w:r w:rsidR="00C0527E" w:rsidRPr="001A2915">
        <w:rPr>
          <w:sz w:val="28"/>
          <w:szCs w:val="28"/>
          <w:lang w:val="vi-VN"/>
        </w:rPr>
        <w:t>kinh doanh bất động sản</w:t>
      </w:r>
      <w:r w:rsidR="00551158" w:rsidRPr="001A2915">
        <w:rPr>
          <w:sz w:val="28"/>
          <w:szCs w:val="28"/>
          <w:lang w:val="vi-VN"/>
        </w:rPr>
        <w:t xml:space="preserve">; </w:t>
      </w:r>
      <w:r w:rsidR="00FF4D40" w:rsidRPr="001A2915">
        <w:rPr>
          <w:sz w:val="28"/>
          <w:szCs w:val="28"/>
          <w:lang w:val="vi-VN"/>
        </w:rPr>
        <w:t xml:space="preserve">bổ sung dấu hiệu đáng ngờ đối với hoạt động trung gian thanh toán </w:t>
      </w:r>
      <w:r w:rsidR="00B34275" w:rsidRPr="001A2915">
        <w:rPr>
          <w:sz w:val="28"/>
          <w:szCs w:val="28"/>
          <w:lang w:val="vi-VN"/>
        </w:rPr>
        <w:t xml:space="preserve">tại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00B34275" w:rsidRPr="001A2915">
        <w:rPr>
          <w:sz w:val="28"/>
          <w:szCs w:val="28"/>
          <w:lang w:val="vi-VN"/>
        </w:rPr>
        <w:t xml:space="preserve">. </w:t>
      </w:r>
      <w:r w:rsidR="00AE7586" w:rsidRPr="001A2915">
        <w:rPr>
          <w:sz w:val="28"/>
          <w:szCs w:val="28"/>
          <w:lang w:val="vi-VN"/>
        </w:rPr>
        <w:t xml:space="preserve">Về kỹ thuật,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00AE7586" w:rsidRPr="001A2915">
        <w:rPr>
          <w:sz w:val="28"/>
          <w:szCs w:val="28"/>
          <w:lang w:val="vi-VN"/>
        </w:rPr>
        <w:t xml:space="preserve"> đã sửa đổi theo hướng tách các dấu hiệu đáng ngờ cơ bản và dấu hiệu đáng ngờ trong từng lĩnh vực thành các điều riêng để dễ theo dõi và thực hiện.</w:t>
      </w:r>
    </w:p>
    <w:p w14:paraId="09E0C14C" w14:textId="4AEF3B3B" w:rsidR="00CD4337" w:rsidRPr="001A2915" w:rsidRDefault="00DE5E78" w:rsidP="001A2915">
      <w:pPr>
        <w:ind w:firstLine="720"/>
        <w:jc w:val="both"/>
        <w:rPr>
          <w:sz w:val="28"/>
          <w:szCs w:val="28"/>
          <w:lang w:val="vi-VN"/>
        </w:rPr>
      </w:pPr>
      <w:r w:rsidRPr="001A2915">
        <w:rPr>
          <w:sz w:val="28"/>
          <w:szCs w:val="28"/>
          <w:lang w:val="vi-VN"/>
        </w:rPr>
        <w:t>Đồng thời, để đảm bảo, các dấu hiệu đáng ngờ sẽ được cập nhật để đáp ứng được tình hình, yêu cầu công tác phòng</w:t>
      </w:r>
      <w:r w:rsidR="00B81C84" w:rsidRPr="001A2915">
        <w:rPr>
          <w:sz w:val="28"/>
          <w:szCs w:val="28"/>
          <w:lang w:val="vi-VN"/>
        </w:rPr>
        <w:t>,</w:t>
      </w:r>
      <w:r w:rsidRPr="001A2915">
        <w:rPr>
          <w:sz w:val="28"/>
          <w:szCs w:val="28"/>
          <w:lang w:val="vi-VN"/>
        </w:rPr>
        <w:t xml:space="preserve"> chống rửa tiền trong từng thời kỳ, Luật </w:t>
      </w:r>
      <w:r w:rsidR="00EB1593" w:rsidRPr="001A2915">
        <w:rPr>
          <w:sz w:val="28"/>
          <w:szCs w:val="28"/>
          <w:lang w:val="pt-BR"/>
        </w:rPr>
        <w:t xml:space="preserve">Phòng, chống rửa tiền </w:t>
      </w:r>
      <w:r w:rsidRPr="001A2915">
        <w:rPr>
          <w:sz w:val="28"/>
          <w:szCs w:val="28"/>
          <w:lang w:val="vi-VN"/>
        </w:rPr>
        <w:t>năm 2022 quy định: “Ngân hàng Nhà nước Việt Nam trình Chính phủ bổ sung các dấu hiệu đáng ngờ theo các ngành, lĩnh vực”.</w:t>
      </w:r>
      <w:r w:rsidR="00CD4337" w:rsidRPr="001A2915">
        <w:rPr>
          <w:sz w:val="28"/>
          <w:szCs w:val="28"/>
          <w:lang w:val="vi-VN"/>
        </w:rPr>
        <w:t xml:space="preserve"> </w:t>
      </w:r>
    </w:p>
    <w:p w14:paraId="0E644519" w14:textId="239A4F7E" w:rsidR="006C7263" w:rsidRPr="001A2915" w:rsidRDefault="00FF4D40" w:rsidP="001A2915">
      <w:pPr>
        <w:widowControl w:val="0"/>
        <w:ind w:firstLine="720"/>
        <w:jc w:val="both"/>
        <w:textDirection w:val="btLr"/>
        <w:textAlignment w:val="top"/>
        <w:outlineLvl w:val="0"/>
        <w:rPr>
          <w:sz w:val="28"/>
          <w:szCs w:val="28"/>
          <w:lang w:val="vi-VN"/>
        </w:rPr>
      </w:pPr>
      <w:r w:rsidRPr="001A2915">
        <w:rPr>
          <w:sz w:val="28"/>
          <w:szCs w:val="28"/>
          <w:lang w:val="vi-VN"/>
        </w:rPr>
        <w:t xml:space="preserve">Về thời hạn báo cáo giao dịch đáng ngờ,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Pr="001A2915">
        <w:rPr>
          <w:sz w:val="28"/>
          <w:szCs w:val="28"/>
          <w:lang w:val="vi-VN"/>
        </w:rPr>
        <w:t xml:space="preserve"> sửa đổi, bổ sung quy định về thời hạn</w:t>
      </w:r>
      <w:r w:rsidR="00AD4207" w:rsidRPr="001A2915">
        <w:rPr>
          <w:sz w:val="28"/>
          <w:szCs w:val="28"/>
          <w:lang w:val="vi-VN"/>
        </w:rPr>
        <w:t xml:space="preserve"> báo cáo, trong đó thời hạn báo cáo </w:t>
      </w:r>
      <w:r w:rsidRPr="001A2915">
        <w:rPr>
          <w:sz w:val="28"/>
          <w:szCs w:val="28"/>
          <w:lang w:val="vi-VN"/>
        </w:rPr>
        <w:t xml:space="preserve">tối đa </w:t>
      </w:r>
      <w:r w:rsidR="005E61AB" w:rsidRPr="001A2915">
        <w:rPr>
          <w:sz w:val="28"/>
          <w:szCs w:val="28"/>
          <w:lang w:val="vi-VN"/>
        </w:rPr>
        <w:t>03</w:t>
      </w:r>
      <w:r w:rsidRPr="001A2915">
        <w:rPr>
          <w:sz w:val="28"/>
          <w:szCs w:val="28"/>
          <w:lang w:val="vi-VN"/>
        </w:rPr>
        <w:t xml:space="preserve"> ngày làm việc kể từ thời điểm phát sinh giao dịch</w:t>
      </w:r>
      <w:r w:rsidR="005E61AB" w:rsidRPr="001A2915">
        <w:rPr>
          <w:sz w:val="28"/>
          <w:szCs w:val="28"/>
          <w:lang w:val="vi-VN"/>
        </w:rPr>
        <w:t xml:space="preserve"> </w:t>
      </w:r>
      <w:r w:rsidR="00DE5E78" w:rsidRPr="001A2915">
        <w:rPr>
          <w:sz w:val="28"/>
          <w:szCs w:val="28"/>
          <w:lang w:val="vi-VN"/>
        </w:rPr>
        <w:t>hoặc 01</w:t>
      </w:r>
      <w:r w:rsidRPr="001A2915">
        <w:rPr>
          <w:sz w:val="28"/>
          <w:szCs w:val="28"/>
          <w:lang w:val="vi-VN"/>
        </w:rPr>
        <w:t xml:space="preserve"> ngày làm việc </w:t>
      </w:r>
      <w:r w:rsidR="00EE67D1" w:rsidRPr="001A2915">
        <w:rPr>
          <w:sz w:val="28"/>
          <w:szCs w:val="28"/>
          <w:lang w:val="es-VE"/>
        </w:rPr>
        <w:t xml:space="preserve">kể từ </w:t>
      </w:r>
      <w:r w:rsidR="00EE67D1" w:rsidRPr="001A2915">
        <w:rPr>
          <w:sz w:val="28"/>
          <w:szCs w:val="28"/>
          <w:lang w:val="vi-VN"/>
        </w:rPr>
        <w:t>ngày đối tượng báo cáo phát hiện được giao dịch đáng ngờ</w:t>
      </w:r>
      <w:r w:rsidR="005E61AB" w:rsidRPr="001A2915">
        <w:rPr>
          <w:sz w:val="28"/>
          <w:szCs w:val="28"/>
          <w:lang w:val="vi-VN"/>
        </w:rPr>
        <w:t xml:space="preserve">. </w:t>
      </w:r>
    </w:p>
    <w:p w14:paraId="451B2CFC" w14:textId="62DA936E" w:rsidR="00DE5E78" w:rsidRPr="001A2915" w:rsidRDefault="001A2915" w:rsidP="001A2915">
      <w:pPr>
        <w:widowControl w:val="0"/>
        <w:ind w:firstLine="720"/>
        <w:jc w:val="both"/>
        <w:textDirection w:val="btLr"/>
        <w:textAlignment w:val="top"/>
        <w:outlineLvl w:val="0"/>
        <w:rPr>
          <w:sz w:val="28"/>
          <w:szCs w:val="28"/>
          <w:lang w:val="vi-VN"/>
        </w:rPr>
      </w:pPr>
      <w:r w:rsidRPr="001A2915">
        <w:rPr>
          <w:sz w:val="28"/>
          <w:szCs w:val="28"/>
        </w:rPr>
        <w:t>2.</w:t>
      </w:r>
      <w:r w:rsidR="00DE5E78" w:rsidRPr="001A2915">
        <w:rPr>
          <w:sz w:val="28"/>
          <w:szCs w:val="28"/>
          <w:lang w:val="vi-VN"/>
        </w:rPr>
        <w:t xml:space="preserve">11. </w:t>
      </w:r>
      <w:r w:rsidR="00CD4337" w:rsidRPr="001A2915">
        <w:rPr>
          <w:sz w:val="28"/>
          <w:szCs w:val="28"/>
          <w:lang w:val="vi-VN"/>
        </w:rPr>
        <w:t>Về giao dịch chuyển tiền điện tử</w:t>
      </w:r>
    </w:p>
    <w:p w14:paraId="37BB844F" w14:textId="2151550A" w:rsidR="00FF4D40" w:rsidRPr="001A2915" w:rsidRDefault="00405BF4" w:rsidP="001A2915">
      <w:pPr>
        <w:widowControl w:val="0"/>
        <w:ind w:firstLine="720"/>
        <w:jc w:val="both"/>
        <w:textDirection w:val="btLr"/>
        <w:textAlignment w:val="top"/>
        <w:outlineLvl w:val="0"/>
        <w:rPr>
          <w:sz w:val="28"/>
          <w:szCs w:val="28"/>
          <w:lang w:val="vi-VN"/>
        </w:rPr>
      </w:pPr>
      <w:r w:rsidRPr="001A2915">
        <w:rPr>
          <w:sz w:val="28"/>
          <w:szCs w:val="28"/>
          <w:lang w:val="vi-VN"/>
        </w:rPr>
        <w:t xml:space="preserve">Luật </w:t>
      </w:r>
      <w:r w:rsidR="00EB1593" w:rsidRPr="001A2915">
        <w:rPr>
          <w:sz w:val="28"/>
          <w:szCs w:val="28"/>
          <w:lang w:val="pt-BR"/>
        </w:rPr>
        <w:t>Phòng, chống rửa tiền</w:t>
      </w:r>
      <w:r w:rsidRPr="001A2915">
        <w:rPr>
          <w:sz w:val="28"/>
          <w:szCs w:val="28"/>
          <w:lang w:val="vi-VN"/>
        </w:rPr>
        <w:t xml:space="preserve"> năm 2022</w:t>
      </w:r>
      <w:r w:rsidR="00CD4337" w:rsidRPr="001A2915">
        <w:rPr>
          <w:sz w:val="28"/>
          <w:szCs w:val="28"/>
          <w:lang w:val="vi-VN"/>
        </w:rPr>
        <w:t xml:space="preserve"> b</w:t>
      </w:r>
      <w:r w:rsidR="00FF4D40" w:rsidRPr="001A2915">
        <w:rPr>
          <w:sz w:val="28"/>
          <w:szCs w:val="28"/>
          <w:lang w:val="vi-VN"/>
        </w:rPr>
        <w:t>ổ sung quy định trách nhiệm của các tổ chức tham gia vào giao dịch chuyển tiền điện tử phải có chính sách</w:t>
      </w:r>
      <w:r w:rsidR="00551158" w:rsidRPr="001A2915">
        <w:rPr>
          <w:sz w:val="28"/>
          <w:szCs w:val="28"/>
          <w:lang w:val="vi-VN"/>
        </w:rPr>
        <w:t>,</w:t>
      </w:r>
      <w:r w:rsidR="00FF4D40" w:rsidRPr="001A2915">
        <w:rPr>
          <w:sz w:val="28"/>
          <w:szCs w:val="28"/>
          <w:lang w:val="vi-VN"/>
        </w:rPr>
        <w:t xml:space="preserve"> quy trình quản lý rủi ro để thực hiện, từ chối, tạm dừng, kiểm soát sau giao dịch hoặc báo cáo giao dịch đáng ngờ các giao dịch chuyển tiền điện tử không chính xác, đầy đủ các thông tin theo yêu cầu.</w:t>
      </w:r>
    </w:p>
    <w:p w14:paraId="252FB6C4" w14:textId="7656D646" w:rsidR="00DE5E78" w:rsidRPr="001A2915" w:rsidRDefault="001A2915" w:rsidP="001A2915">
      <w:pPr>
        <w:widowControl w:val="0"/>
        <w:ind w:firstLine="720"/>
        <w:jc w:val="both"/>
        <w:textDirection w:val="btLr"/>
        <w:textAlignment w:val="top"/>
        <w:outlineLvl w:val="0"/>
        <w:rPr>
          <w:sz w:val="28"/>
          <w:szCs w:val="28"/>
          <w:lang w:val="vi-VN"/>
        </w:rPr>
      </w:pPr>
      <w:r w:rsidRPr="001A2915">
        <w:rPr>
          <w:sz w:val="28"/>
          <w:szCs w:val="28"/>
        </w:rPr>
        <w:t>2.</w:t>
      </w:r>
      <w:r w:rsidR="00DE5E78" w:rsidRPr="001A2915">
        <w:rPr>
          <w:sz w:val="28"/>
          <w:szCs w:val="28"/>
          <w:lang w:val="vi-VN"/>
        </w:rPr>
        <w:t xml:space="preserve">12. Về việc lưu trữ, trách nhiệm báo cáo, bảo đảm bí mật </w:t>
      </w:r>
      <w:bookmarkStart w:id="0" w:name="dieu_39"/>
      <w:r w:rsidR="00DE5E78" w:rsidRPr="001A2915">
        <w:rPr>
          <w:color w:val="000000"/>
          <w:sz w:val="28"/>
          <w:szCs w:val="28"/>
          <w:lang w:val="vi-VN"/>
        </w:rPr>
        <w:t xml:space="preserve">thông tin, hồ </w:t>
      </w:r>
      <w:r w:rsidR="00DE5E78" w:rsidRPr="001A2915">
        <w:rPr>
          <w:color w:val="000000"/>
          <w:sz w:val="28"/>
          <w:szCs w:val="28"/>
          <w:lang w:val="vi-VN"/>
        </w:rPr>
        <w:lastRenderedPageBreak/>
        <w:t>sơ, tài liệu, báo cáo</w:t>
      </w:r>
      <w:bookmarkEnd w:id="0"/>
    </w:p>
    <w:p w14:paraId="2FCF9554" w14:textId="2B0C2079" w:rsidR="00FF4D40" w:rsidRPr="001A2915" w:rsidRDefault="00405BF4" w:rsidP="001A2915">
      <w:pPr>
        <w:widowControl w:val="0"/>
        <w:ind w:firstLine="720"/>
        <w:jc w:val="both"/>
        <w:textDirection w:val="btLr"/>
        <w:textAlignment w:val="top"/>
        <w:outlineLvl w:val="0"/>
        <w:rPr>
          <w:sz w:val="28"/>
          <w:szCs w:val="28"/>
          <w:lang w:val="vi-VN"/>
        </w:rPr>
      </w:pPr>
      <w:r w:rsidRPr="001A2915">
        <w:rPr>
          <w:sz w:val="28"/>
          <w:szCs w:val="28"/>
          <w:lang w:val="vi-VN"/>
        </w:rPr>
        <w:t xml:space="preserve">Luật </w:t>
      </w:r>
      <w:r w:rsidR="00EB1593" w:rsidRPr="001A2915">
        <w:rPr>
          <w:sz w:val="28"/>
          <w:szCs w:val="28"/>
          <w:lang w:val="pt-BR"/>
        </w:rPr>
        <w:t>Phòng, chống rửa tiền</w:t>
      </w:r>
      <w:r w:rsidRPr="001A2915">
        <w:rPr>
          <w:sz w:val="28"/>
          <w:szCs w:val="28"/>
          <w:lang w:val="vi-VN"/>
        </w:rPr>
        <w:t xml:space="preserve"> năm 2022</w:t>
      </w:r>
      <w:r w:rsidR="006A7556" w:rsidRPr="001A2915">
        <w:rPr>
          <w:sz w:val="28"/>
          <w:szCs w:val="28"/>
          <w:lang w:val="vi-VN"/>
        </w:rPr>
        <w:t xml:space="preserve"> cũng s</w:t>
      </w:r>
      <w:r w:rsidR="00FF4D40" w:rsidRPr="001A2915">
        <w:rPr>
          <w:sz w:val="28"/>
          <w:szCs w:val="28"/>
          <w:lang w:val="vi-VN"/>
        </w:rPr>
        <w:t xml:space="preserve">ửa đổi, bổ sung quy định về trách nhiệm lưu trữ </w:t>
      </w:r>
      <w:r w:rsidR="005E61AB" w:rsidRPr="001A2915">
        <w:rPr>
          <w:sz w:val="28"/>
          <w:szCs w:val="28"/>
          <w:lang w:val="vi-VN"/>
        </w:rPr>
        <w:t xml:space="preserve">thông tin, </w:t>
      </w:r>
      <w:r w:rsidR="00FF4D40" w:rsidRPr="001A2915">
        <w:rPr>
          <w:sz w:val="28"/>
          <w:szCs w:val="28"/>
          <w:lang w:val="vi-VN"/>
        </w:rPr>
        <w:t xml:space="preserve">hồ sơ, </w:t>
      </w:r>
      <w:r w:rsidR="005E61AB" w:rsidRPr="001A2915">
        <w:rPr>
          <w:sz w:val="28"/>
          <w:szCs w:val="28"/>
          <w:lang w:val="vi-VN"/>
        </w:rPr>
        <w:t>tài liệu</w:t>
      </w:r>
      <w:r w:rsidR="000644E5" w:rsidRPr="001A2915">
        <w:rPr>
          <w:sz w:val="28"/>
          <w:szCs w:val="28"/>
          <w:lang w:val="vi-VN"/>
        </w:rPr>
        <w:t xml:space="preserve">, </w:t>
      </w:r>
      <w:r w:rsidR="00FF4D40" w:rsidRPr="001A2915">
        <w:rPr>
          <w:sz w:val="28"/>
          <w:szCs w:val="28"/>
          <w:lang w:val="vi-VN"/>
        </w:rPr>
        <w:t>báo cáo của đối tượng báo cáo nhằm cụ thể các loại thông tin</w:t>
      </w:r>
      <w:r w:rsidR="006A7556" w:rsidRPr="001A2915">
        <w:rPr>
          <w:sz w:val="28"/>
          <w:szCs w:val="28"/>
          <w:lang w:val="vi-VN"/>
        </w:rPr>
        <w:t xml:space="preserve"> đối tượng báo cáo phải lưu trữ; quy định trách nhiệm báo cáo, cung cấp</w:t>
      </w:r>
      <w:r w:rsidR="005E61AB" w:rsidRPr="001A2915">
        <w:rPr>
          <w:sz w:val="28"/>
          <w:szCs w:val="28"/>
          <w:lang w:val="vi-VN"/>
        </w:rPr>
        <w:t xml:space="preserve"> thông tin,</w:t>
      </w:r>
      <w:r w:rsidR="006A7556" w:rsidRPr="001A2915">
        <w:rPr>
          <w:sz w:val="28"/>
          <w:szCs w:val="28"/>
          <w:lang w:val="vi-VN"/>
        </w:rPr>
        <w:t xml:space="preserve"> hồ sơ, </w:t>
      </w:r>
      <w:r w:rsidR="005E61AB" w:rsidRPr="001A2915">
        <w:rPr>
          <w:sz w:val="28"/>
          <w:szCs w:val="28"/>
          <w:lang w:val="vi-VN"/>
        </w:rPr>
        <w:t>tài liệu, báo cáo</w:t>
      </w:r>
      <w:r w:rsidR="006A7556" w:rsidRPr="001A2915">
        <w:rPr>
          <w:sz w:val="28"/>
          <w:szCs w:val="28"/>
          <w:lang w:val="vi-VN"/>
        </w:rPr>
        <w:t xml:space="preserve"> này cho cơ quan nhà nước có thẩm quyền của đối tượng báo cáo; s</w:t>
      </w:r>
      <w:r w:rsidR="00FF4D40" w:rsidRPr="001A2915">
        <w:rPr>
          <w:sz w:val="28"/>
          <w:szCs w:val="28"/>
          <w:lang w:val="vi-VN"/>
        </w:rPr>
        <w:t>ửa đổi, bổ sung quy định về bảo đảm bí mật thông tin, tài liệu</w:t>
      </w:r>
      <w:r w:rsidR="005E61AB" w:rsidRPr="001A2915">
        <w:rPr>
          <w:sz w:val="28"/>
          <w:szCs w:val="28"/>
          <w:lang w:val="vi-VN"/>
        </w:rPr>
        <w:t>,</w:t>
      </w:r>
      <w:r w:rsidR="00FF4D40" w:rsidRPr="001A2915">
        <w:rPr>
          <w:sz w:val="28"/>
          <w:szCs w:val="28"/>
          <w:lang w:val="vi-VN"/>
        </w:rPr>
        <w:t xml:space="preserve"> báo cáo nhằm phù hợp với quy định pháp luật về bảo vệ bí mật </w:t>
      </w:r>
      <w:r w:rsidR="00B81C84" w:rsidRPr="001A2915">
        <w:rPr>
          <w:sz w:val="28"/>
          <w:szCs w:val="28"/>
          <w:lang w:val="vi-VN"/>
        </w:rPr>
        <w:t xml:space="preserve">nhà </w:t>
      </w:r>
      <w:r w:rsidR="00FF4D40" w:rsidRPr="001A2915">
        <w:rPr>
          <w:sz w:val="28"/>
          <w:szCs w:val="28"/>
          <w:lang w:val="vi-VN"/>
        </w:rPr>
        <w:t>nước và thực tiễn hoạt động của đối tượng báo cáo.</w:t>
      </w:r>
    </w:p>
    <w:p w14:paraId="49A08E0F" w14:textId="7C672A2C" w:rsidR="00117969" w:rsidRPr="001A2915" w:rsidRDefault="001A2915" w:rsidP="001A2915">
      <w:pPr>
        <w:widowControl w:val="0"/>
        <w:ind w:firstLine="720"/>
        <w:jc w:val="both"/>
        <w:rPr>
          <w:sz w:val="28"/>
          <w:szCs w:val="28"/>
          <w:lang w:val="vi-VN"/>
        </w:rPr>
      </w:pPr>
      <w:r w:rsidRPr="001A2915">
        <w:rPr>
          <w:sz w:val="28"/>
          <w:szCs w:val="28"/>
        </w:rPr>
        <w:t>2.</w:t>
      </w:r>
      <w:r w:rsidR="00DE5E78" w:rsidRPr="001A2915">
        <w:rPr>
          <w:sz w:val="28"/>
          <w:szCs w:val="28"/>
          <w:lang w:val="vi-VN"/>
        </w:rPr>
        <w:t>13</w:t>
      </w:r>
      <w:r w:rsidR="00117969" w:rsidRPr="001A2915">
        <w:rPr>
          <w:sz w:val="28"/>
          <w:szCs w:val="28"/>
          <w:lang w:val="vi-VN"/>
        </w:rPr>
        <w:t>. Về thực hiện thu thập, xử lý, phân tích,</w:t>
      </w:r>
      <w:r w:rsidR="0099657B" w:rsidRPr="001A2915">
        <w:rPr>
          <w:sz w:val="28"/>
          <w:szCs w:val="28"/>
          <w:lang w:val="vi-VN"/>
        </w:rPr>
        <w:t xml:space="preserve"> trao đổi, cung cấp, </w:t>
      </w:r>
      <w:r w:rsidR="00117969" w:rsidRPr="001A2915">
        <w:rPr>
          <w:sz w:val="28"/>
          <w:szCs w:val="28"/>
          <w:lang w:val="vi-VN"/>
        </w:rPr>
        <w:t xml:space="preserve">chuyển giao thông tin về </w:t>
      </w:r>
      <w:r w:rsidR="00EB1593" w:rsidRPr="001A2915">
        <w:rPr>
          <w:sz w:val="28"/>
          <w:szCs w:val="28"/>
          <w:lang w:val="pt-BR"/>
        </w:rPr>
        <w:t>phòng, chống rửa tiền</w:t>
      </w:r>
      <w:r w:rsidR="00117969" w:rsidRPr="001A2915">
        <w:rPr>
          <w:sz w:val="28"/>
          <w:szCs w:val="28"/>
          <w:lang w:val="vi-VN"/>
        </w:rPr>
        <w:t xml:space="preserve"> và áp dụng các biện pháp tạm thời</w:t>
      </w:r>
    </w:p>
    <w:p w14:paraId="4CC3E817" w14:textId="6ED1E887" w:rsidR="00861C96" w:rsidRPr="001A2915" w:rsidRDefault="00405BF4" w:rsidP="001A2915">
      <w:pPr>
        <w:widowControl w:val="0"/>
        <w:ind w:firstLine="720"/>
        <w:jc w:val="both"/>
        <w:rPr>
          <w:sz w:val="28"/>
          <w:szCs w:val="28"/>
          <w:lang w:val="vi-VN"/>
        </w:rPr>
      </w:pPr>
      <w:r w:rsidRPr="001A2915">
        <w:rPr>
          <w:sz w:val="28"/>
          <w:szCs w:val="28"/>
          <w:lang w:val="vi-VN"/>
        </w:rPr>
        <w:t xml:space="preserve">Luật </w:t>
      </w:r>
      <w:r w:rsidR="00455B1F" w:rsidRPr="001A2915">
        <w:rPr>
          <w:color w:val="000000"/>
          <w:sz w:val="28"/>
          <w:szCs w:val="28"/>
          <w:lang w:val="es-VE"/>
        </w:rPr>
        <w:t>Phòng, chống rửa tiền</w:t>
      </w:r>
      <w:r w:rsidRPr="001A2915">
        <w:rPr>
          <w:sz w:val="28"/>
          <w:szCs w:val="28"/>
          <w:lang w:val="vi-VN"/>
        </w:rPr>
        <w:t xml:space="preserve"> năm 2022</w:t>
      </w:r>
      <w:r w:rsidR="009A471E" w:rsidRPr="001A2915">
        <w:rPr>
          <w:sz w:val="28"/>
          <w:szCs w:val="28"/>
          <w:lang w:val="vi-VN"/>
        </w:rPr>
        <w:t xml:space="preserve"> sửa đổi, bổ sung quy định </w:t>
      </w:r>
      <w:r w:rsidR="00DE5E78" w:rsidRPr="001A2915">
        <w:rPr>
          <w:sz w:val="28"/>
          <w:szCs w:val="28"/>
          <w:lang w:val="vi-VN"/>
        </w:rPr>
        <w:t>cụ thể về từng nội dung</w:t>
      </w:r>
      <w:r w:rsidR="009A471E" w:rsidRPr="001A2915">
        <w:rPr>
          <w:sz w:val="28"/>
          <w:szCs w:val="28"/>
          <w:lang w:val="vi-VN"/>
        </w:rPr>
        <w:t xml:space="preserve"> trao đổi, </w:t>
      </w:r>
      <w:r w:rsidR="0099657B" w:rsidRPr="001A2915">
        <w:rPr>
          <w:sz w:val="28"/>
          <w:szCs w:val="28"/>
          <w:lang w:val="vi-VN"/>
        </w:rPr>
        <w:t xml:space="preserve">cung cấp và </w:t>
      </w:r>
      <w:r w:rsidR="009A471E" w:rsidRPr="001A2915">
        <w:rPr>
          <w:sz w:val="28"/>
          <w:szCs w:val="28"/>
          <w:lang w:val="vi-VN"/>
        </w:rPr>
        <w:t xml:space="preserve">chuyển giao thông tin </w:t>
      </w:r>
      <w:r w:rsidR="00455B1F" w:rsidRPr="001A2915">
        <w:rPr>
          <w:color w:val="000000"/>
          <w:sz w:val="28"/>
          <w:szCs w:val="28"/>
          <w:lang w:val="es-VE"/>
        </w:rPr>
        <w:t>phòng, chống rửa tiền</w:t>
      </w:r>
      <w:r w:rsidR="009A471E" w:rsidRPr="001A2915">
        <w:rPr>
          <w:sz w:val="28"/>
          <w:szCs w:val="28"/>
          <w:lang w:val="vi-VN"/>
        </w:rPr>
        <w:t xml:space="preserve"> với cơ quan có thẩm quyền trong nước, cơ quan có thẩm quyền nước ngoài.</w:t>
      </w:r>
      <w:r w:rsidR="00551158" w:rsidRPr="001A2915">
        <w:rPr>
          <w:sz w:val="28"/>
          <w:szCs w:val="28"/>
          <w:lang w:val="vi-VN"/>
        </w:rPr>
        <w:t xml:space="preserve"> Đồng thời, bổ sung việc giao Chính phủ</w:t>
      </w:r>
      <w:r w:rsidR="00766C04" w:rsidRPr="001A2915">
        <w:rPr>
          <w:sz w:val="28"/>
          <w:szCs w:val="28"/>
          <w:lang w:val="vi-VN"/>
        </w:rPr>
        <w:t xml:space="preserve"> quy định chi tiết về việc</w:t>
      </w:r>
      <w:r w:rsidR="00743EE4" w:rsidRPr="001A2915">
        <w:rPr>
          <w:sz w:val="28"/>
          <w:szCs w:val="28"/>
          <w:lang w:val="vi-VN"/>
        </w:rPr>
        <w:t xml:space="preserve"> thu thập, xử lý và phân tích thông tin về </w:t>
      </w:r>
      <w:r w:rsidR="00455B1F" w:rsidRPr="001A2915">
        <w:rPr>
          <w:color w:val="000000"/>
          <w:sz w:val="28"/>
          <w:szCs w:val="28"/>
          <w:lang w:val="es-VE"/>
        </w:rPr>
        <w:t>phòng, chống rửa tiền</w:t>
      </w:r>
      <w:r w:rsidR="00743EE4" w:rsidRPr="001A2915">
        <w:rPr>
          <w:sz w:val="28"/>
          <w:szCs w:val="28"/>
          <w:lang w:val="vi-VN"/>
        </w:rPr>
        <w:t>; hướng dẫn về việc</w:t>
      </w:r>
      <w:r w:rsidR="00766C04" w:rsidRPr="001A2915">
        <w:rPr>
          <w:sz w:val="28"/>
          <w:szCs w:val="28"/>
          <w:lang w:val="vi-VN"/>
        </w:rPr>
        <w:t xml:space="preserve"> </w:t>
      </w:r>
      <w:r w:rsidR="00743EE4" w:rsidRPr="001A2915">
        <w:rPr>
          <w:sz w:val="28"/>
          <w:szCs w:val="28"/>
          <w:lang w:val="vi-VN"/>
        </w:rPr>
        <w:t>trao đổi</w:t>
      </w:r>
      <w:r w:rsidR="0099657B" w:rsidRPr="001A2915">
        <w:rPr>
          <w:sz w:val="28"/>
          <w:szCs w:val="28"/>
          <w:lang w:val="vi-VN"/>
        </w:rPr>
        <w:t>, cung cấp</w:t>
      </w:r>
      <w:r w:rsidR="00743EE4" w:rsidRPr="001A2915">
        <w:rPr>
          <w:sz w:val="28"/>
          <w:szCs w:val="28"/>
          <w:lang w:val="vi-VN"/>
        </w:rPr>
        <w:t>, chuyển giao</w:t>
      </w:r>
      <w:r w:rsidR="0099657B" w:rsidRPr="001A2915">
        <w:rPr>
          <w:sz w:val="28"/>
          <w:szCs w:val="28"/>
          <w:lang w:val="vi-VN"/>
        </w:rPr>
        <w:t xml:space="preserve"> </w:t>
      </w:r>
      <w:r w:rsidR="00766C04" w:rsidRPr="001A2915">
        <w:rPr>
          <w:sz w:val="28"/>
          <w:szCs w:val="28"/>
          <w:lang w:val="vi-VN"/>
        </w:rPr>
        <w:t xml:space="preserve">thông tin </w:t>
      </w:r>
      <w:r w:rsidR="00455B1F" w:rsidRPr="001A2915">
        <w:rPr>
          <w:color w:val="000000"/>
          <w:sz w:val="28"/>
          <w:szCs w:val="28"/>
          <w:lang w:val="es-VE"/>
        </w:rPr>
        <w:t>phòng, chống rửa tiền</w:t>
      </w:r>
      <w:r w:rsidR="000418D1" w:rsidRPr="001A2915">
        <w:rPr>
          <w:sz w:val="28"/>
          <w:szCs w:val="28"/>
          <w:lang w:val="vi-VN"/>
        </w:rPr>
        <w:t xml:space="preserve"> trong nước</w:t>
      </w:r>
      <w:r w:rsidR="00551158" w:rsidRPr="001A2915">
        <w:rPr>
          <w:sz w:val="28"/>
          <w:szCs w:val="28"/>
          <w:lang w:val="vi-VN"/>
        </w:rPr>
        <w:t>.</w:t>
      </w:r>
      <w:r w:rsidR="009A471E" w:rsidRPr="001A2915">
        <w:rPr>
          <w:sz w:val="28"/>
          <w:szCs w:val="28"/>
          <w:lang w:val="vi-VN"/>
        </w:rPr>
        <w:t xml:space="preserve"> Việc sửa đổi, bổ sung nhằm đáp ứng yêu cầu thực tiễn chuyển giao, trao đổi</w:t>
      </w:r>
      <w:r w:rsidR="000561D0" w:rsidRPr="001A2915">
        <w:rPr>
          <w:sz w:val="28"/>
          <w:szCs w:val="28"/>
          <w:lang w:val="vi-VN"/>
        </w:rPr>
        <w:t>, cung cấp</w:t>
      </w:r>
      <w:r w:rsidR="009A471E" w:rsidRPr="001A2915">
        <w:rPr>
          <w:sz w:val="28"/>
          <w:szCs w:val="28"/>
          <w:lang w:val="vi-VN"/>
        </w:rPr>
        <w:t xml:space="preserve"> thông tin </w:t>
      </w:r>
      <w:r w:rsidR="00455B1F" w:rsidRPr="001A2915">
        <w:rPr>
          <w:color w:val="000000"/>
          <w:sz w:val="28"/>
          <w:szCs w:val="28"/>
          <w:lang w:val="es-VE"/>
        </w:rPr>
        <w:t>phòng, chống rửa tiền</w:t>
      </w:r>
      <w:r w:rsidR="009A471E" w:rsidRPr="001A2915">
        <w:rPr>
          <w:sz w:val="28"/>
          <w:szCs w:val="28"/>
          <w:lang w:val="vi-VN"/>
        </w:rPr>
        <w:t xml:space="preserve"> tại Ngân hàng Nhà nước với các cơ quan có thẩm quyền trong và ngoài nước.</w:t>
      </w:r>
      <w:r w:rsidR="009A471E" w:rsidRPr="001A2915">
        <w:rPr>
          <w:sz w:val="28"/>
          <w:szCs w:val="28"/>
          <w:lang w:val="vi-VN"/>
        </w:rPr>
        <w:tab/>
      </w:r>
    </w:p>
    <w:p w14:paraId="4B4C1EC2" w14:textId="1CC9C5CF" w:rsidR="00DE5E78" w:rsidRPr="001A2915" w:rsidRDefault="001A2915" w:rsidP="001A2915">
      <w:pPr>
        <w:widowControl w:val="0"/>
        <w:ind w:firstLine="720"/>
        <w:jc w:val="both"/>
        <w:rPr>
          <w:sz w:val="28"/>
          <w:szCs w:val="28"/>
          <w:lang w:val="vi-VN"/>
        </w:rPr>
      </w:pPr>
      <w:r w:rsidRPr="001A2915">
        <w:rPr>
          <w:sz w:val="28"/>
          <w:szCs w:val="28"/>
        </w:rPr>
        <w:t>2.</w:t>
      </w:r>
      <w:r w:rsidR="00DE5E78" w:rsidRPr="001A2915">
        <w:rPr>
          <w:sz w:val="28"/>
          <w:szCs w:val="28"/>
          <w:lang w:val="vi-VN"/>
        </w:rPr>
        <w:t xml:space="preserve">14. </w:t>
      </w:r>
      <w:r w:rsidR="009A471E" w:rsidRPr="001A2915">
        <w:rPr>
          <w:sz w:val="28"/>
          <w:szCs w:val="28"/>
          <w:lang w:val="vi-VN"/>
        </w:rPr>
        <w:t>Về áp dụng các biện pháp tạm thời</w:t>
      </w:r>
    </w:p>
    <w:p w14:paraId="7601A922" w14:textId="4D54494A" w:rsidR="009122FA" w:rsidRPr="001A2915" w:rsidRDefault="00DE5E78" w:rsidP="001A2915">
      <w:pPr>
        <w:widowControl w:val="0"/>
        <w:ind w:firstLine="720"/>
        <w:jc w:val="both"/>
        <w:rPr>
          <w:sz w:val="28"/>
          <w:szCs w:val="28"/>
          <w:lang w:val="vi-VN"/>
        </w:rPr>
      </w:pPr>
      <w:r w:rsidRPr="001A2915">
        <w:rPr>
          <w:sz w:val="28"/>
          <w:szCs w:val="28"/>
          <w:lang w:val="vi-VN"/>
        </w:rPr>
        <w:t xml:space="preserve">- </w:t>
      </w:r>
      <w:r w:rsidR="00405BF4" w:rsidRPr="001A2915">
        <w:rPr>
          <w:sz w:val="28"/>
          <w:szCs w:val="28"/>
          <w:lang w:val="vi-VN"/>
        </w:rPr>
        <w:t xml:space="preserve">Luật </w:t>
      </w:r>
      <w:r w:rsidR="00455B1F" w:rsidRPr="001A2915">
        <w:rPr>
          <w:color w:val="000000"/>
          <w:sz w:val="28"/>
          <w:szCs w:val="28"/>
          <w:lang w:val="es-VE"/>
        </w:rPr>
        <w:t>Phòng, chống rửa tiền</w:t>
      </w:r>
      <w:r w:rsidR="00405BF4" w:rsidRPr="001A2915">
        <w:rPr>
          <w:sz w:val="28"/>
          <w:szCs w:val="28"/>
          <w:lang w:val="vi-VN"/>
        </w:rPr>
        <w:t xml:space="preserve"> năm 2022</w:t>
      </w:r>
      <w:r w:rsidR="009A471E" w:rsidRPr="001A2915">
        <w:rPr>
          <w:sz w:val="28"/>
          <w:szCs w:val="28"/>
          <w:lang w:val="vi-VN"/>
        </w:rPr>
        <w:t xml:space="preserve"> </w:t>
      </w:r>
      <w:r w:rsidR="009D3CDA" w:rsidRPr="001A2915">
        <w:rPr>
          <w:sz w:val="28"/>
          <w:szCs w:val="28"/>
          <w:lang w:val="vi-VN"/>
        </w:rPr>
        <w:t xml:space="preserve">quy định rõ các trường hợp thực hiện trì hoãn giao dịch bao gồm: (i) </w:t>
      </w:r>
      <w:r w:rsidR="00743EE4" w:rsidRPr="001A2915">
        <w:rPr>
          <w:sz w:val="28"/>
          <w:szCs w:val="28"/>
          <w:lang w:val="vi-VN"/>
        </w:rPr>
        <w:t>Khi có căn cứ để nghi ngờ hoặc phát hiện các bên liên quan đến giao dịch thuộc Danh sách đen</w:t>
      </w:r>
      <w:r w:rsidR="009D3CDA" w:rsidRPr="001A2915">
        <w:rPr>
          <w:sz w:val="28"/>
          <w:szCs w:val="28"/>
          <w:lang w:val="vi-VN"/>
        </w:rPr>
        <w:t xml:space="preserve">. Luật </w:t>
      </w:r>
      <w:r w:rsidR="00061754" w:rsidRPr="001A2915">
        <w:rPr>
          <w:sz w:val="28"/>
          <w:szCs w:val="28"/>
          <w:lang w:val="vi-VN"/>
        </w:rPr>
        <w:t xml:space="preserve">cũng </w:t>
      </w:r>
      <w:r w:rsidR="009D3CDA" w:rsidRPr="001A2915">
        <w:rPr>
          <w:sz w:val="28"/>
          <w:szCs w:val="28"/>
          <w:lang w:val="vi-VN"/>
        </w:rPr>
        <w:t>giao Chính phủ quy định chi tiết</w:t>
      </w:r>
      <w:r w:rsidR="00061754" w:rsidRPr="001A2915">
        <w:rPr>
          <w:sz w:val="28"/>
          <w:szCs w:val="28"/>
          <w:lang w:val="vi-VN"/>
        </w:rPr>
        <w:t xml:space="preserve"> nội dung này</w:t>
      </w:r>
      <w:r w:rsidR="00FB466B" w:rsidRPr="001A2915">
        <w:rPr>
          <w:sz w:val="28"/>
          <w:szCs w:val="28"/>
          <w:lang w:val="vi-VN"/>
        </w:rPr>
        <w:t xml:space="preserve">; </w:t>
      </w:r>
      <w:r w:rsidR="00743EE4" w:rsidRPr="001A2915">
        <w:rPr>
          <w:sz w:val="28"/>
          <w:szCs w:val="28"/>
          <w:lang w:val="vi-VN"/>
        </w:rPr>
        <w:t xml:space="preserve">(ii) </w:t>
      </w:r>
      <w:r w:rsidR="00743EE4" w:rsidRPr="001A2915">
        <w:rPr>
          <w:sz w:val="28"/>
          <w:szCs w:val="28"/>
          <w:lang w:val="es-VE"/>
        </w:rPr>
        <w:t>Khi có lý do để tin rằng giao dịch được yêu cầu thực hiện có liên quan đến hoạt động phạm tội, bao gồm: giao dịch do người bị kết án theo quy định của pháp luật tố tụng hình sự yêu cầu thực hiện và tài sản trong giao dịch thuộc quyền sở hữu hoặc có nguồn gốc thuộc quyền sở hữu, quyền kiểm soát của người bị kết án đó; giao dịch liên quan đến tổ chức, cá nhân thực hiện hành vi có liên quan đến tội phạm tài trợ khủng bố</w:t>
      </w:r>
      <w:r w:rsidR="00743EE4" w:rsidRPr="001A2915">
        <w:rPr>
          <w:sz w:val="28"/>
          <w:szCs w:val="28"/>
          <w:lang w:val="vi-VN"/>
        </w:rPr>
        <w:t xml:space="preserve">; </w:t>
      </w:r>
      <w:r w:rsidR="00FB466B" w:rsidRPr="001A2915">
        <w:rPr>
          <w:sz w:val="28"/>
          <w:szCs w:val="28"/>
          <w:lang w:val="vi-VN"/>
        </w:rPr>
        <w:t>(ii</w:t>
      </w:r>
      <w:r w:rsidR="00743EE4" w:rsidRPr="001A2915">
        <w:rPr>
          <w:sz w:val="28"/>
          <w:szCs w:val="28"/>
          <w:lang w:val="vi-VN"/>
        </w:rPr>
        <w:t>i</w:t>
      </w:r>
      <w:r w:rsidR="00FB466B" w:rsidRPr="001A2915">
        <w:rPr>
          <w:sz w:val="28"/>
          <w:szCs w:val="28"/>
          <w:lang w:val="vi-VN"/>
        </w:rPr>
        <w:t xml:space="preserve">) Khi có yêu cầu của cơ quan nhà nước có thẩm quyền theo quy định tại các luật liên quan. </w:t>
      </w:r>
      <w:r w:rsidR="00405BF4" w:rsidRPr="001A2915">
        <w:rPr>
          <w:sz w:val="28"/>
          <w:szCs w:val="28"/>
          <w:lang w:val="vi-VN"/>
        </w:rPr>
        <w:t xml:space="preserve">Luật </w:t>
      </w:r>
      <w:r w:rsidR="00455B1F" w:rsidRPr="001A2915">
        <w:rPr>
          <w:color w:val="000000"/>
          <w:sz w:val="28"/>
          <w:szCs w:val="28"/>
          <w:lang w:val="es-VE"/>
        </w:rPr>
        <w:t>Phòng, chống rửa tiền</w:t>
      </w:r>
      <w:r w:rsidR="00405BF4" w:rsidRPr="001A2915">
        <w:rPr>
          <w:sz w:val="28"/>
          <w:szCs w:val="28"/>
          <w:lang w:val="vi-VN"/>
        </w:rPr>
        <w:t xml:space="preserve"> năm 2022</w:t>
      </w:r>
      <w:r w:rsidR="009122FA" w:rsidRPr="001A2915">
        <w:rPr>
          <w:sz w:val="28"/>
          <w:szCs w:val="28"/>
          <w:lang w:val="vi-VN"/>
        </w:rPr>
        <w:t xml:space="preserve"> cũng luật hóa quy định về</w:t>
      </w:r>
      <w:r w:rsidR="00061754" w:rsidRPr="001A2915">
        <w:rPr>
          <w:sz w:val="28"/>
          <w:szCs w:val="28"/>
          <w:lang w:val="vi-VN"/>
        </w:rPr>
        <w:t xml:space="preserve"> việc miễn</w:t>
      </w:r>
      <w:r w:rsidR="009122FA" w:rsidRPr="001A2915">
        <w:rPr>
          <w:sz w:val="28"/>
          <w:szCs w:val="28"/>
          <w:lang w:val="vi-VN"/>
        </w:rPr>
        <w:t xml:space="preserve"> trách nhiệm của đối tượng báo cáo tại </w:t>
      </w:r>
      <w:r w:rsidR="00D1230D" w:rsidRPr="001A2915">
        <w:rPr>
          <w:sz w:val="28"/>
          <w:szCs w:val="28"/>
          <w:lang w:val="vi-VN"/>
        </w:rPr>
        <w:t>Nghị định 116/2013/NĐ-CP</w:t>
      </w:r>
      <w:r w:rsidR="00B81C84" w:rsidRPr="001A2915">
        <w:rPr>
          <w:sz w:val="28"/>
          <w:szCs w:val="28"/>
          <w:lang w:val="vi-VN"/>
        </w:rPr>
        <w:t xml:space="preserve"> ngày 14/10/2013 (đã được sửa đổi, bổ sung tại Nghị định 87/2019/NĐ-CP ngày 14/11/2019) </w:t>
      </w:r>
      <w:r w:rsidR="00D1230D" w:rsidRPr="001A2915">
        <w:rPr>
          <w:sz w:val="28"/>
          <w:szCs w:val="28"/>
          <w:lang w:val="vi-VN"/>
        </w:rPr>
        <w:t>, theo đó đối tượng báo cáo không phải chịu trách nhiệm pháp lý về những hậu quả phát sinh khi áp dụng biện pháp trì hoãn giao dịch theo đúng quy định tại Luật.</w:t>
      </w:r>
    </w:p>
    <w:p w14:paraId="38C26175" w14:textId="1985EB98" w:rsidR="00117969" w:rsidRPr="001A2915" w:rsidRDefault="00D769D6" w:rsidP="001A2915">
      <w:pPr>
        <w:widowControl w:val="0"/>
        <w:ind w:firstLine="720"/>
        <w:jc w:val="both"/>
        <w:rPr>
          <w:sz w:val="28"/>
          <w:szCs w:val="28"/>
          <w:highlight w:val="yellow"/>
          <w:lang w:val="vi-VN"/>
        </w:rPr>
      </w:pPr>
      <w:r w:rsidRPr="001A2915">
        <w:rPr>
          <w:sz w:val="28"/>
          <w:szCs w:val="28"/>
          <w:lang w:val="vi-VN"/>
        </w:rPr>
        <w:t xml:space="preserve">Bên cạnh đó, </w:t>
      </w:r>
      <w:r w:rsidR="00405BF4" w:rsidRPr="001A2915">
        <w:rPr>
          <w:sz w:val="28"/>
          <w:szCs w:val="28"/>
          <w:lang w:val="vi-VN"/>
        </w:rPr>
        <w:t xml:space="preserve">Luật </w:t>
      </w:r>
      <w:r w:rsidR="00455B1F" w:rsidRPr="001A2915">
        <w:rPr>
          <w:color w:val="000000"/>
          <w:sz w:val="28"/>
          <w:szCs w:val="28"/>
          <w:lang w:val="es-VE"/>
        </w:rPr>
        <w:t>Phòng, chống rửa tiền</w:t>
      </w:r>
      <w:r w:rsidR="00405BF4" w:rsidRPr="001A2915">
        <w:rPr>
          <w:sz w:val="28"/>
          <w:szCs w:val="28"/>
          <w:lang w:val="vi-VN"/>
        </w:rPr>
        <w:t xml:space="preserve"> năm 2022</w:t>
      </w:r>
      <w:r w:rsidRPr="001A2915">
        <w:rPr>
          <w:sz w:val="28"/>
          <w:szCs w:val="28"/>
          <w:lang w:val="vi-VN"/>
        </w:rPr>
        <w:t xml:space="preserve"> cũng</w:t>
      </w:r>
      <w:r w:rsidR="009A471E" w:rsidRPr="001A2915">
        <w:rPr>
          <w:sz w:val="28"/>
          <w:szCs w:val="28"/>
          <w:lang w:val="vi-VN"/>
        </w:rPr>
        <w:t xml:space="preserve"> bổ sung quy định về thời điểm thực hiện biện pháp trì hoãn giao dịch theo hướng đảm bảo tính kịp thời, phù hợp với yêu cầu của </w:t>
      </w:r>
      <w:r w:rsidR="00B81C84" w:rsidRPr="001A2915">
        <w:rPr>
          <w:sz w:val="28"/>
          <w:szCs w:val="28"/>
          <w:lang w:val="vi-VN"/>
        </w:rPr>
        <w:t xml:space="preserve">khuyến </w:t>
      </w:r>
      <w:r w:rsidR="009A471E" w:rsidRPr="001A2915">
        <w:rPr>
          <w:sz w:val="28"/>
          <w:szCs w:val="28"/>
          <w:lang w:val="vi-VN"/>
        </w:rPr>
        <w:t>nghị số 6 của FATF.</w:t>
      </w:r>
      <w:r w:rsidR="00117969" w:rsidRPr="001A2915">
        <w:rPr>
          <w:sz w:val="28"/>
          <w:szCs w:val="28"/>
          <w:highlight w:val="yellow"/>
          <w:lang w:val="vi-VN"/>
        </w:rPr>
        <w:t xml:space="preserve"> </w:t>
      </w:r>
    </w:p>
    <w:p w14:paraId="142192C2" w14:textId="553BF852" w:rsidR="000933C6" w:rsidRPr="001A2915" w:rsidRDefault="00DE5E78" w:rsidP="001A2915">
      <w:pPr>
        <w:widowControl w:val="0"/>
        <w:ind w:firstLine="720"/>
        <w:jc w:val="both"/>
        <w:rPr>
          <w:sz w:val="28"/>
          <w:szCs w:val="28"/>
          <w:lang w:val="vi-VN"/>
        </w:rPr>
      </w:pPr>
      <w:r w:rsidRPr="001A2915">
        <w:rPr>
          <w:sz w:val="28"/>
          <w:szCs w:val="28"/>
          <w:lang w:val="vi-VN"/>
        </w:rPr>
        <w:t xml:space="preserve">- </w:t>
      </w:r>
      <w:r w:rsidR="000933C6" w:rsidRPr="001A2915">
        <w:rPr>
          <w:sz w:val="28"/>
          <w:szCs w:val="28"/>
          <w:lang w:val="vi-VN"/>
        </w:rPr>
        <w:t>Về biện pháp phong tỏa tài khoản, niêm phong, phong tỏa hoặc tạm giữ tài sản</w:t>
      </w:r>
      <w:r w:rsidRPr="001A2915">
        <w:rPr>
          <w:sz w:val="28"/>
          <w:szCs w:val="28"/>
          <w:lang w:val="vi-VN"/>
        </w:rPr>
        <w:t xml:space="preserve">: ngoài kế thừa các biện pháp được quy định tại Luật </w:t>
      </w:r>
      <w:r w:rsidR="00455B1F" w:rsidRPr="001A2915">
        <w:rPr>
          <w:color w:val="000000"/>
          <w:sz w:val="28"/>
          <w:szCs w:val="28"/>
          <w:lang w:val="es-VE"/>
        </w:rPr>
        <w:t>Phòng, chống rửa tiền</w:t>
      </w:r>
      <w:r w:rsidRPr="001A2915">
        <w:rPr>
          <w:sz w:val="28"/>
          <w:szCs w:val="28"/>
          <w:lang w:val="vi-VN"/>
        </w:rPr>
        <w:t xml:space="preserve"> năm 2012,</w:t>
      </w:r>
      <w:r w:rsidR="000933C6" w:rsidRPr="001A2915">
        <w:rPr>
          <w:sz w:val="28"/>
          <w:szCs w:val="28"/>
          <w:lang w:val="vi-VN"/>
        </w:rPr>
        <w:t xml:space="preserve"> </w:t>
      </w:r>
      <w:r w:rsidR="00405BF4" w:rsidRPr="001A2915">
        <w:rPr>
          <w:sz w:val="28"/>
          <w:szCs w:val="28"/>
          <w:lang w:val="vi-VN"/>
        </w:rPr>
        <w:t xml:space="preserve">Luật </w:t>
      </w:r>
      <w:r w:rsidR="00EB1593" w:rsidRPr="001A2915">
        <w:rPr>
          <w:sz w:val="28"/>
          <w:szCs w:val="28"/>
          <w:lang w:val="pt-BR"/>
        </w:rPr>
        <w:t>Phòng, chống rửa tiền</w:t>
      </w:r>
      <w:r w:rsidR="00405BF4" w:rsidRPr="001A2915">
        <w:rPr>
          <w:sz w:val="28"/>
          <w:szCs w:val="28"/>
          <w:lang w:val="vi-VN"/>
        </w:rPr>
        <w:t xml:space="preserve"> năm 2022</w:t>
      </w:r>
      <w:r w:rsidR="000933C6" w:rsidRPr="001A2915">
        <w:rPr>
          <w:sz w:val="28"/>
          <w:szCs w:val="28"/>
          <w:lang w:val="vi-VN"/>
        </w:rPr>
        <w:t xml:space="preserve"> bổ sung quy định đối tượng báo cáo phải thực hiện quyết định của cơ quan nhà nước có thẩm quyền về </w:t>
      </w:r>
      <w:r w:rsidR="00FC18ED" w:rsidRPr="001A2915">
        <w:rPr>
          <w:sz w:val="28"/>
          <w:szCs w:val="28"/>
          <w:lang w:val="vi-VN"/>
        </w:rPr>
        <w:t>việc</w:t>
      </w:r>
      <w:r w:rsidR="00FC18ED" w:rsidRPr="001A2915">
        <w:rPr>
          <w:sz w:val="28"/>
          <w:szCs w:val="28"/>
          <w:lang w:val="es-VE"/>
        </w:rPr>
        <w:t xml:space="preserve"> phong tỏa tài sản của các tổ chức, cá nhân theo quy định của pháp luật.</w:t>
      </w:r>
    </w:p>
    <w:p w14:paraId="6707DA5E" w14:textId="03B6585D" w:rsidR="00117969" w:rsidRPr="001A2915" w:rsidRDefault="001A2915" w:rsidP="001A2915">
      <w:pPr>
        <w:widowControl w:val="0"/>
        <w:ind w:firstLine="720"/>
        <w:jc w:val="both"/>
        <w:rPr>
          <w:sz w:val="28"/>
          <w:szCs w:val="28"/>
          <w:lang w:val="vi-VN"/>
        </w:rPr>
      </w:pPr>
      <w:r w:rsidRPr="001A2915">
        <w:rPr>
          <w:sz w:val="28"/>
          <w:szCs w:val="28"/>
        </w:rPr>
        <w:t>2.</w:t>
      </w:r>
      <w:r w:rsidR="00DE5E78" w:rsidRPr="001A2915">
        <w:rPr>
          <w:sz w:val="28"/>
          <w:szCs w:val="28"/>
          <w:lang w:val="vi-VN"/>
        </w:rPr>
        <w:t>15</w:t>
      </w:r>
      <w:r w:rsidR="00117969" w:rsidRPr="001A2915">
        <w:rPr>
          <w:sz w:val="28"/>
          <w:szCs w:val="28"/>
          <w:lang w:val="vi-VN"/>
        </w:rPr>
        <w:t xml:space="preserve">. Về quy định trách nhiệm của các cơ quan quản lý nhà nước trong </w:t>
      </w:r>
      <w:r w:rsidR="00EB1593" w:rsidRPr="001A2915">
        <w:rPr>
          <w:sz w:val="28"/>
          <w:szCs w:val="28"/>
          <w:lang w:val="pt-BR"/>
        </w:rPr>
        <w:lastRenderedPageBreak/>
        <w:t>phòng, chống rửa tiền</w:t>
      </w:r>
    </w:p>
    <w:p w14:paraId="33512356" w14:textId="2B7CFA31" w:rsidR="00791E8C" w:rsidRPr="001A2915" w:rsidRDefault="00766C04" w:rsidP="001A2915">
      <w:pPr>
        <w:widowControl w:val="0"/>
        <w:ind w:firstLine="720"/>
        <w:jc w:val="both"/>
        <w:rPr>
          <w:sz w:val="28"/>
          <w:szCs w:val="28"/>
          <w:lang w:val="vi-VN"/>
        </w:rPr>
      </w:pPr>
      <w:r w:rsidRPr="001A2915">
        <w:rPr>
          <w:sz w:val="28"/>
          <w:szCs w:val="28"/>
          <w:lang w:val="vi-VN"/>
        </w:rPr>
        <w:t xml:space="preserve">Về cơ bản, nội dung phân công trách nhiệm của các cơ quan quản lý nhà nước trong </w:t>
      </w:r>
      <w:r w:rsidR="00455B1F" w:rsidRPr="001A2915">
        <w:rPr>
          <w:color w:val="000000"/>
          <w:sz w:val="28"/>
          <w:szCs w:val="28"/>
          <w:lang w:val="es-VE"/>
        </w:rPr>
        <w:t>phòng, chống rửa tiền</w:t>
      </w:r>
      <w:r w:rsidRPr="001A2915">
        <w:rPr>
          <w:sz w:val="28"/>
          <w:szCs w:val="28"/>
          <w:lang w:val="vi-VN"/>
        </w:rPr>
        <w:t xml:space="preserve"> được kế thừa các quy định tại Luật </w:t>
      </w:r>
      <w:r w:rsidR="00455B1F" w:rsidRPr="001A2915">
        <w:rPr>
          <w:color w:val="000000"/>
          <w:sz w:val="28"/>
          <w:szCs w:val="28"/>
          <w:lang w:val="es-VE"/>
        </w:rPr>
        <w:t xml:space="preserve">Phòng, chống rửa tiền </w:t>
      </w:r>
      <w:r w:rsidR="00BC60E3" w:rsidRPr="001A2915">
        <w:rPr>
          <w:sz w:val="28"/>
          <w:szCs w:val="28"/>
          <w:lang w:val="vi-VN"/>
        </w:rPr>
        <w:t xml:space="preserve">năm </w:t>
      </w:r>
      <w:r w:rsidRPr="001A2915">
        <w:rPr>
          <w:sz w:val="28"/>
          <w:szCs w:val="28"/>
          <w:lang w:val="vi-VN"/>
        </w:rPr>
        <w:t xml:space="preserve">2012 và trên cơ sở luật hóa nội dung phân công trách nhiệm của bộ, ngành tại Nghị định 116/2013/NĐ-CP </w:t>
      </w:r>
      <w:r w:rsidR="00E1358B" w:rsidRPr="001A2915">
        <w:rPr>
          <w:color w:val="000000"/>
          <w:sz w:val="28"/>
          <w:szCs w:val="28"/>
          <w:lang w:val="vi-VN"/>
        </w:rPr>
        <w:t xml:space="preserve">ngày 04/10/2013 quy định chi tiết thi hành một số điều của Luật </w:t>
      </w:r>
      <w:r w:rsidR="00455B1F" w:rsidRPr="001A2915">
        <w:rPr>
          <w:color w:val="000000"/>
          <w:sz w:val="28"/>
          <w:szCs w:val="28"/>
          <w:lang w:val="vi-VN"/>
        </w:rPr>
        <w:t>P</w:t>
      </w:r>
      <w:r w:rsidR="00E1358B" w:rsidRPr="001A2915">
        <w:rPr>
          <w:color w:val="000000"/>
          <w:sz w:val="28"/>
          <w:szCs w:val="28"/>
          <w:lang w:val="vi-VN"/>
        </w:rPr>
        <w:t>hòng, chống rửa tiền, được sửa đổi, bổ sung tại Nghị định số 87/2019/NĐ-CP ngày 14/11/2019</w:t>
      </w:r>
      <w:r w:rsidR="00DE5E78" w:rsidRPr="001A2915">
        <w:rPr>
          <w:sz w:val="28"/>
          <w:szCs w:val="28"/>
          <w:lang w:val="vi-VN"/>
        </w:rPr>
        <w:t>; sửa đổi,</w:t>
      </w:r>
      <w:r w:rsidR="00861C96" w:rsidRPr="001A2915">
        <w:rPr>
          <w:sz w:val="28"/>
          <w:szCs w:val="28"/>
          <w:lang w:val="vi-VN"/>
        </w:rPr>
        <w:t xml:space="preserve"> bổ sung trách nhiệm</w:t>
      </w:r>
      <w:r w:rsidR="007B0A86" w:rsidRPr="001A2915">
        <w:rPr>
          <w:sz w:val="28"/>
          <w:szCs w:val="28"/>
          <w:lang w:val="vi-VN"/>
        </w:rPr>
        <w:t xml:space="preserve"> cụ thể</w:t>
      </w:r>
      <w:r w:rsidR="00861C96" w:rsidRPr="001A2915">
        <w:rPr>
          <w:sz w:val="28"/>
          <w:szCs w:val="28"/>
          <w:lang w:val="vi-VN"/>
        </w:rPr>
        <w:t xml:space="preserve"> </w:t>
      </w:r>
      <w:r w:rsidR="00E91343" w:rsidRPr="001A2915">
        <w:rPr>
          <w:sz w:val="28"/>
          <w:szCs w:val="28"/>
          <w:lang w:val="vi-VN"/>
        </w:rPr>
        <w:t xml:space="preserve">một số </w:t>
      </w:r>
      <w:r w:rsidR="00E1358B" w:rsidRPr="001A2915">
        <w:rPr>
          <w:sz w:val="28"/>
          <w:szCs w:val="28"/>
          <w:lang w:val="vi-VN"/>
        </w:rPr>
        <w:t>Bộ ,</w:t>
      </w:r>
      <w:r w:rsidR="00E91343" w:rsidRPr="001A2915">
        <w:rPr>
          <w:sz w:val="28"/>
          <w:szCs w:val="28"/>
          <w:lang w:val="vi-VN"/>
        </w:rPr>
        <w:t>ngành</w:t>
      </w:r>
      <w:r w:rsidR="00117969" w:rsidRPr="001A2915">
        <w:rPr>
          <w:sz w:val="28"/>
          <w:szCs w:val="28"/>
          <w:lang w:val="vi-VN"/>
        </w:rPr>
        <w:t xml:space="preserve"> bảo đảm phù hợp với chức năng quản lý nhà nước của các bộ, ngành và tính thống nhất với quy định pháp luật liên quan. </w:t>
      </w:r>
      <w:r w:rsidR="007B0A86" w:rsidRPr="001A2915">
        <w:rPr>
          <w:sz w:val="28"/>
          <w:szCs w:val="28"/>
          <w:lang w:val="vi-VN"/>
        </w:rPr>
        <w:t>Đồng thời, bổ sung quy định trách nhiệm của các Bộ, ngành trong việc thực hiện đánh giá, cập nhật rủi ro quốc gia về rửa tiền đối với lĩnh vực, ngành thuộc chức năng quản lý nhà nước.</w:t>
      </w:r>
    </w:p>
    <w:p w14:paraId="4AC57641" w14:textId="0568AA2D" w:rsidR="00117969" w:rsidRPr="001A2915" w:rsidRDefault="001A2915" w:rsidP="001A2915">
      <w:pPr>
        <w:widowControl w:val="0"/>
        <w:ind w:firstLine="720"/>
        <w:jc w:val="both"/>
        <w:rPr>
          <w:sz w:val="28"/>
          <w:szCs w:val="28"/>
          <w:lang w:val="vi-VN"/>
        </w:rPr>
      </w:pPr>
      <w:r w:rsidRPr="001A2915">
        <w:rPr>
          <w:sz w:val="28"/>
          <w:szCs w:val="28"/>
        </w:rPr>
        <w:t>2.</w:t>
      </w:r>
      <w:r w:rsidR="007B0A86" w:rsidRPr="001A2915">
        <w:rPr>
          <w:sz w:val="28"/>
          <w:szCs w:val="28"/>
          <w:lang w:val="vi-VN"/>
        </w:rPr>
        <w:t>16</w:t>
      </w:r>
      <w:r w:rsidR="00117969" w:rsidRPr="001A2915">
        <w:rPr>
          <w:sz w:val="28"/>
          <w:szCs w:val="28"/>
          <w:lang w:val="vi-VN"/>
        </w:rPr>
        <w:t>. Về điều khoản thi hành</w:t>
      </w:r>
    </w:p>
    <w:p w14:paraId="3701A4B8" w14:textId="3B7BB2E3" w:rsidR="0007730A" w:rsidRPr="001A2915" w:rsidRDefault="00117969" w:rsidP="001A2915">
      <w:pPr>
        <w:widowControl w:val="0"/>
        <w:ind w:firstLine="720"/>
        <w:jc w:val="both"/>
        <w:rPr>
          <w:sz w:val="28"/>
          <w:szCs w:val="28"/>
          <w:lang w:val="vi-VN"/>
        </w:rPr>
      </w:pPr>
      <w:r w:rsidRPr="001A2915">
        <w:rPr>
          <w:sz w:val="28"/>
          <w:szCs w:val="28"/>
          <w:lang w:val="vi-VN"/>
        </w:rPr>
        <w:t xml:space="preserve">- </w:t>
      </w:r>
      <w:r w:rsidR="00405BF4" w:rsidRPr="001A2915">
        <w:rPr>
          <w:sz w:val="28"/>
          <w:szCs w:val="28"/>
          <w:lang w:val="vi-VN"/>
        </w:rPr>
        <w:t xml:space="preserve">Luật </w:t>
      </w:r>
      <w:r w:rsidR="00455B1F" w:rsidRPr="001A2915">
        <w:rPr>
          <w:color w:val="000000"/>
          <w:sz w:val="28"/>
          <w:szCs w:val="28"/>
          <w:lang w:val="es-VE"/>
        </w:rPr>
        <w:t>Phòng, chống rửa tiền</w:t>
      </w:r>
      <w:r w:rsidR="00405BF4" w:rsidRPr="001A2915">
        <w:rPr>
          <w:sz w:val="28"/>
          <w:szCs w:val="28"/>
          <w:lang w:val="vi-VN"/>
        </w:rPr>
        <w:t xml:space="preserve"> năm 2022</w:t>
      </w:r>
      <w:r w:rsidRPr="001A2915">
        <w:rPr>
          <w:sz w:val="28"/>
          <w:szCs w:val="28"/>
          <w:lang w:val="vi-VN"/>
        </w:rPr>
        <w:t xml:space="preserve"> sửa đổi, bổ sung khoản 1 Điều 49 Luật Ngân hàng Nhà nước, trong đó bỏ cụm từ “phòng, chống rửa tiền”. </w:t>
      </w:r>
      <w:r w:rsidR="00C41AD9" w:rsidRPr="001A2915">
        <w:rPr>
          <w:sz w:val="28"/>
          <w:szCs w:val="28"/>
          <w:lang w:val="es-VE"/>
        </w:rPr>
        <w:t xml:space="preserve">Việc sửa đổi, bổ sung nhằm tạo cơ sở để triển khai, thực hiện các yêu cầu </w:t>
      </w:r>
      <w:r w:rsidR="00B01F98" w:rsidRPr="001A2915">
        <w:rPr>
          <w:sz w:val="28"/>
          <w:szCs w:val="28"/>
          <w:lang w:val="es-VE"/>
        </w:rPr>
        <w:t xml:space="preserve">về nâng cao tính độc lập của đơn vị tình báo tài chính </w:t>
      </w:r>
      <w:r w:rsidR="00C41AD9" w:rsidRPr="001A2915">
        <w:rPr>
          <w:sz w:val="28"/>
          <w:szCs w:val="28"/>
          <w:lang w:val="es-VE"/>
        </w:rPr>
        <w:t xml:space="preserve">tại khuyến nghị </w:t>
      </w:r>
      <w:r w:rsidR="00861C96" w:rsidRPr="001A2915">
        <w:rPr>
          <w:sz w:val="28"/>
          <w:szCs w:val="28"/>
          <w:lang w:val="es-VE"/>
        </w:rPr>
        <w:t xml:space="preserve">số 29 </w:t>
      </w:r>
      <w:r w:rsidR="00C41AD9" w:rsidRPr="001A2915">
        <w:rPr>
          <w:sz w:val="28"/>
          <w:szCs w:val="28"/>
          <w:lang w:val="es-VE"/>
        </w:rPr>
        <w:t>của FATF và đánh giá của APG</w:t>
      </w:r>
      <w:r w:rsidR="005511FF" w:rsidRPr="001A2915">
        <w:rPr>
          <w:sz w:val="28"/>
          <w:szCs w:val="28"/>
          <w:lang w:val="es-VE"/>
        </w:rPr>
        <w:t xml:space="preserve"> cũng như để đáp ứng yêu cầu của công tác </w:t>
      </w:r>
      <w:r w:rsidR="00455B1F" w:rsidRPr="001A2915">
        <w:rPr>
          <w:color w:val="000000"/>
          <w:sz w:val="28"/>
          <w:szCs w:val="28"/>
          <w:lang w:val="es-VE"/>
        </w:rPr>
        <w:t>phòng, chống rửa tiền</w:t>
      </w:r>
      <w:r w:rsidR="005511FF" w:rsidRPr="001A2915">
        <w:rPr>
          <w:sz w:val="28"/>
          <w:szCs w:val="28"/>
          <w:lang w:val="es-VE"/>
        </w:rPr>
        <w:t xml:space="preserve"> trong giai đoạn hiện n</w:t>
      </w:r>
      <w:r w:rsidR="0007730A" w:rsidRPr="001A2915">
        <w:rPr>
          <w:sz w:val="28"/>
          <w:szCs w:val="28"/>
          <w:lang w:val="es-VE"/>
        </w:rPr>
        <w:t>ay</w:t>
      </w:r>
      <w:r w:rsidR="00743EE4" w:rsidRPr="001A2915">
        <w:rPr>
          <w:sz w:val="28"/>
          <w:szCs w:val="28"/>
          <w:lang w:val="es-VE"/>
        </w:rPr>
        <w:t xml:space="preserve">. </w:t>
      </w:r>
    </w:p>
    <w:p w14:paraId="5518EBA1" w14:textId="2C9166CE" w:rsidR="00B14D47" w:rsidRPr="001A2915" w:rsidRDefault="00743EE4" w:rsidP="001A2915">
      <w:pPr>
        <w:widowControl w:val="0"/>
        <w:ind w:firstLine="720"/>
        <w:jc w:val="both"/>
        <w:rPr>
          <w:sz w:val="28"/>
          <w:szCs w:val="28"/>
          <w:lang w:val="vi-VN"/>
        </w:rPr>
      </w:pPr>
      <w:r w:rsidRPr="001A2915">
        <w:rPr>
          <w:sz w:val="28"/>
          <w:szCs w:val="28"/>
          <w:lang w:val="vi-VN"/>
        </w:rPr>
        <w:t>N</w:t>
      </w:r>
      <w:r w:rsidR="00153D64" w:rsidRPr="001A2915">
        <w:rPr>
          <w:sz w:val="28"/>
          <w:szCs w:val="28"/>
          <w:lang w:val="vi-VN"/>
        </w:rPr>
        <w:t>hằm không tạo</w:t>
      </w:r>
      <w:r w:rsidR="0024007B" w:rsidRPr="001A2915">
        <w:rPr>
          <w:sz w:val="28"/>
          <w:szCs w:val="28"/>
          <w:lang w:val="vi-VN"/>
        </w:rPr>
        <w:t xml:space="preserve"> khoảng trống</w:t>
      </w:r>
      <w:r w:rsidR="00153D64" w:rsidRPr="001A2915">
        <w:rPr>
          <w:sz w:val="28"/>
          <w:szCs w:val="28"/>
          <w:lang w:val="vi-VN"/>
        </w:rPr>
        <w:t xml:space="preserve"> pháp lý</w:t>
      </w:r>
      <w:r w:rsidR="0024007B" w:rsidRPr="001A2915">
        <w:rPr>
          <w:sz w:val="28"/>
          <w:szCs w:val="28"/>
          <w:lang w:val="vi-VN"/>
        </w:rPr>
        <w:t xml:space="preserve"> sau khi Luật có hiệu lực thi hành </w:t>
      </w:r>
      <w:r w:rsidR="00BF66AB" w:rsidRPr="001A2915">
        <w:rPr>
          <w:sz w:val="28"/>
          <w:szCs w:val="28"/>
          <w:lang w:val="vi-VN"/>
        </w:rPr>
        <w:t xml:space="preserve">nhưng </w:t>
      </w:r>
      <w:r w:rsidR="0024007B" w:rsidRPr="001A2915">
        <w:rPr>
          <w:sz w:val="28"/>
          <w:szCs w:val="28"/>
          <w:lang w:val="vi-VN"/>
        </w:rPr>
        <w:t xml:space="preserve">chưa kịp </w:t>
      </w:r>
      <w:r w:rsidR="00BF66AB" w:rsidRPr="001A2915">
        <w:rPr>
          <w:sz w:val="28"/>
          <w:szCs w:val="28"/>
          <w:lang w:val="vi-VN"/>
        </w:rPr>
        <w:t xml:space="preserve">hoàn thành </w:t>
      </w:r>
      <w:r w:rsidR="002945C2" w:rsidRPr="001A2915">
        <w:rPr>
          <w:sz w:val="28"/>
          <w:szCs w:val="28"/>
          <w:lang w:val="vi-VN"/>
        </w:rPr>
        <w:t xml:space="preserve">việc phân công chức năng đơn vị đầu mối về </w:t>
      </w:r>
      <w:r w:rsidR="00455B1F" w:rsidRPr="001A2915">
        <w:rPr>
          <w:color w:val="000000"/>
          <w:sz w:val="28"/>
          <w:szCs w:val="28"/>
          <w:lang w:val="es-VE"/>
        </w:rPr>
        <w:t>phòng, chống rửa tiền</w:t>
      </w:r>
      <w:r w:rsidR="00B63D58" w:rsidRPr="001A2915">
        <w:rPr>
          <w:sz w:val="28"/>
          <w:szCs w:val="28"/>
          <w:lang w:val="vi-VN"/>
        </w:rPr>
        <w:t xml:space="preserve"> thuộc Ngân hàng Nhà nước</w:t>
      </w:r>
      <w:r w:rsidR="00D469EA" w:rsidRPr="001A2915">
        <w:rPr>
          <w:sz w:val="28"/>
          <w:szCs w:val="28"/>
          <w:lang w:val="vi-VN"/>
        </w:rPr>
        <w:t>,</w:t>
      </w:r>
      <w:r w:rsidR="0024007B" w:rsidRPr="001A2915">
        <w:rPr>
          <w:sz w:val="28"/>
          <w:szCs w:val="28"/>
          <w:lang w:val="vi-VN"/>
        </w:rPr>
        <w:t xml:space="preserve"> </w:t>
      </w:r>
      <w:r w:rsidR="00405BF4" w:rsidRPr="001A2915">
        <w:rPr>
          <w:sz w:val="28"/>
          <w:szCs w:val="28"/>
          <w:lang w:val="vi-VN"/>
        </w:rPr>
        <w:t xml:space="preserve">Luật </w:t>
      </w:r>
      <w:r w:rsidR="00455B1F" w:rsidRPr="001A2915">
        <w:rPr>
          <w:color w:val="000000"/>
          <w:sz w:val="28"/>
          <w:szCs w:val="28"/>
          <w:lang w:val="es-VE"/>
        </w:rPr>
        <w:t>Phòng, chống rửa tiền</w:t>
      </w:r>
      <w:r w:rsidR="00405BF4" w:rsidRPr="001A2915">
        <w:rPr>
          <w:sz w:val="28"/>
          <w:szCs w:val="28"/>
          <w:lang w:val="vi-VN"/>
        </w:rPr>
        <w:t xml:space="preserve"> năm 2022</w:t>
      </w:r>
      <w:r w:rsidR="008C710A" w:rsidRPr="001A2915">
        <w:rPr>
          <w:sz w:val="28"/>
          <w:szCs w:val="28"/>
          <w:lang w:val="vi-VN"/>
        </w:rPr>
        <w:t xml:space="preserve"> </w:t>
      </w:r>
      <w:r w:rsidR="0024007B" w:rsidRPr="001A2915">
        <w:rPr>
          <w:sz w:val="28"/>
          <w:szCs w:val="28"/>
          <w:lang w:val="vi-VN"/>
        </w:rPr>
        <w:t xml:space="preserve">bổ sung quy định </w:t>
      </w:r>
      <w:r w:rsidRPr="001A2915">
        <w:rPr>
          <w:sz w:val="28"/>
          <w:szCs w:val="28"/>
          <w:lang w:val="vi-VN"/>
        </w:rPr>
        <w:t>về hiệu lực thi hành tại Điều 66</w:t>
      </w:r>
      <w:r w:rsidR="00FC0E31" w:rsidRPr="001A2915">
        <w:rPr>
          <w:sz w:val="28"/>
          <w:szCs w:val="28"/>
          <w:lang w:val="vi-VN"/>
        </w:rPr>
        <w:t xml:space="preserve"> như sau: </w:t>
      </w:r>
      <w:r w:rsidRPr="001A2915">
        <w:rPr>
          <w:sz w:val="28"/>
          <w:szCs w:val="28"/>
          <w:lang w:val="vi-VN"/>
        </w:rPr>
        <w:t>Khoản 1 Điều 64 của Luật có hiệu lực thi hành từ ngày quy định khác về cơ quan thực hiện chức năng, nhiệm vụ phòng, chống rửa tiền do cơ quan nhà nước có thẩm quyền ban hành có hiệu lực</w:t>
      </w:r>
      <w:r w:rsidR="00FC0E31" w:rsidRPr="001A2915">
        <w:rPr>
          <w:sz w:val="28"/>
          <w:szCs w:val="28"/>
          <w:lang w:val="vi-VN"/>
        </w:rPr>
        <w:t>.</w:t>
      </w:r>
    </w:p>
    <w:p w14:paraId="139AF56A" w14:textId="588BC55C" w:rsidR="00055CD0" w:rsidRPr="001A2915" w:rsidRDefault="00117969" w:rsidP="001A2915">
      <w:pPr>
        <w:widowControl w:val="0"/>
        <w:ind w:firstLine="720"/>
        <w:jc w:val="both"/>
        <w:rPr>
          <w:color w:val="000000"/>
          <w:spacing w:val="-2"/>
          <w:sz w:val="28"/>
          <w:szCs w:val="28"/>
          <w:lang w:val="es-VE"/>
        </w:rPr>
      </w:pPr>
      <w:r w:rsidRPr="001A2915">
        <w:rPr>
          <w:spacing w:val="-2"/>
          <w:sz w:val="28"/>
          <w:szCs w:val="28"/>
          <w:lang w:val="es-VE"/>
        </w:rPr>
        <w:t xml:space="preserve">- </w:t>
      </w:r>
      <w:r w:rsidR="007B0A86" w:rsidRPr="001A2915">
        <w:rPr>
          <w:spacing w:val="-2"/>
          <w:sz w:val="28"/>
          <w:szCs w:val="28"/>
          <w:lang w:val="es-VE"/>
        </w:rPr>
        <w:t>Đ</w:t>
      </w:r>
      <w:r w:rsidR="007B0A86" w:rsidRPr="001A2915">
        <w:rPr>
          <w:color w:val="000000"/>
          <w:spacing w:val="-2"/>
          <w:sz w:val="28"/>
          <w:szCs w:val="28"/>
          <w:lang w:val="es-VE"/>
        </w:rPr>
        <w:t xml:space="preserve">ể đảm bảo khuôn khổ pháp lý thống nhất giữa Luật </w:t>
      </w:r>
      <w:r w:rsidR="00455B1F" w:rsidRPr="001A2915">
        <w:rPr>
          <w:color w:val="000000"/>
          <w:spacing w:val="-2"/>
          <w:sz w:val="28"/>
          <w:szCs w:val="28"/>
          <w:lang w:val="es-VE"/>
        </w:rPr>
        <w:t>Phòng, chống rửa tiền</w:t>
      </w:r>
      <w:r w:rsidR="007B0A86" w:rsidRPr="001A2915">
        <w:rPr>
          <w:color w:val="000000"/>
          <w:spacing w:val="-2"/>
          <w:sz w:val="28"/>
          <w:szCs w:val="28"/>
          <w:lang w:val="es-VE"/>
        </w:rPr>
        <w:t xml:space="preserve"> năm 2022 và Luật Phòng, chống khủng bố, pháp luật về phòng, chống tài trợ phổ bi</w:t>
      </w:r>
      <w:r w:rsidR="00455B1F" w:rsidRPr="001A2915">
        <w:rPr>
          <w:color w:val="000000"/>
          <w:spacing w:val="-2"/>
          <w:sz w:val="28"/>
          <w:szCs w:val="28"/>
          <w:lang w:val="es-VE"/>
        </w:rPr>
        <w:t>ế</w:t>
      </w:r>
      <w:r w:rsidR="007B0A86" w:rsidRPr="001A2915">
        <w:rPr>
          <w:color w:val="000000"/>
          <w:spacing w:val="-2"/>
          <w:sz w:val="28"/>
          <w:szCs w:val="28"/>
          <w:lang w:val="es-VE"/>
        </w:rPr>
        <w:t xml:space="preserve">n </w:t>
      </w:r>
      <w:r w:rsidR="00455B1F" w:rsidRPr="001A2915">
        <w:rPr>
          <w:color w:val="000000"/>
          <w:spacing w:val="-2"/>
          <w:sz w:val="28"/>
          <w:szCs w:val="28"/>
          <w:lang w:val="es-VE"/>
        </w:rPr>
        <w:t>vũ khí hủy diệt hàng loạt</w:t>
      </w:r>
      <w:r w:rsidR="007B0A86" w:rsidRPr="001A2915">
        <w:rPr>
          <w:color w:val="000000"/>
          <w:spacing w:val="-2"/>
          <w:sz w:val="28"/>
          <w:szCs w:val="28"/>
          <w:lang w:val="es-VE"/>
        </w:rPr>
        <w:t>, cũng như đáp ứng các khuyến nghị của FATF và APG</w:t>
      </w:r>
      <w:r w:rsidR="00AD0126" w:rsidRPr="001A2915">
        <w:rPr>
          <w:color w:val="000000"/>
          <w:spacing w:val="-2"/>
          <w:sz w:val="28"/>
          <w:szCs w:val="28"/>
          <w:lang w:val="es-VE"/>
        </w:rPr>
        <w:t xml:space="preserve">, </w:t>
      </w:r>
      <w:r w:rsidR="00430307" w:rsidRPr="001A2915">
        <w:rPr>
          <w:color w:val="000000"/>
          <w:spacing w:val="-2"/>
          <w:sz w:val="28"/>
          <w:szCs w:val="28"/>
          <w:lang w:val="es-VE"/>
        </w:rPr>
        <w:t xml:space="preserve">Luật </w:t>
      </w:r>
      <w:r w:rsidR="00455B1F" w:rsidRPr="001A2915">
        <w:rPr>
          <w:color w:val="000000"/>
          <w:spacing w:val="-2"/>
          <w:sz w:val="28"/>
          <w:szCs w:val="28"/>
          <w:lang w:val="es-VE"/>
        </w:rPr>
        <w:t>Phòng, chống rửa tiền</w:t>
      </w:r>
      <w:r w:rsidR="00430307" w:rsidRPr="001A2915">
        <w:rPr>
          <w:color w:val="000000"/>
          <w:spacing w:val="-2"/>
          <w:sz w:val="28"/>
          <w:szCs w:val="28"/>
          <w:lang w:val="es-VE"/>
        </w:rPr>
        <w:t xml:space="preserve"> năm 2022 sửa đổi, bổ sung Điều 34, 35 Luật Phòng, chống khủng bố (khoản 2 Điều 64 Luật </w:t>
      </w:r>
      <w:r w:rsidR="00455B1F" w:rsidRPr="001A2915">
        <w:rPr>
          <w:color w:val="000000"/>
          <w:spacing w:val="-2"/>
          <w:sz w:val="28"/>
          <w:szCs w:val="28"/>
          <w:lang w:val="es-VE"/>
        </w:rPr>
        <w:t>Phòng, chống rửa tiền</w:t>
      </w:r>
      <w:r w:rsidR="00430307" w:rsidRPr="001A2915">
        <w:rPr>
          <w:color w:val="000000"/>
          <w:spacing w:val="-2"/>
          <w:sz w:val="28"/>
          <w:szCs w:val="28"/>
          <w:lang w:val="es-VE"/>
        </w:rPr>
        <w:t xml:space="preserve"> năm 2022) và bổ sung quy định về việc </w:t>
      </w:r>
      <w:r w:rsidR="00430307" w:rsidRPr="001A2915">
        <w:rPr>
          <w:spacing w:val="-2"/>
          <w:sz w:val="28"/>
          <w:szCs w:val="28"/>
          <w:lang w:val="es-VE"/>
        </w:rPr>
        <w:t xml:space="preserve">áp dụng quy định của Luật </w:t>
      </w:r>
      <w:r w:rsidR="00455B1F" w:rsidRPr="001A2915">
        <w:rPr>
          <w:color w:val="000000"/>
          <w:spacing w:val="-2"/>
          <w:sz w:val="28"/>
          <w:szCs w:val="28"/>
          <w:lang w:val="es-VE"/>
        </w:rPr>
        <w:t>Phòng, chống rửa tiền</w:t>
      </w:r>
      <w:r w:rsidR="00430307" w:rsidRPr="001A2915">
        <w:rPr>
          <w:spacing w:val="-2"/>
          <w:sz w:val="28"/>
          <w:szCs w:val="28"/>
          <w:lang w:val="es-VE"/>
        </w:rPr>
        <w:t xml:space="preserve"> trong phòng, chống tài trợ phổ biến vũ khí hủy diệt hàng loạt (Điều 65</w:t>
      </w:r>
      <w:r w:rsidR="00430307" w:rsidRPr="001A2915">
        <w:rPr>
          <w:color w:val="000000"/>
          <w:spacing w:val="-2"/>
          <w:sz w:val="28"/>
          <w:szCs w:val="28"/>
          <w:lang w:val="es-VE"/>
        </w:rPr>
        <w:t xml:space="preserve"> Luật </w:t>
      </w:r>
      <w:r w:rsidR="00455B1F" w:rsidRPr="001A2915">
        <w:rPr>
          <w:color w:val="000000"/>
          <w:spacing w:val="-2"/>
          <w:sz w:val="28"/>
          <w:szCs w:val="28"/>
          <w:lang w:val="es-VE"/>
        </w:rPr>
        <w:t xml:space="preserve">Phòng, chống rửa tiền </w:t>
      </w:r>
      <w:r w:rsidR="00430307" w:rsidRPr="001A2915">
        <w:rPr>
          <w:color w:val="000000"/>
          <w:spacing w:val="-2"/>
          <w:sz w:val="28"/>
          <w:szCs w:val="28"/>
          <w:lang w:val="es-VE"/>
        </w:rPr>
        <w:t>năm 2022)</w:t>
      </w:r>
      <w:r w:rsidR="00430307" w:rsidRPr="001A2915">
        <w:rPr>
          <w:spacing w:val="-2"/>
          <w:sz w:val="28"/>
          <w:szCs w:val="28"/>
          <w:lang w:val="es-VE"/>
        </w:rPr>
        <w:t>,</w:t>
      </w:r>
      <w:r w:rsidR="00455B1F" w:rsidRPr="001A2915">
        <w:rPr>
          <w:spacing w:val="-2"/>
          <w:sz w:val="28"/>
          <w:szCs w:val="28"/>
          <w:lang w:val="es-VE"/>
        </w:rPr>
        <w:t xml:space="preserve"> </w:t>
      </w:r>
      <w:r w:rsidR="007B0A86" w:rsidRPr="001A2915">
        <w:rPr>
          <w:spacing w:val="-2"/>
          <w:sz w:val="28"/>
          <w:szCs w:val="28"/>
          <w:lang w:val="es-VE"/>
        </w:rPr>
        <w:t>theo đó</w:t>
      </w:r>
      <w:r w:rsidR="007B0A86" w:rsidRPr="001A2915">
        <w:rPr>
          <w:color w:val="000000"/>
          <w:spacing w:val="-2"/>
          <w:sz w:val="28"/>
          <w:szCs w:val="28"/>
          <w:lang w:val="es-VE"/>
        </w:rPr>
        <w:t xml:space="preserve"> cho phép các tổ chức tài chính, tổ chức, cá nhân kinh doanh ngành nghề phi tài chính có liên quan được áp dụng quy định từ Điều 9 đến Điều 40 của Luật </w:t>
      </w:r>
      <w:r w:rsidR="00455B1F" w:rsidRPr="001A2915">
        <w:rPr>
          <w:color w:val="000000"/>
          <w:spacing w:val="-2"/>
          <w:sz w:val="28"/>
          <w:szCs w:val="28"/>
          <w:lang w:val="es-VE"/>
        </w:rPr>
        <w:t xml:space="preserve">Phòng, chống rửa tiền </w:t>
      </w:r>
      <w:r w:rsidR="007B0A86" w:rsidRPr="001A2915">
        <w:rPr>
          <w:color w:val="000000"/>
          <w:spacing w:val="-2"/>
          <w:sz w:val="28"/>
          <w:szCs w:val="28"/>
          <w:lang w:val="es-VE"/>
        </w:rPr>
        <w:t xml:space="preserve">năm 2022 phục vụ công tác phòng, chống tài trợ, phổ biến </w:t>
      </w:r>
      <w:r w:rsidR="00A95218" w:rsidRPr="001A2915">
        <w:rPr>
          <w:color w:val="000000"/>
          <w:spacing w:val="-2"/>
          <w:sz w:val="28"/>
          <w:szCs w:val="28"/>
          <w:lang w:val="es-VE"/>
        </w:rPr>
        <w:t>vũ khí hủy diệt hàng loạt</w:t>
      </w:r>
      <w:r w:rsidR="003462FD" w:rsidRPr="001A2915">
        <w:rPr>
          <w:color w:val="000000"/>
          <w:spacing w:val="-2"/>
          <w:sz w:val="28"/>
          <w:szCs w:val="28"/>
          <w:lang w:val="es-VE"/>
        </w:rPr>
        <w:t>.</w:t>
      </w:r>
      <w:r w:rsidR="00A95218" w:rsidRPr="001A2915">
        <w:rPr>
          <w:color w:val="000000"/>
          <w:spacing w:val="-2"/>
          <w:sz w:val="28"/>
          <w:szCs w:val="28"/>
          <w:lang w:val="es-VE"/>
        </w:rPr>
        <w:t xml:space="preserve"> </w:t>
      </w:r>
    </w:p>
    <w:p w14:paraId="2100045C" w14:textId="77777777" w:rsidR="004A021C" w:rsidRDefault="004A021C" w:rsidP="001A2915">
      <w:pPr>
        <w:widowControl w:val="0"/>
        <w:ind w:firstLine="720"/>
        <w:jc w:val="both"/>
        <w:rPr>
          <w:color w:val="000000"/>
          <w:sz w:val="28"/>
          <w:szCs w:val="28"/>
          <w:lang w:val="es-VE"/>
        </w:rPr>
      </w:pPr>
    </w:p>
    <w:p w14:paraId="6072F5DA" w14:textId="354E9E50" w:rsidR="008B6906" w:rsidRDefault="008B6906" w:rsidP="008B6906">
      <w:pPr>
        <w:ind w:firstLine="567"/>
        <w:jc w:val="both"/>
        <w:rPr>
          <w:b/>
          <w:bCs/>
          <w:sz w:val="28"/>
          <w:szCs w:val="28"/>
          <w:lang w:val="en-GB"/>
        </w:rPr>
      </w:pPr>
      <w:r>
        <w:rPr>
          <w:b/>
          <w:szCs w:val="28"/>
        </w:rPr>
        <w:t xml:space="preserve">                                                                    </w:t>
      </w:r>
      <w:bookmarkStart w:id="1" w:name="_GoBack"/>
      <w:bookmarkEnd w:id="1"/>
      <w:r>
        <w:rPr>
          <w:b/>
          <w:szCs w:val="28"/>
        </w:rPr>
        <w:t>Trong Quốc- Phòng Tư pháp</w:t>
      </w:r>
    </w:p>
    <w:p w14:paraId="1D47F26B" w14:textId="77777777" w:rsidR="008B6906" w:rsidRPr="001A2915" w:rsidRDefault="008B6906" w:rsidP="001A2915">
      <w:pPr>
        <w:widowControl w:val="0"/>
        <w:ind w:firstLine="720"/>
        <w:jc w:val="both"/>
        <w:rPr>
          <w:color w:val="000000"/>
          <w:sz w:val="28"/>
          <w:szCs w:val="28"/>
          <w:lang w:val="es-VE"/>
        </w:rPr>
      </w:pPr>
    </w:p>
    <w:sectPr w:rsidR="008B6906" w:rsidRPr="001A2915" w:rsidSect="00EB66B9">
      <w:headerReference w:type="even" r:id="rId11"/>
      <w:headerReference w:type="default" r:id="rId12"/>
      <w:footerReference w:type="first" r:id="rId13"/>
      <w:pgSz w:w="11907" w:h="16840" w:code="9"/>
      <w:pgMar w:top="1170" w:right="1134" w:bottom="1260" w:left="1701" w:header="567" w:footer="2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143872" w14:textId="77777777" w:rsidR="00064255" w:rsidRDefault="00064255">
      <w:r>
        <w:separator/>
      </w:r>
    </w:p>
  </w:endnote>
  <w:endnote w:type="continuationSeparator" w:id="0">
    <w:p w14:paraId="1EFE13E1" w14:textId="77777777" w:rsidR="00064255" w:rsidRDefault="00064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Time">
    <w:charset w:val="00"/>
    <w:family w:val="swiss"/>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A9E34" w14:textId="77777777" w:rsidR="00BB0650" w:rsidRDefault="00BB0650" w:rsidP="00555D8C">
    <w:pPr>
      <w:pStyle w:val="Footer"/>
    </w:pPr>
  </w:p>
  <w:p w14:paraId="56A41D89" w14:textId="77777777" w:rsidR="00BB0650" w:rsidRDefault="00BB06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4CE3A" w14:textId="77777777" w:rsidR="00064255" w:rsidRDefault="00064255">
      <w:r>
        <w:separator/>
      </w:r>
    </w:p>
  </w:footnote>
  <w:footnote w:type="continuationSeparator" w:id="0">
    <w:p w14:paraId="015CE91C" w14:textId="77777777" w:rsidR="00064255" w:rsidRDefault="000642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B3C63"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B286B66" w14:textId="77777777" w:rsidR="00D50806" w:rsidRDefault="00D508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A4190" w14:textId="77777777" w:rsidR="00BA4839" w:rsidRPr="009E2ED2" w:rsidRDefault="0056218D">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8B6906">
      <w:rPr>
        <w:noProof/>
        <w:sz w:val="24"/>
        <w:szCs w:val="24"/>
      </w:rPr>
      <w:t>8</w:t>
    </w:r>
    <w:r w:rsidRPr="009E2ED2">
      <w:rPr>
        <w:noProof/>
        <w:sz w:val="24"/>
        <w:szCs w:val="24"/>
      </w:rPr>
      <w:fldChar w:fldCharType="end"/>
    </w:r>
  </w:p>
  <w:p w14:paraId="0F31FA39" w14:textId="77777777" w:rsidR="00F61685" w:rsidRDefault="00F616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8722D64"/>
    <w:lvl w:ilvl="0">
      <w:start w:val="1"/>
      <w:numFmt w:val="decimal"/>
      <w:lvlText w:val="%1."/>
      <w:lvlJc w:val="left"/>
      <w:pPr>
        <w:tabs>
          <w:tab w:val="num" w:pos="1800"/>
        </w:tabs>
        <w:ind w:left="1800" w:hanging="360"/>
      </w:pPr>
    </w:lvl>
  </w:abstractNum>
  <w:abstractNum w:abstractNumId="1">
    <w:nsid w:val="FFFFFF7D"/>
    <w:multiLevelType w:val="singleLevel"/>
    <w:tmpl w:val="928A5F0A"/>
    <w:lvl w:ilvl="0">
      <w:start w:val="1"/>
      <w:numFmt w:val="decimal"/>
      <w:lvlText w:val="%1."/>
      <w:lvlJc w:val="left"/>
      <w:pPr>
        <w:tabs>
          <w:tab w:val="num" w:pos="1440"/>
        </w:tabs>
        <w:ind w:left="1440" w:hanging="360"/>
      </w:pPr>
    </w:lvl>
  </w:abstractNum>
  <w:abstractNum w:abstractNumId="2">
    <w:nsid w:val="FFFFFF7E"/>
    <w:multiLevelType w:val="singleLevel"/>
    <w:tmpl w:val="CA06DDC6"/>
    <w:lvl w:ilvl="0">
      <w:start w:val="1"/>
      <w:numFmt w:val="decimal"/>
      <w:lvlText w:val="%1."/>
      <w:lvlJc w:val="left"/>
      <w:pPr>
        <w:tabs>
          <w:tab w:val="num" w:pos="1080"/>
        </w:tabs>
        <w:ind w:left="1080" w:hanging="360"/>
      </w:pPr>
    </w:lvl>
  </w:abstractNum>
  <w:abstractNum w:abstractNumId="3">
    <w:nsid w:val="FFFFFF7F"/>
    <w:multiLevelType w:val="singleLevel"/>
    <w:tmpl w:val="9A4268C6"/>
    <w:lvl w:ilvl="0">
      <w:start w:val="1"/>
      <w:numFmt w:val="decimal"/>
      <w:lvlText w:val="%1."/>
      <w:lvlJc w:val="left"/>
      <w:pPr>
        <w:tabs>
          <w:tab w:val="num" w:pos="720"/>
        </w:tabs>
        <w:ind w:left="720" w:hanging="360"/>
      </w:pPr>
    </w:lvl>
  </w:abstractNum>
  <w:abstractNum w:abstractNumId="4">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4ECD7E2"/>
    <w:lvl w:ilvl="0">
      <w:start w:val="1"/>
      <w:numFmt w:val="decimal"/>
      <w:lvlText w:val="%1."/>
      <w:lvlJc w:val="left"/>
      <w:pPr>
        <w:tabs>
          <w:tab w:val="num" w:pos="360"/>
        </w:tabs>
        <w:ind w:left="360" w:hanging="360"/>
      </w:pPr>
    </w:lvl>
  </w:abstractNum>
  <w:abstractNum w:abstractNumId="9">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737"/>
    <w:rsid w:val="00000873"/>
    <w:rsid w:val="00001A2C"/>
    <w:rsid w:val="00003918"/>
    <w:rsid w:val="000039BF"/>
    <w:rsid w:val="00004DD3"/>
    <w:rsid w:val="00005B80"/>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255"/>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B71"/>
    <w:rsid w:val="00080EBE"/>
    <w:rsid w:val="0008113B"/>
    <w:rsid w:val="00083D94"/>
    <w:rsid w:val="00084D53"/>
    <w:rsid w:val="00085336"/>
    <w:rsid w:val="00087990"/>
    <w:rsid w:val="00090E86"/>
    <w:rsid w:val="00090FD9"/>
    <w:rsid w:val="00091517"/>
    <w:rsid w:val="00092DEB"/>
    <w:rsid w:val="0009322D"/>
    <w:rsid w:val="000933C6"/>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617E"/>
    <w:rsid w:val="000B639E"/>
    <w:rsid w:val="000B69C3"/>
    <w:rsid w:val="000B70BB"/>
    <w:rsid w:val="000C09E2"/>
    <w:rsid w:val="000C1C6B"/>
    <w:rsid w:val="000C2C1C"/>
    <w:rsid w:val="000C6CE2"/>
    <w:rsid w:val="000C6D7F"/>
    <w:rsid w:val="000C7570"/>
    <w:rsid w:val="000C7BB0"/>
    <w:rsid w:val="000D01BE"/>
    <w:rsid w:val="000D0988"/>
    <w:rsid w:val="000D0D72"/>
    <w:rsid w:val="000D29A9"/>
    <w:rsid w:val="000D332B"/>
    <w:rsid w:val="000D44EA"/>
    <w:rsid w:val="000D4B0A"/>
    <w:rsid w:val="000D4F70"/>
    <w:rsid w:val="000D5334"/>
    <w:rsid w:val="000D5650"/>
    <w:rsid w:val="000D6173"/>
    <w:rsid w:val="000D6C0A"/>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20DC"/>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5C96"/>
    <w:rsid w:val="00187313"/>
    <w:rsid w:val="001901CA"/>
    <w:rsid w:val="00190D2B"/>
    <w:rsid w:val="00191CA5"/>
    <w:rsid w:val="00192921"/>
    <w:rsid w:val="001947C2"/>
    <w:rsid w:val="00194B3A"/>
    <w:rsid w:val="00194FD6"/>
    <w:rsid w:val="001956F0"/>
    <w:rsid w:val="0019653E"/>
    <w:rsid w:val="00197005"/>
    <w:rsid w:val="001A07F1"/>
    <w:rsid w:val="001A2070"/>
    <w:rsid w:val="001A24EF"/>
    <w:rsid w:val="001A2915"/>
    <w:rsid w:val="001A3087"/>
    <w:rsid w:val="001A3406"/>
    <w:rsid w:val="001A3A28"/>
    <w:rsid w:val="001A3C79"/>
    <w:rsid w:val="001A415F"/>
    <w:rsid w:val="001A4B64"/>
    <w:rsid w:val="001A503E"/>
    <w:rsid w:val="001A697F"/>
    <w:rsid w:val="001A7321"/>
    <w:rsid w:val="001B19FC"/>
    <w:rsid w:val="001B21BE"/>
    <w:rsid w:val="001B21DF"/>
    <w:rsid w:val="001B3ADA"/>
    <w:rsid w:val="001B4027"/>
    <w:rsid w:val="001B43C9"/>
    <w:rsid w:val="001B48FF"/>
    <w:rsid w:val="001B63EE"/>
    <w:rsid w:val="001C1037"/>
    <w:rsid w:val="001C19D2"/>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2F26"/>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E68"/>
    <w:rsid w:val="002D3561"/>
    <w:rsid w:val="002D4271"/>
    <w:rsid w:val="002D44CF"/>
    <w:rsid w:val="002D47C2"/>
    <w:rsid w:val="002D5364"/>
    <w:rsid w:val="002D5BAA"/>
    <w:rsid w:val="002D64B2"/>
    <w:rsid w:val="002D6A8C"/>
    <w:rsid w:val="002D70AA"/>
    <w:rsid w:val="002D7887"/>
    <w:rsid w:val="002E007F"/>
    <w:rsid w:val="002E0741"/>
    <w:rsid w:val="002E099C"/>
    <w:rsid w:val="002E0EEA"/>
    <w:rsid w:val="002E1A18"/>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1770E"/>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4114"/>
    <w:rsid w:val="0034443B"/>
    <w:rsid w:val="003445FA"/>
    <w:rsid w:val="00344DEC"/>
    <w:rsid w:val="00345453"/>
    <w:rsid w:val="00345980"/>
    <w:rsid w:val="00346288"/>
    <w:rsid w:val="003462FD"/>
    <w:rsid w:val="00346D43"/>
    <w:rsid w:val="00347729"/>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32C"/>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4D92"/>
    <w:rsid w:val="003A62CE"/>
    <w:rsid w:val="003A695E"/>
    <w:rsid w:val="003A6A07"/>
    <w:rsid w:val="003A77CE"/>
    <w:rsid w:val="003B1422"/>
    <w:rsid w:val="003B17A6"/>
    <w:rsid w:val="003B44F2"/>
    <w:rsid w:val="003B4AE8"/>
    <w:rsid w:val="003B5C72"/>
    <w:rsid w:val="003B6749"/>
    <w:rsid w:val="003B7350"/>
    <w:rsid w:val="003C20AC"/>
    <w:rsid w:val="003C2406"/>
    <w:rsid w:val="003C3263"/>
    <w:rsid w:val="003C3B1D"/>
    <w:rsid w:val="003C3BD7"/>
    <w:rsid w:val="003C402E"/>
    <w:rsid w:val="003C4547"/>
    <w:rsid w:val="003C4ED7"/>
    <w:rsid w:val="003C5462"/>
    <w:rsid w:val="003C5600"/>
    <w:rsid w:val="003C560F"/>
    <w:rsid w:val="003C6D4F"/>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59D"/>
    <w:rsid w:val="003F5DD8"/>
    <w:rsid w:val="003F6C96"/>
    <w:rsid w:val="003F718F"/>
    <w:rsid w:val="003F7910"/>
    <w:rsid w:val="00400C86"/>
    <w:rsid w:val="0040318F"/>
    <w:rsid w:val="00403D0D"/>
    <w:rsid w:val="004041F4"/>
    <w:rsid w:val="00405597"/>
    <w:rsid w:val="004055A3"/>
    <w:rsid w:val="00405965"/>
    <w:rsid w:val="00405BF4"/>
    <w:rsid w:val="00405F42"/>
    <w:rsid w:val="0040691E"/>
    <w:rsid w:val="004077A5"/>
    <w:rsid w:val="00407DB0"/>
    <w:rsid w:val="004113BA"/>
    <w:rsid w:val="00411C65"/>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6149"/>
    <w:rsid w:val="00430307"/>
    <w:rsid w:val="004308BB"/>
    <w:rsid w:val="004309A6"/>
    <w:rsid w:val="004311F2"/>
    <w:rsid w:val="00432F5A"/>
    <w:rsid w:val="00433686"/>
    <w:rsid w:val="00433850"/>
    <w:rsid w:val="004340E9"/>
    <w:rsid w:val="0043431D"/>
    <w:rsid w:val="00435407"/>
    <w:rsid w:val="004363FE"/>
    <w:rsid w:val="00436908"/>
    <w:rsid w:val="00436AE1"/>
    <w:rsid w:val="00436D40"/>
    <w:rsid w:val="00436DB3"/>
    <w:rsid w:val="004378B0"/>
    <w:rsid w:val="00441E53"/>
    <w:rsid w:val="004444DF"/>
    <w:rsid w:val="004458E3"/>
    <w:rsid w:val="004458F9"/>
    <w:rsid w:val="0044713F"/>
    <w:rsid w:val="004500C7"/>
    <w:rsid w:val="00451547"/>
    <w:rsid w:val="00454476"/>
    <w:rsid w:val="0045505F"/>
    <w:rsid w:val="004552E5"/>
    <w:rsid w:val="00455B1F"/>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21C"/>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A7DF6"/>
    <w:rsid w:val="004B2020"/>
    <w:rsid w:val="004B3E79"/>
    <w:rsid w:val="004B54FF"/>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39B9"/>
    <w:rsid w:val="004D45B0"/>
    <w:rsid w:val="004D5E46"/>
    <w:rsid w:val="004D6F72"/>
    <w:rsid w:val="004E23B5"/>
    <w:rsid w:val="004E24DF"/>
    <w:rsid w:val="004E33CC"/>
    <w:rsid w:val="004E450B"/>
    <w:rsid w:val="004E4F1B"/>
    <w:rsid w:val="004E579A"/>
    <w:rsid w:val="004E6404"/>
    <w:rsid w:val="004E7104"/>
    <w:rsid w:val="004E7FBD"/>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2BD8"/>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957"/>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920"/>
    <w:rsid w:val="00551A53"/>
    <w:rsid w:val="00551B2A"/>
    <w:rsid w:val="00551E8C"/>
    <w:rsid w:val="00552013"/>
    <w:rsid w:val="0055310F"/>
    <w:rsid w:val="00554F6C"/>
    <w:rsid w:val="005554F5"/>
    <w:rsid w:val="00555ADC"/>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40B"/>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1E9"/>
    <w:rsid w:val="005C12D1"/>
    <w:rsid w:val="005C1958"/>
    <w:rsid w:val="005C1E4F"/>
    <w:rsid w:val="005C4673"/>
    <w:rsid w:val="005C4F2A"/>
    <w:rsid w:val="005C5014"/>
    <w:rsid w:val="005C5FB4"/>
    <w:rsid w:val="005C6224"/>
    <w:rsid w:val="005C6A30"/>
    <w:rsid w:val="005C6D6D"/>
    <w:rsid w:val="005C7C28"/>
    <w:rsid w:val="005D0387"/>
    <w:rsid w:val="005D08B3"/>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61AB"/>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390E"/>
    <w:rsid w:val="006044BA"/>
    <w:rsid w:val="00604E6D"/>
    <w:rsid w:val="006051B4"/>
    <w:rsid w:val="006054A1"/>
    <w:rsid w:val="006079C7"/>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BD2"/>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1A27"/>
    <w:rsid w:val="006623ED"/>
    <w:rsid w:val="00663127"/>
    <w:rsid w:val="006645E5"/>
    <w:rsid w:val="00664EE1"/>
    <w:rsid w:val="00666487"/>
    <w:rsid w:val="00666CE2"/>
    <w:rsid w:val="00667440"/>
    <w:rsid w:val="0067040C"/>
    <w:rsid w:val="00670A0A"/>
    <w:rsid w:val="00672953"/>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CB8"/>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1A64"/>
    <w:rsid w:val="006D2B4C"/>
    <w:rsid w:val="006D56F0"/>
    <w:rsid w:val="006D6276"/>
    <w:rsid w:val="006D65CB"/>
    <w:rsid w:val="006D6937"/>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05C4"/>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3EE4"/>
    <w:rsid w:val="0074439A"/>
    <w:rsid w:val="007475B9"/>
    <w:rsid w:val="0074774A"/>
    <w:rsid w:val="00747D2B"/>
    <w:rsid w:val="007504E1"/>
    <w:rsid w:val="0075352E"/>
    <w:rsid w:val="00754156"/>
    <w:rsid w:val="0075460A"/>
    <w:rsid w:val="007547F9"/>
    <w:rsid w:val="00755865"/>
    <w:rsid w:val="007569EC"/>
    <w:rsid w:val="007600AF"/>
    <w:rsid w:val="007602E4"/>
    <w:rsid w:val="00761855"/>
    <w:rsid w:val="00763615"/>
    <w:rsid w:val="00764644"/>
    <w:rsid w:val="007649D6"/>
    <w:rsid w:val="00764C1D"/>
    <w:rsid w:val="00766420"/>
    <w:rsid w:val="00766C04"/>
    <w:rsid w:val="00767164"/>
    <w:rsid w:val="007671B8"/>
    <w:rsid w:val="00770433"/>
    <w:rsid w:val="00770A59"/>
    <w:rsid w:val="00771F23"/>
    <w:rsid w:val="0077258B"/>
    <w:rsid w:val="00773CAE"/>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0A86"/>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1C96"/>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36DF"/>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8726A"/>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06"/>
    <w:rsid w:val="008B6917"/>
    <w:rsid w:val="008C0655"/>
    <w:rsid w:val="008C0D2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CE5"/>
    <w:rsid w:val="00945F53"/>
    <w:rsid w:val="0094660B"/>
    <w:rsid w:val="00947C08"/>
    <w:rsid w:val="00947CB4"/>
    <w:rsid w:val="00947FC4"/>
    <w:rsid w:val="00950411"/>
    <w:rsid w:val="00950E4E"/>
    <w:rsid w:val="00951629"/>
    <w:rsid w:val="009518AE"/>
    <w:rsid w:val="00952163"/>
    <w:rsid w:val="0095335F"/>
    <w:rsid w:val="00954DF7"/>
    <w:rsid w:val="00957299"/>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1373"/>
    <w:rsid w:val="009C53A9"/>
    <w:rsid w:val="009C5988"/>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315D"/>
    <w:rsid w:val="009E46CB"/>
    <w:rsid w:val="009E65AD"/>
    <w:rsid w:val="009E7659"/>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372C1"/>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5169"/>
    <w:rsid w:val="00A95218"/>
    <w:rsid w:val="00A952DD"/>
    <w:rsid w:val="00A95EF5"/>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126"/>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636"/>
    <w:rsid w:val="00AF16F0"/>
    <w:rsid w:val="00AF4B94"/>
    <w:rsid w:val="00AF5115"/>
    <w:rsid w:val="00AF639C"/>
    <w:rsid w:val="00AF68E5"/>
    <w:rsid w:val="00AF6F35"/>
    <w:rsid w:val="00AF7A3D"/>
    <w:rsid w:val="00AF7A9F"/>
    <w:rsid w:val="00B012B6"/>
    <w:rsid w:val="00B014D6"/>
    <w:rsid w:val="00B01F98"/>
    <w:rsid w:val="00B0203C"/>
    <w:rsid w:val="00B02193"/>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C84"/>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DB2"/>
    <w:rsid w:val="00B97F12"/>
    <w:rsid w:val="00BA11A0"/>
    <w:rsid w:val="00BA2BCB"/>
    <w:rsid w:val="00BA46CB"/>
    <w:rsid w:val="00BA4839"/>
    <w:rsid w:val="00BA5376"/>
    <w:rsid w:val="00BA61F4"/>
    <w:rsid w:val="00BA7266"/>
    <w:rsid w:val="00BA7917"/>
    <w:rsid w:val="00BA7D61"/>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020D"/>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6F"/>
    <w:rsid w:val="00C30C9D"/>
    <w:rsid w:val="00C31963"/>
    <w:rsid w:val="00C3404B"/>
    <w:rsid w:val="00C35346"/>
    <w:rsid w:val="00C3562C"/>
    <w:rsid w:val="00C35669"/>
    <w:rsid w:val="00C36495"/>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57E05"/>
    <w:rsid w:val="00C60908"/>
    <w:rsid w:val="00C60A4B"/>
    <w:rsid w:val="00C61124"/>
    <w:rsid w:val="00C62C6C"/>
    <w:rsid w:val="00C63B11"/>
    <w:rsid w:val="00C64AC7"/>
    <w:rsid w:val="00C64B3D"/>
    <w:rsid w:val="00C65419"/>
    <w:rsid w:val="00C65FAB"/>
    <w:rsid w:val="00C66231"/>
    <w:rsid w:val="00C67D07"/>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57A2"/>
    <w:rsid w:val="00CD6EAE"/>
    <w:rsid w:val="00CD715B"/>
    <w:rsid w:val="00CD77BE"/>
    <w:rsid w:val="00CD7A21"/>
    <w:rsid w:val="00CD7F28"/>
    <w:rsid w:val="00CE10D7"/>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5CDF"/>
    <w:rsid w:val="00D16B67"/>
    <w:rsid w:val="00D16CF2"/>
    <w:rsid w:val="00D17096"/>
    <w:rsid w:val="00D17CE8"/>
    <w:rsid w:val="00D20DB6"/>
    <w:rsid w:val="00D21884"/>
    <w:rsid w:val="00D229AA"/>
    <w:rsid w:val="00D23FE1"/>
    <w:rsid w:val="00D25099"/>
    <w:rsid w:val="00D25226"/>
    <w:rsid w:val="00D27CE0"/>
    <w:rsid w:val="00D31AF1"/>
    <w:rsid w:val="00D31C78"/>
    <w:rsid w:val="00D32A4A"/>
    <w:rsid w:val="00D33B15"/>
    <w:rsid w:val="00D343F1"/>
    <w:rsid w:val="00D34EE5"/>
    <w:rsid w:val="00D35603"/>
    <w:rsid w:val="00D35C69"/>
    <w:rsid w:val="00D35E2F"/>
    <w:rsid w:val="00D36406"/>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26EE"/>
    <w:rsid w:val="00D82A92"/>
    <w:rsid w:val="00D85951"/>
    <w:rsid w:val="00D85AE9"/>
    <w:rsid w:val="00D85C35"/>
    <w:rsid w:val="00D85CEF"/>
    <w:rsid w:val="00D86F7C"/>
    <w:rsid w:val="00D872E6"/>
    <w:rsid w:val="00D8731C"/>
    <w:rsid w:val="00D87BDC"/>
    <w:rsid w:val="00D900DA"/>
    <w:rsid w:val="00D90695"/>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5EFC"/>
    <w:rsid w:val="00DD62EF"/>
    <w:rsid w:val="00DD64E0"/>
    <w:rsid w:val="00DD6DD1"/>
    <w:rsid w:val="00DD7F57"/>
    <w:rsid w:val="00DE074F"/>
    <w:rsid w:val="00DE0BFB"/>
    <w:rsid w:val="00DE3AE9"/>
    <w:rsid w:val="00DE5058"/>
    <w:rsid w:val="00DE5C0B"/>
    <w:rsid w:val="00DE5E78"/>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58B"/>
    <w:rsid w:val="00E139C3"/>
    <w:rsid w:val="00E13C18"/>
    <w:rsid w:val="00E13C70"/>
    <w:rsid w:val="00E141E4"/>
    <w:rsid w:val="00E14A28"/>
    <w:rsid w:val="00E16674"/>
    <w:rsid w:val="00E16863"/>
    <w:rsid w:val="00E16F13"/>
    <w:rsid w:val="00E16F5C"/>
    <w:rsid w:val="00E1746E"/>
    <w:rsid w:val="00E17E54"/>
    <w:rsid w:val="00E20B4A"/>
    <w:rsid w:val="00E21A20"/>
    <w:rsid w:val="00E23DDB"/>
    <w:rsid w:val="00E23E3E"/>
    <w:rsid w:val="00E2428F"/>
    <w:rsid w:val="00E255D2"/>
    <w:rsid w:val="00E25C71"/>
    <w:rsid w:val="00E25E1F"/>
    <w:rsid w:val="00E26234"/>
    <w:rsid w:val="00E26D41"/>
    <w:rsid w:val="00E27E96"/>
    <w:rsid w:val="00E30429"/>
    <w:rsid w:val="00E3086B"/>
    <w:rsid w:val="00E30B6E"/>
    <w:rsid w:val="00E30DF9"/>
    <w:rsid w:val="00E32247"/>
    <w:rsid w:val="00E32377"/>
    <w:rsid w:val="00E3258F"/>
    <w:rsid w:val="00E33E26"/>
    <w:rsid w:val="00E3518C"/>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58CC"/>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E8D"/>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1593"/>
    <w:rsid w:val="00EB2E6F"/>
    <w:rsid w:val="00EB4195"/>
    <w:rsid w:val="00EB5162"/>
    <w:rsid w:val="00EB57ED"/>
    <w:rsid w:val="00EB5F42"/>
    <w:rsid w:val="00EB66B9"/>
    <w:rsid w:val="00EC00ED"/>
    <w:rsid w:val="00EC0446"/>
    <w:rsid w:val="00EC12FD"/>
    <w:rsid w:val="00EC1B35"/>
    <w:rsid w:val="00EC21A0"/>
    <w:rsid w:val="00EC3053"/>
    <w:rsid w:val="00EC3C30"/>
    <w:rsid w:val="00EC4A3F"/>
    <w:rsid w:val="00EC52D6"/>
    <w:rsid w:val="00EC6111"/>
    <w:rsid w:val="00ED1303"/>
    <w:rsid w:val="00ED1817"/>
    <w:rsid w:val="00ED1CF2"/>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1B8B"/>
    <w:rsid w:val="00F030A0"/>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A3F"/>
    <w:rsid w:val="00F50CEE"/>
    <w:rsid w:val="00F514A2"/>
    <w:rsid w:val="00F52C49"/>
    <w:rsid w:val="00F539B9"/>
    <w:rsid w:val="00F54588"/>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C0411"/>
  <w15:docId w15:val="{9F305D9B-2598-4174-9B96-2EF29DA4C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123037008">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5B4A7-ED6C-479D-B361-318931E6EA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6088A3-CEC3-48E3-BD1C-8F0AA01A6695}">
  <ds:schemaRefs>
    <ds:schemaRef ds:uri="http://schemas.microsoft.com/sharepoint/v3/contenttype/forms"/>
  </ds:schemaRefs>
</ds:datastoreItem>
</file>

<file path=customXml/itemProps3.xml><?xml version="1.0" encoding="utf-8"?>
<ds:datastoreItem xmlns:ds="http://schemas.openxmlformats.org/officeDocument/2006/customXml" ds:itemID="{27772197-BB39-4847-B289-7FBF4E402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032FAD8-94C7-4D97-89B3-19FD5D0E0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672</Words>
  <Characters>2093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24559</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creator>User</dc:creator>
  <cp:lastModifiedBy>Admin</cp:lastModifiedBy>
  <cp:revision>4</cp:revision>
  <cp:lastPrinted>2022-09-26T02:52:00Z</cp:lastPrinted>
  <dcterms:created xsi:type="dcterms:W3CDTF">2023-05-10T07:42:00Z</dcterms:created>
  <dcterms:modified xsi:type="dcterms:W3CDTF">2023-05-17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